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6822A" w14:textId="77777777" w:rsidR="00E63B78" w:rsidRPr="00F0413A" w:rsidRDefault="00E63B78" w:rsidP="00F0413A">
      <w:pPr>
        <w:jc w:val="center"/>
        <w:rPr>
          <w:b/>
          <w:sz w:val="10"/>
          <w:szCs w:val="28"/>
          <w:u w:val="single"/>
        </w:rPr>
      </w:pPr>
    </w:p>
    <w:p w14:paraId="5D6C2ACC" w14:textId="77777777" w:rsidR="00BF008A" w:rsidRDefault="00BF008A" w:rsidP="009F4AD1">
      <w:pPr>
        <w:spacing w:before="240"/>
        <w:jc w:val="center"/>
        <w:rPr>
          <w:b/>
          <w:sz w:val="28"/>
          <w:szCs w:val="28"/>
          <w:u w:val="single"/>
        </w:rPr>
      </w:pPr>
    </w:p>
    <w:p w14:paraId="19B2AE07" w14:textId="6386F72E" w:rsidR="00B06C8C" w:rsidRDefault="004D2619" w:rsidP="009F4AD1">
      <w:pPr>
        <w:spacing w:before="240"/>
        <w:jc w:val="center"/>
        <w:rPr>
          <w:b/>
          <w:sz w:val="28"/>
          <w:szCs w:val="28"/>
          <w:u w:val="single"/>
        </w:rPr>
      </w:pPr>
      <w:r w:rsidRPr="00E10165">
        <w:rPr>
          <w:b/>
          <w:sz w:val="28"/>
          <w:szCs w:val="28"/>
          <w:u w:val="single"/>
        </w:rPr>
        <w:t>PUBLICATIONS</w:t>
      </w:r>
      <w:r>
        <w:rPr>
          <w:b/>
          <w:sz w:val="28"/>
          <w:szCs w:val="28"/>
          <w:u w:val="single"/>
        </w:rPr>
        <w:t xml:space="preserve"> VERIFICATION CERTIFICATE</w:t>
      </w:r>
    </w:p>
    <w:p w14:paraId="76CB0048" w14:textId="77777777" w:rsidR="00B06C8C" w:rsidRPr="00E10165" w:rsidRDefault="00B06C8C" w:rsidP="00B06C8C">
      <w:pPr>
        <w:jc w:val="center"/>
        <w:rPr>
          <w:b/>
          <w:sz w:val="28"/>
          <w:szCs w:val="28"/>
          <w:u w:val="single"/>
        </w:rPr>
      </w:pPr>
    </w:p>
    <w:p w14:paraId="64D6BDC5" w14:textId="77777777" w:rsidR="00DC429E" w:rsidRPr="00411CB0" w:rsidRDefault="00E821B6" w:rsidP="00AE68AF">
      <w:pPr>
        <w:spacing w:line="360" w:lineRule="auto"/>
        <w:jc w:val="both"/>
      </w:pPr>
      <w:r>
        <w:t xml:space="preserve">It is </w:t>
      </w:r>
      <w:r w:rsidR="00BF008A">
        <w:t xml:space="preserve">to </w:t>
      </w:r>
      <w:r>
        <w:t>c</w:t>
      </w:r>
      <w:r w:rsidR="00B06C8C" w:rsidRPr="00E10165">
        <w:t>ertif</w:t>
      </w:r>
      <w:r w:rsidR="00BF008A">
        <w:t>y</w:t>
      </w:r>
      <w:r w:rsidR="00B06C8C" w:rsidRPr="00E10165">
        <w:t xml:space="preserve"> that </w:t>
      </w:r>
      <w:r>
        <w:t>the research publications along with J</w:t>
      </w:r>
      <w:r w:rsidR="002278E2" w:rsidRPr="00E10165">
        <w:t>ournal</w:t>
      </w:r>
      <w:r>
        <w:t>s’</w:t>
      </w:r>
      <w:r w:rsidR="00411CB0">
        <w:t xml:space="preserve"> </w:t>
      </w:r>
      <w:r w:rsidR="00B06C8C" w:rsidRPr="00E10165">
        <w:t>category</w:t>
      </w:r>
      <w:r w:rsidR="00F51565">
        <w:t>,</w:t>
      </w:r>
      <w:r w:rsidR="00411CB0">
        <w:t xml:space="preserve"> </w:t>
      </w:r>
      <w:r w:rsidR="00270E93">
        <w:t>in respect of</w:t>
      </w:r>
      <w:r w:rsidR="007E2329">
        <w:t xml:space="preserve"> </w:t>
      </w:r>
      <w:r w:rsidR="00411CB0">
        <w:t>………., Designation………., Deportment……….</w:t>
      </w:r>
      <w:r w:rsidR="00F51565">
        <w:t>,</w:t>
      </w:r>
      <w:r w:rsidR="00411CB0">
        <w:t xml:space="preserve"> </w:t>
      </w:r>
      <w:r>
        <w:t xml:space="preserve">have been verified by this office </w:t>
      </w:r>
      <w:r w:rsidR="00DC429E">
        <w:t>(through</w:t>
      </w:r>
      <w:r w:rsidR="00411CB0">
        <w:t xml:space="preserve"> </w:t>
      </w:r>
      <w:r w:rsidR="00AE68AF">
        <w:t>HEC Journal Recognition System</w:t>
      </w:r>
      <w:r w:rsidR="002226D7">
        <w:t xml:space="preserve"> (</w:t>
      </w:r>
      <w:r w:rsidR="00AE68AF">
        <w:t>HJRS</w:t>
      </w:r>
      <w:r w:rsidR="00B06C8C" w:rsidRPr="00E10165">
        <w:t>)</w:t>
      </w:r>
      <w:r w:rsidR="00C83AE1">
        <w:t>/JCR</w:t>
      </w:r>
      <w:r w:rsidR="00BF008A">
        <w:t xml:space="preserve"> list</w:t>
      </w:r>
      <w:r w:rsidR="00DC429E">
        <w:t>)</w:t>
      </w:r>
      <w:r w:rsidR="001949B0">
        <w:t>,</w:t>
      </w:r>
      <w:r>
        <w:t xml:space="preserve"> as per detail mentioned below</w:t>
      </w:r>
      <w:r w:rsidR="00B06C8C" w:rsidRPr="00E10165">
        <w:t>:</w:t>
      </w:r>
    </w:p>
    <w:p w14:paraId="1D3B12E6" w14:textId="77777777" w:rsidR="00DC429E" w:rsidRDefault="00DC429E" w:rsidP="00AE68AF">
      <w:pPr>
        <w:spacing w:line="360" w:lineRule="auto"/>
        <w:jc w:val="both"/>
        <w:rPr>
          <w:b/>
        </w:rPr>
      </w:pPr>
    </w:p>
    <w:p w14:paraId="7E50BD58" w14:textId="77668278" w:rsidR="00DC429E" w:rsidRPr="000736E0" w:rsidRDefault="000736E0" w:rsidP="000736E0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</w:rPr>
      </w:pPr>
      <w:r>
        <w:rPr>
          <w:b/>
        </w:rPr>
        <w:t>Total Publications:</w:t>
      </w:r>
    </w:p>
    <w:tbl>
      <w:tblPr>
        <w:tblStyle w:val="TableGrid"/>
        <w:tblW w:w="9834" w:type="dxa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1080"/>
        <w:gridCol w:w="1260"/>
        <w:gridCol w:w="1104"/>
        <w:gridCol w:w="1460"/>
        <w:gridCol w:w="1510"/>
        <w:gridCol w:w="1890"/>
      </w:tblGrid>
      <w:tr w:rsidR="00716D8A" w:rsidRPr="00A65ADF" w14:paraId="7C5F2A1E" w14:textId="77777777" w:rsidTr="000F0608">
        <w:trPr>
          <w:trHeight w:val="728"/>
          <w:jc w:val="center"/>
        </w:trPr>
        <w:tc>
          <w:tcPr>
            <w:tcW w:w="4974" w:type="dxa"/>
            <w:gridSpan w:val="4"/>
            <w:vAlign w:val="center"/>
          </w:tcPr>
          <w:p w14:paraId="7A7CD738" w14:textId="77777777" w:rsidR="00716D8A" w:rsidRDefault="00716D8A" w:rsidP="00DC429E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 xml:space="preserve">No. of HEC recognized Research Articles Published in the Journals categorized as  </w:t>
            </w:r>
          </w:p>
        </w:tc>
        <w:tc>
          <w:tcPr>
            <w:tcW w:w="1460" w:type="dxa"/>
            <w:vMerge w:val="restart"/>
          </w:tcPr>
          <w:p w14:paraId="22598219" w14:textId="77777777" w:rsidR="00716D8A" w:rsidRDefault="00716D8A" w:rsidP="00F51565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Review Articles</w:t>
            </w:r>
          </w:p>
        </w:tc>
        <w:tc>
          <w:tcPr>
            <w:tcW w:w="1510" w:type="dxa"/>
            <w:vMerge w:val="restart"/>
          </w:tcPr>
          <w:p w14:paraId="5EE0AB35" w14:textId="77777777" w:rsidR="00716D8A" w:rsidRDefault="00716D8A" w:rsidP="00F51565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Conference Papers</w:t>
            </w:r>
          </w:p>
        </w:tc>
        <w:tc>
          <w:tcPr>
            <w:tcW w:w="1890" w:type="dxa"/>
            <w:vMerge w:val="restart"/>
          </w:tcPr>
          <w:p w14:paraId="6C14FDF2" w14:textId="77777777" w:rsidR="00716D8A" w:rsidRDefault="00716D8A" w:rsidP="00DC429E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Short Communications</w:t>
            </w:r>
          </w:p>
        </w:tc>
      </w:tr>
      <w:tr w:rsidR="00716D8A" w:rsidRPr="00A65ADF" w14:paraId="3D05F975" w14:textId="77777777" w:rsidTr="000F0608">
        <w:trPr>
          <w:trHeight w:val="458"/>
          <w:jc w:val="center"/>
        </w:trPr>
        <w:tc>
          <w:tcPr>
            <w:tcW w:w="1530" w:type="dxa"/>
            <w:vAlign w:val="center"/>
          </w:tcPr>
          <w:p w14:paraId="69DFAED1" w14:textId="77777777"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1080" w:type="dxa"/>
            <w:vAlign w:val="center"/>
          </w:tcPr>
          <w:p w14:paraId="454273BF" w14:textId="77777777"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1260" w:type="dxa"/>
            <w:vAlign w:val="center"/>
          </w:tcPr>
          <w:p w14:paraId="215F4ED7" w14:textId="77777777"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</w:p>
        </w:tc>
        <w:tc>
          <w:tcPr>
            <w:tcW w:w="1104" w:type="dxa"/>
            <w:vAlign w:val="center"/>
          </w:tcPr>
          <w:p w14:paraId="60604986" w14:textId="77777777"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</w:t>
            </w:r>
          </w:p>
        </w:tc>
        <w:tc>
          <w:tcPr>
            <w:tcW w:w="1460" w:type="dxa"/>
            <w:vMerge/>
          </w:tcPr>
          <w:p w14:paraId="68F17517" w14:textId="77777777"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  <w:vMerge/>
          </w:tcPr>
          <w:p w14:paraId="1225E447" w14:textId="77777777"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  <w:vMerge/>
          </w:tcPr>
          <w:p w14:paraId="52B32101" w14:textId="77777777"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</w:tr>
      <w:tr w:rsidR="00DC429E" w:rsidRPr="00A65ADF" w14:paraId="6D64E02E" w14:textId="77777777" w:rsidTr="000F0608">
        <w:trPr>
          <w:trHeight w:val="1295"/>
          <w:jc w:val="center"/>
        </w:trPr>
        <w:tc>
          <w:tcPr>
            <w:tcW w:w="1530" w:type="dxa"/>
            <w:vAlign w:val="center"/>
          </w:tcPr>
          <w:p w14:paraId="293FCC08" w14:textId="77777777" w:rsidR="00DC429E" w:rsidRPr="001F2353" w:rsidRDefault="00DC429E" w:rsidP="00BC77FA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080" w:type="dxa"/>
            <w:vAlign w:val="center"/>
          </w:tcPr>
          <w:p w14:paraId="0F83102C" w14:textId="77777777" w:rsidR="00DC429E" w:rsidRPr="001F2353" w:rsidRDefault="00DC429E" w:rsidP="00BC77FA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14:paraId="3210237B" w14:textId="77777777"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104" w:type="dxa"/>
          </w:tcPr>
          <w:p w14:paraId="302DE1B4" w14:textId="77777777"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460" w:type="dxa"/>
          </w:tcPr>
          <w:p w14:paraId="6B387CD2" w14:textId="77777777"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</w:tcPr>
          <w:p w14:paraId="71197A99" w14:textId="77777777"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</w:tcPr>
          <w:p w14:paraId="79813897" w14:textId="77777777"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</w:tr>
    </w:tbl>
    <w:p w14:paraId="51F93122" w14:textId="77777777" w:rsidR="00DD497B" w:rsidRDefault="00DD497B" w:rsidP="002639A2">
      <w:pPr>
        <w:pStyle w:val="NoSpacing"/>
        <w:spacing w:line="240" w:lineRule="atLeast"/>
      </w:pPr>
    </w:p>
    <w:p w14:paraId="5FDEB8E5" w14:textId="7540FF69" w:rsidR="00DD497B" w:rsidRDefault="000736E0" w:rsidP="000736E0">
      <w:pPr>
        <w:pStyle w:val="NoSpacing"/>
        <w:numPr>
          <w:ilvl w:val="0"/>
          <w:numId w:val="10"/>
        </w:numPr>
        <w:spacing w:after="240" w:line="240" w:lineRule="atLeast"/>
        <w:rPr>
          <w:b/>
          <w:bCs/>
        </w:rPr>
      </w:pPr>
      <w:r w:rsidRPr="000736E0">
        <w:rPr>
          <w:b/>
          <w:bCs/>
        </w:rPr>
        <w:t>Publications as Principal Author (First Author/ Corresponding Author):</w:t>
      </w:r>
    </w:p>
    <w:tbl>
      <w:tblPr>
        <w:tblStyle w:val="TableGrid"/>
        <w:tblW w:w="9834" w:type="dxa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1080"/>
        <w:gridCol w:w="1260"/>
        <w:gridCol w:w="1104"/>
        <w:gridCol w:w="1460"/>
        <w:gridCol w:w="1510"/>
        <w:gridCol w:w="1890"/>
      </w:tblGrid>
      <w:tr w:rsidR="000736E0" w:rsidRPr="00A65ADF" w14:paraId="230BC9B6" w14:textId="77777777" w:rsidTr="007B689D">
        <w:trPr>
          <w:trHeight w:val="728"/>
          <w:jc w:val="center"/>
        </w:trPr>
        <w:tc>
          <w:tcPr>
            <w:tcW w:w="4974" w:type="dxa"/>
            <w:gridSpan w:val="4"/>
            <w:vAlign w:val="center"/>
          </w:tcPr>
          <w:p w14:paraId="6383CB28" w14:textId="77777777" w:rsidR="000736E0" w:rsidRDefault="000736E0" w:rsidP="007B689D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 xml:space="preserve">No. of HEC recognized Research Articles Published in the Journals categorized as  </w:t>
            </w:r>
          </w:p>
        </w:tc>
        <w:tc>
          <w:tcPr>
            <w:tcW w:w="1460" w:type="dxa"/>
            <w:vMerge w:val="restart"/>
          </w:tcPr>
          <w:p w14:paraId="5215A3A8" w14:textId="77777777" w:rsidR="000736E0" w:rsidRDefault="000736E0" w:rsidP="007B689D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Review Articles</w:t>
            </w:r>
          </w:p>
        </w:tc>
        <w:tc>
          <w:tcPr>
            <w:tcW w:w="1510" w:type="dxa"/>
            <w:vMerge w:val="restart"/>
          </w:tcPr>
          <w:p w14:paraId="233453FA" w14:textId="77777777" w:rsidR="000736E0" w:rsidRDefault="000736E0" w:rsidP="007B689D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Conference Papers</w:t>
            </w:r>
          </w:p>
        </w:tc>
        <w:tc>
          <w:tcPr>
            <w:tcW w:w="1890" w:type="dxa"/>
            <w:vMerge w:val="restart"/>
          </w:tcPr>
          <w:p w14:paraId="29865F89" w14:textId="77777777" w:rsidR="000736E0" w:rsidRDefault="000736E0" w:rsidP="007B689D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Short Communications</w:t>
            </w:r>
          </w:p>
        </w:tc>
      </w:tr>
      <w:tr w:rsidR="000736E0" w:rsidRPr="00A65ADF" w14:paraId="355F001E" w14:textId="77777777" w:rsidTr="007B689D">
        <w:trPr>
          <w:trHeight w:val="458"/>
          <w:jc w:val="center"/>
        </w:trPr>
        <w:tc>
          <w:tcPr>
            <w:tcW w:w="1530" w:type="dxa"/>
            <w:vAlign w:val="center"/>
          </w:tcPr>
          <w:p w14:paraId="164614C6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1080" w:type="dxa"/>
            <w:vAlign w:val="center"/>
          </w:tcPr>
          <w:p w14:paraId="1997B89D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1260" w:type="dxa"/>
            <w:vAlign w:val="center"/>
          </w:tcPr>
          <w:p w14:paraId="6C9219DA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</w:p>
        </w:tc>
        <w:tc>
          <w:tcPr>
            <w:tcW w:w="1104" w:type="dxa"/>
            <w:vAlign w:val="center"/>
          </w:tcPr>
          <w:p w14:paraId="3BF6B097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</w:t>
            </w:r>
          </w:p>
        </w:tc>
        <w:tc>
          <w:tcPr>
            <w:tcW w:w="1460" w:type="dxa"/>
            <w:vMerge/>
          </w:tcPr>
          <w:p w14:paraId="01E15605" w14:textId="77777777" w:rsidR="000736E0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  <w:vMerge/>
          </w:tcPr>
          <w:p w14:paraId="3CADA408" w14:textId="77777777" w:rsidR="000736E0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  <w:vMerge/>
          </w:tcPr>
          <w:p w14:paraId="6C7A92CF" w14:textId="77777777" w:rsidR="000736E0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</w:tr>
      <w:tr w:rsidR="000736E0" w:rsidRPr="00A65ADF" w14:paraId="56F05442" w14:textId="77777777" w:rsidTr="007B689D">
        <w:trPr>
          <w:trHeight w:val="1295"/>
          <w:jc w:val="center"/>
        </w:trPr>
        <w:tc>
          <w:tcPr>
            <w:tcW w:w="1530" w:type="dxa"/>
            <w:vAlign w:val="center"/>
          </w:tcPr>
          <w:p w14:paraId="18944E8D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080" w:type="dxa"/>
            <w:vAlign w:val="center"/>
          </w:tcPr>
          <w:p w14:paraId="0C962DEC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14:paraId="786C8123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104" w:type="dxa"/>
          </w:tcPr>
          <w:p w14:paraId="75A303B6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460" w:type="dxa"/>
          </w:tcPr>
          <w:p w14:paraId="09D261D2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</w:tcPr>
          <w:p w14:paraId="66FF5CC6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</w:tcPr>
          <w:p w14:paraId="6D970D91" w14:textId="77777777" w:rsidR="000736E0" w:rsidRPr="001F2353" w:rsidRDefault="000736E0" w:rsidP="007B689D">
            <w:pPr>
              <w:spacing w:before="60"/>
              <w:jc w:val="center"/>
              <w:rPr>
                <w:b/>
                <w:bCs/>
              </w:rPr>
            </w:pPr>
          </w:p>
        </w:tc>
      </w:tr>
    </w:tbl>
    <w:p w14:paraId="35A13D08" w14:textId="77777777" w:rsidR="000736E0" w:rsidRPr="000736E0" w:rsidRDefault="000736E0" w:rsidP="000736E0">
      <w:pPr>
        <w:pStyle w:val="NoSpacing"/>
        <w:spacing w:line="240" w:lineRule="atLeast"/>
        <w:ind w:left="720"/>
        <w:rPr>
          <w:b/>
          <w:bCs/>
        </w:rPr>
      </w:pPr>
    </w:p>
    <w:p w14:paraId="7E681755" w14:textId="77777777" w:rsidR="00B34578" w:rsidRPr="002111DC" w:rsidRDefault="002111DC" w:rsidP="002639A2">
      <w:pPr>
        <w:pStyle w:val="NoSpacing"/>
        <w:spacing w:line="240" w:lineRule="atLeast"/>
      </w:pPr>
      <w:r w:rsidRPr="002111DC">
        <w:t xml:space="preserve">The above numbers do not include research articles </w:t>
      </w:r>
      <w:r>
        <w:t>with status as “</w:t>
      </w:r>
      <w:r w:rsidR="001B40D4" w:rsidRPr="002111DC">
        <w:t>submitted</w:t>
      </w:r>
      <w:r w:rsidR="001B40D4">
        <w:t xml:space="preserve"> “or</w:t>
      </w:r>
      <w:r w:rsidR="00411CB0">
        <w:t xml:space="preserve"> </w:t>
      </w:r>
      <w:r>
        <w:t>“</w:t>
      </w:r>
      <w:r w:rsidRPr="002111DC">
        <w:t>accepted</w:t>
      </w:r>
      <w:r>
        <w:t>”</w:t>
      </w:r>
      <w:r w:rsidRPr="002111DC">
        <w:t>.</w:t>
      </w:r>
    </w:p>
    <w:p w14:paraId="7A541887" w14:textId="77777777" w:rsidR="0080294A" w:rsidRDefault="0080294A" w:rsidP="002111DC">
      <w:pPr>
        <w:pStyle w:val="NoSpacing"/>
        <w:spacing w:before="240"/>
        <w:rPr>
          <w:b/>
        </w:rPr>
      </w:pPr>
    </w:p>
    <w:p w14:paraId="073DEE9B" w14:textId="77777777" w:rsidR="00DD497B" w:rsidRDefault="00DD497B" w:rsidP="002111DC">
      <w:pPr>
        <w:pStyle w:val="NoSpacing"/>
        <w:spacing w:before="240"/>
        <w:rPr>
          <w:b/>
        </w:rPr>
      </w:pPr>
    </w:p>
    <w:p w14:paraId="6DF751A6" w14:textId="77777777" w:rsidR="0080294A" w:rsidRDefault="0080294A" w:rsidP="0080294A">
      <w:pPr>
        <w:pStyle w:val="NoSpacing"/>
        <w:jc w:val="center"/>
        <w:rPr>
          <w:b/>
        </w:rPr>
      </w:pPr>
    </w:p>
    <w:p w14:paraId="440446FD" w14:textId="77777777" w:rsidR="00873201" w:rsidRDefault="00B669BD" w:rsidP="0080294A">
      <w:pPr>
        <w:pStyle w:val="NoSpacing"/>
        <w:jc w:val="center"/>
        <w:rPr>
          <w:b/>
        </w:rPr>
      </w:pPr>
      <w:r>
        <w:rPr>
          <w:b/>
        </w:rPr>
        <w:t>(</w:t>
      </w:r>
      <w:r w:rsidR="00E821B6">
        <w:rPr>
          <w:b/>
        </w:rPr>
        <w:t>Name</w:t>
      </w:r>
      <w:r>
        <w:rPr>
          <w:b/>
        </w:rPr>
        <w:t>)</w:t>
      </w:r>
    </w:p>
    <w:p w14:paraId="73243126" w14:textId="4465AEF6" w:rsidR="00211CDD" w:rsidRDefault="0004094F" w:rsidP="0080294A">
      <w:pPr>
        <w:pStyle w:val="NoSpacing"/>
        <w:jc w:val="center"/>
      </w:pPr>
      <w:r>
        <w:t>Director</w:t>
      </w:r>
      <w:r w:rsidR="00411CB0">
        <w:t xml:space="preserve"> </w:t>
      </w:r>
      <w:r w:rsidR="00AE68AF">
        <w:t>Q</w:t>
      </w:r>
      <w:r w:rsidR="00F51565">
        <w:t>EC</w:t>
      </w:r>
      <w:r w:rsidR="000736E0">
        <w:t>/ORIC</w:t>
      </w:r>
    </w:p>
    <w:p w14:paraId="4E7E6575" w14:textId="77777777" w:rsidR="00E821B6" w:rsidRDefault="00E821B6" w:rsidP="0080294A">
      <w:pPr>
        <w:pStyle w:val="NoSpacing"/>
        <w:jc w:val="center"/>
      </w:pPr>
    </w:p>
    <w:p w14:paraId="62070DA6" w14:textId="77777777" w:rsidR="00E821B6" w:rsidRDefault="00E821B6" w:rsidP="0080294A">
      <w:pPr>
        <w:pStyle w:val="NoSpacing"/>
        <w:jc w:val="center"/>
      </w:pPr>
    </w:p>
    <w:p w14:paraId="43A37278" w14:textId="77777777" w:rsidR="00E821B6" w:rsidRPr="00B06C8C" w:rsidRDefault="00F51565" w:rsidP="0080294A">
      <w:pPr>
        <w:pStyle w:val="NoSpacing"/>
        <w:jc w:val="center"/>
      </w:pPr>
      <w:r>
        <w:t xml:space="preserve">Office </w:t>
      </w:r>
      <w:r w:rsidR="00E821B6">
        <w:t>Seal__________________________</w:t>
      </w:r>
    </w:p>
    <w:sectPr w:rsidR="00E821B6" w:rsidRPr="00B06C8C" w:rsidSect="00667199">
      <w:headerReference w:type="default" r:id="rId8"/>
      <w:pgSz w:w="11906" w:h="16838" w:code="9"/>
      <w:pgMar w:top="1440" w:right="1440" w:bottom="720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53BD2" w14:textId="77777777" w:rsidR="00507D51" w:rsidRDefault="00507D51">
      <w:r>
        <w:separator/>
      </w:r>
    </w:p>
  </w:endnote>
  <w:endnote w:type="continuationSeparator" w:id="0">
    <w:p w14:paraId="0159A8A0" w14:textId="77777777" w:rsidR="00507D51" w:rsidRDefault="0050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87355" w14:textId="77777777" w:rsidR="00507D51" w:rsidRDefault="00507D51">
      <w:r>
        <w:separator/>
      </w:r>
    </w:p>
  </w:footnote>
  <w:footnote w:type="continuationSeparator" w:id="0">
    <w:p w14:paraId="10CAAF42" w14:textId="77777777" w:rsidR="00507D51" w:rsidRDefault="0050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82F5" w14:textId="5BB2170D" w:rsidR="008C3161" w:rsidRPr="001949B0" w:rsidRDefault="00000000" w:rsidP="000736E0">
    <w:pPr>
      <w:pStyle w:val="Heading1"/>
      <w:jc w:val="center"/>
      <w:rPr>
        <w:rFonts w:cstheme="minorHAnsi"/>
        <w:smallCaps/>
      </w:rPr>
    </w:pPr>
    <w:r>
      <w:rPr>
        <w:noProof/>
        <w:sz w:val="22"/>
      </w:rPr>
      <w:pict w14:anchorId="6B855EF9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5" type="#_x0000_t202" style="position:absolute;left:0;text-align:left;margin-left:-48.75pt;margin-top:37.5pt;width:84.75pt;height:62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" fillcolor="white [3201]" strokecolor="black [3200]" strokeweight="2pt">
          <v:textbox style="mso-next-textbox:#Text Box 2">
            <w:txbxContent>
              <w:p w14:paraId="7699577C" w14:textId="77777777" w:rsidR="00FB2ED7" w:rsidRDefault="00FB2ED7">
                <w:r>
                  <w:t>Monogram/ Logo</w:t>
                </w:r>
              </w:p>
            </w:txbxContent>
          </v:textbox>
        </v:shape>
      </w:pict>
    </w:r>
    <w:r w:rsidR="00E821B6" w:rsidRPr="001949B0">
      <w:rPr>
        <w:rFonts w:cstheme="minorHAnsi"/>
        <w:smallCaps/>
        <w:noProof/>
        <w:color w:val="000000" w:themeColor="text1"/>
        <w:sz w:val="40"/>
        <w:szCs w:val="40"/>
      </w:rPr>
      <w:t>Quality Enhancement Cell</w:t>
    </w:r>
    <w:r w:rsidR="000736E0">
      <w:rPr>
        <w:rFonts w:cstheme="minorHAnsi"/>
        <w:smallCaps/>
        <w:noProof/>
        <w:color w:val="000000" w:themeColor="text1"/>
        <w:sz w:val="40"/>
        <w:szCs w:val="40"/>
      </w:rPr>
      <w:t>/ Office of the research innovation and commercialization</w:t>
    </w:r>
  </w:p>
  <w:p w14:paraId="3A63CAD8" w14:textId="77777777" w:rsidR="008C3161" w:rsidRPr="00BF008A" w:rsidRDefault="00F51565" w:rsidP="001265B0">
    <w:pPr>
      <w:pStyle w:val="Header"/>
      <w:spacing w:line="276" w:lineRule="auto"/>
      <w:jc w:val="center"/>
      <w:rPr>
        <w:rFonts w:asciiTheme="minorHAnsi" w:hAnsiTheme="minorHAnsi" w:cstheme="minorHAnsi"/>
        <w:sz w:val="32"/>
        <w:szCs w:val="32"/>
      </w:rPr>
    </w:pPr>
    <w:r w:rsidRPr="00BF008A">
      <w:rPr>
        <w:rFonts w:asciiTheme="minorHAnsi" w:hAnsiTheme="minorHAnsi" w:cstheme="minorHAnsi"/>
        <w:sz w:val="32"/>
        <w:szCs w:val="32"/>
      </w:rPr>
      <w:t>University</w:t>
    </w:r>
    <w:r w:rsidR="001949B0">
      <w:rPr>
        <w:rFonts w:asciiTheme="minorHAnsi" w:hAnsiTheme="minorHAnsi" w:cstheme="minorHAnsi"/>
        <w:sz w:val="32"/>
        <w:szCs w:val="32"/>
      </w:rPr>
      <w:t xml:space="preserve"> of XYZ</w:t>
    </w:r>
    <w:r w:rsidR="008C3161" w:rsidRPr="00BF008A">
      <w:rPr>
        <w:rFonts w:asciiTheme="minorHAnsi" w:hAnsiTheme="minorHAnsi" w:cstheme="minorHAnsi"/>
        <w:sz w:val="32"/>
        <w:szCs w:val="32"/>
      </w:rPr>
      <w:t xml:space="preserve"> </w:t>
    </w:r>
  </w:p>
  <w:p w14:paraId="21699225" w14:textId="77777777" w:rsidR="00BF008A" w:rsidRDefault="00BF008A" w:rsidP="00BF008A">
    <w:pPr>
      <w:pStyle w:val="Footer"/>
      <w:spacing w:before="60"/>
      <w:jc w:val="center"/>
      <w:rPr>
        <w:bCs/>
        <w:szCs w:val="42"/>
      </w:rPr>
    </w:pPr>
    <w:r>
      <w:rPr>
        <w:bCs/>
        <w:szCs w:val="42"/>
      </w:rPr>
      <w:t>__________________________________________________________________________</w:t>
    </w:r>
  </w:p>
  <w:p w14:paraId="6A184877" w14:textId="503BF262" w:rsidR="00792365" w:rsidRPr="00792365" w:rsidRDefault="009F4AD1" w:rsidP="00B34578">
    <w:pPr>
      <w:pStyle w:val="Footer"/>
      <w:spacing w:before="60"/>
      <w:jc w:val="center"/>
      <w:rPr>
        <w:rFonts w:asciiTheme="minorHAnsi" w:hAnsiTheme="minorHAnsi" w:cstheme="minorHAnsi"/>
        <w:sz w:val="16"/>
        <w:szCs w:val="22"/>
      </w:rPr>
    </w:pPr>
    <w:r w:rsidRPr="00E77DFC">
      <w:rPr>
        <w:bCs/>
        <w:szCs w:val="42"/>
      </w:rPr>
      <w:t>No. _</w:t>
    </w:r>
    <w:r w:rsidR="00B34578">
      <w:rPr>
        <w:bCs/>
        <w:szCs w:val="42"/>
      </w:rPr>
      <w:t>__</w:t>
    </w:r>
    <w:r w:rsidRPr="00E77DFC">
      <w:rPr>
        <w:bCs/>
        <w:szCs w:val="42"/>
      </w:rPr>
      <w:t>___</w:t>
    </w:r>
    <w:r>
      <w:rPr>
        <w:bCs/>
        <w:szCs w:val="42"/>
      </w:rPr>
      <w:t>/</w:t>
    </w:r>
    <w:r w:rsidR="00E821B6">
      <w:rPr>
        <w:bCs/>
        <w:szCs w:val="42"/>
      </w:rPr>
      <w:t>QEC</w:t>
    </w:r>
    <w:r w:rsidR="000736E0">
      <w:rPr>
        <w:bCs/>
        <w:szCs w:val="42"/>
      </w:rPr>
      <w:t>/ORIC</w:t>
    </w:r>
    <w:r>
      <w:rPr>
        <w:bCs/>
        <w:szCs w:val="42"/>
      </w:rPr>
      <w:t>/</w:t>
    </w:r>
    <w:r w:rsidR="001949B0">
      <w:rPr>
        <w:bCs/>
        <w:szCs w:val="42"/>
      </w:rPr>
      <w:t>XYZ</w:t>
    </w:r>
    <w:r>
      <w:rPr>
        <w:bCs/>
        <w:szCs w:val="42"/>
      </w:rPr>
      <w:tab/>
    </w:r>
    <w:r>
      <w:rPr>
        <w:bCs/>
        <w:szCs w:val="42"/>
      </w:rPr>
      <w:tab/>
    </w:r>
    <w:r w:rsidR="009E6030">
      <w:rPr>
        <w:bCs/>
        <w:szCs w:val="42"/>
      </w:rPr>
      <w:t>Dated:   /   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14E6B"/>
    <w:multiLevelType w:val="hybridMultilevel"/>
    <w:tmpl w:val="5C2C74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CF6846"/>
    <w:multiLevelType w:val="hybridMultilevel"/>
    <w:tmpl w:val="F3E2E084"/>
    <w:lvl w:ilvl="0" w:tplc="C298CB2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263D7"/>
    <w:multiLevelType w:val="hybridMultilevel"/>
    <w:tmpl w:val="096278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100E3D"/>
    <w:multiLevelType w:val="hybridMultilevel"/>
    <w:tmpl w:val="CB1ED6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C251938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522CA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1A142B"/>
    <w:multiLevelType w:val="hybridMultilevel"/>
    <w:tmpl w:val="F6EC4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8769D8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E03AF4"/>
    <w:multiLevelType w:val="hybridMultilevel"/>
    <w:tmpl w:val="CBF290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9325E8"/>
    <w:multiLevelType w:val="hybridMultilevel"/>
    <w:tmpl w:val="DD92B85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66369472">
    <w:abstractNumId w:val="6"/>
  </w:num>
  <w:num w:numId="2" w16cid:durableId="1113596698">
    <w:abstractNumId w:val="7"/>
  </w:num>
  <w:num w:numId="3" w16cid:durableId="826677010">
    <w:abstractNumId w:val="4"/>
  </w:num>
  <w:num w:numId="4" w16cid:durableId="1797678836">
    <w:abstractNumId w:val="9"/>
  </w:num>
  <w:num w:numId="5" w16cid:durableId="1716125963">
    <w:abstractNumId w:val="5"/>
  </w:num>
  <w:num w:numId="6" w16cid:durableId="836770405">
    <w:abstractNumId w:val="3"/>
  </w:num>
  <w:num w:numId="7" w16cid:durableId="1550803817">
    <w:abstractNumId w:val="2"/>
  </w:num>
  <w:num w:numId="8" w16cid:durableId="697703685">
    <w:abstractNumId w:val="0"/>
  </w:num>
  <w:num w:numId="9" w16cid:durableId="268437053">
    <w:abstractNumId w:val="8"/>
  </w:num>
  <w:num w:numId="10" w16cid:durableId="127875600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o:allowoverlap="f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LI0NjEwMzMyMbVQ0lEKTi0uzszPAykwNK8FADw6mJUtAAAA"/>
  </w:docVars>
  <w:rsids>
    <w:rsidRoot w:val="00F93B8A"/>
    <w:rsid w:val="000003A8"/>
    <w:rsid w:val="000008AF"/>
    <w:rsid w:val="000025E4"/>
    <w:rsid w:val="00002EE1"/>
    <w:rsid w:val="00002F35"/>
    <w:rsid w:val="0000326A"/>
    <w:rsid w:val="00003EDB"/>
    <w:rsid w:val="0000442D"/>
    <w:rsid w:val="000045C4"/>
    <w:rsid w:val="00004825"/>
    <w:rsid w:val="0000484B"/>
    <w:rsid w:val="00005154"/>
    <w:rsid w:val="00005218"/>
    <w:rsid w:val="00005586"/>
    <w:rsid w:val="0000573E"/>
    <w:rsid w:val="00005E90"/>
    <w:rsid w:val="000065BB"/>
    <w:rsid w:val="00006600"/>
    <w:rsid w:val="00006B35"/>
    <w:rsid w:val="0000725D"/>
    <w:rsid w:val="000078AF"/>
    <w:rsid w:val="00007F5A"/>
    <w:rsid w:val="000114C9"/>
    <w:rsid w:val="00011FF8"/>
    <w:rsid w:val="000120B8"/>
    <w:rsid w:val="0001228E"/>
    <w:rsid w:val="00013B56"/>
    <w:rsid w:val="0001410B"/>
    <w:rsid w:val="00014583"/>
    <w:rsid w:val="00015047"/>
    <w:rsid w:val="00015E1C"/>
    <w:rsid w:val="000173D2"/>
    <w:rsid w:val="0001757F"/>
    <w:rsid w:val="000177FD"/>
    <w:rsid w:val="00017874"/>
    <w:rsid w:val="000179AB"/>
    <w:rsid w:val="00017B7F"/>
    <w:rsid w:val="00017BE8"/>
    <w:rsid w:val="00017CFF"/>
    <w:rsid w:val="000202A0"/>
    <w:rsid w:val="00021268"/>
    <w:rsid w:val="0002142F"/>
    <w:rsid w:val="00021CB2"/>
    <w:rsid w:val="000225B6"/>
    <w:rsid w:val="000229E7"/>
    <w:rsid w:val="00022FA1"/>
    <w:rsid w:val="00023BCE"/>
    <w:rsid w:val="000242E7"/>
    <w:rsid w:val="000243D1"/>
    <w:rsid w:val="0002444E"/>
    <w:rsid w:val="00024663"/>
    <w:rsid w:val="00024D90"/>
    <w:rsid w:val="000254C7"/>
    <w:rsid w:val="000261F8"/>
    <w:rsid w:val="000265E4"/>
    <w:rsid w:val="0002715B"/>
    <w:rsid w:val="0002732A"/>
    <w:rsid w:val="00030A22"/>
    <w:rsid w:val="00030D6B"/>
    <w:rsid w:val="00031FD4"/>
    <w:rsid w:val="000323C7"/>
    <w:rsid w:val="00033115"/>
    <w:rsid w:val="000338B5"/>
    <w:rsid w:val="00033A51"/>
    <w:rsid w:val="00033D48"/>
    <w:rsid w:val="00035CB5"/>
    <w:rsid w:val="00035D03"/>
    <w:rsid w:val="00036825"/>
    <w:rsid w:val="00036AAA"/>
    <w:rsid w:val="00036BEB"/>
    <w:rsid w:val="00036E9C"/>
    <w:rsid w:val="00037ACD"/>
    <w:rsid w:val="00040602"/>
    <w:rsid w:val="0004094F"/>
    <w:rsid w:val="00041415"/>
    <w:rsid w:val="000414BC"/>
    <w:rsid w:val="0004194C"/>
    <w:rsid w:val="00042A59"/>
    <w:rsid w:val="00042EEB"/>
    <w:rsid w:val="00043129"/>
    <w:rsid w:val="000444A9"/>
    <w:rsid w:val="0004659A"/>
    <w:rsid w:val="00047669"/>
    <w:rsid w:val="0005011E"/>
    <w:rsid w:val="00050322"/>
    <w:rsid w:val="00050350"/>
    <w:rsid w:val="000505BD"/>
    <w:rsid w:val="000507A4"/>
    <w:rsid w:val="00050D7F"/>
    <w:rsid w:val="00052EB5"/>
    <w:rsid w:val="000532DF"/>
    <w:rsid w:val="00055FC9"/>
    <w:rsid w:val="000562C6"/>
    <w:rsid w:val="000570B2"/>
    <w:rsid w:val="000571FF"/>
    <w:rsid w:val="00057527"/>
    <w:rsid w:val="000579F9"/>
    <w:rsid w:val="00057C40"/>
    <w:rsid w:val="000600F1"/>
    <w:rsid w:val="00061010"/>
    <w:rsid w:val="0006159F"/>
    <w:rsid w:val="00061F83"/>
    <w:rsid w:val="00063A68"/>
    <w:rsid w:val="00064848"/>
    <w:rsid w:val="00064D3E"/>
    <w:rsid w:val="00064ED5"/>
    <w:rsid w:val="00064ED6"/>
    <w:rsid w:val="000668E4"/>
    <w:rsid w:val="00071814"/>
    <w:rsid w:val="00071E42"/>
    <w:rsid w:val="00072034"/>
    <w:rsid w:val="0007205C"/>
    <w:rsid w:val="00072228"/>
    <w:rsid w:val="0007302D"/>
    <w:rsid w:val="000736AE"/>
    <w:rsid w:val="000736E0"/>
    <w:rsid w:val="00073B9A"/>
    <w:rsid w:val="00074A92"/>
    <w:rsid w:val="00074F09"/>
    <w:rsid w:val="00075C7D"/>
    <w:rsid w:val="0007665B"/>
    <w:rsid w:val="00076C56"/>
    <w:rsid w:val="00077688"/>
    <w:rsid w:val="00080036"/>
    <w:rsid w:val="0008154A"/>
    <w:rsid w:val="00081F6E"/>
    <w:rsid w:val="00082DF3"/>
    <w:rsid w:val="000833A9"/>
    <w:rsid w:val="00083764"/>
    <w:rsid w:val="00083BA5"/>
    <w:rsid w:val="00083BB9"/>
    <w:rsid w:val="00084086"/>
    <w:rsid w:val="000858D3"/>
    <w:rsid w:val="000859A4"/>
    <w:rsid w:val="00086983"/>
    <w:rsid w:val="000871A3"/>
    <w:rsid w:val="0008766B"/>
    <w:rsid w:val="000901EE"/>
    <w:rsid w:val="00090381"/>
    <w:rsid w:val="00090C74"/>
    <w:rsid w:val="0009151F"/>
    <w:rsid w:val="000927AD"/>
    <w:rsid w:val="0009320F"/>
    <w:rsid w:val="000933A1"/>
    <w:rsid w:val="000941A3"/>
    <w:rsid w:val="000948BF"/>
    <w:rsid w:val="00094991"/>
    <w:rsid w:val="00094C35"/>
    <w:rsid w:val="0009503A"/>
    <w:rsid w:val="000951B6"/>
    <w:rsid w:val="00095364"/>
    <w:rsid w:val="00095CC1"/>
    <w:rsid w:val="0009653D"/>
    <w:rsid w:val="00097D8A"/>
    <w:rsid w:val="000A00E4"/>
    <w:rsid w:val="000A0DDE"/>
    <w:rsid w:val="000A167F"/>
    <w:rsid w:val="000A17B2"/>
    <w:rsid w:val="000A1C04"/>
    <w:rsid w:val="000A1C52"/>
    <w:rsid w:val="000A1E2F"/>
    <w:rsid w:val="000A1E34"/>
    <w:rsid w:val="000A28EA"/>
    <w:rsid w:val="000A3577"/>
    <w:rsid w:val="000A43CF"/>
    <w:rsid w:val="000A4664"/>
    <w:rsid w:val="000A47C2"/>
    <w:rsid w:val="000A5465"/>
    <w:rsid w:val="000A5476"/>
    <w:rsid w:val="000A55B4"/>
    <w:rsid w:val="000A5FCA"/>
    <w:rsid w:val="000A6E87"/>
    <w:rsid w:val="000A7431"/>
    <w:rsid w:val="000A767D"/>
    <w:rsid w:val="000B0039"/>
    <w:rsid w:val="000B00F8"/>
    <w:rsid w:val="000B09A1"/>
    <w:rsid w:val="000B0D8A"/>
    <w:rsid w:val="000B165F"/>
    <w:rsid w:val="000B1FDB"/>
    <w:rsid w:val="000B2387"/>
    <w:rsid w:val="000B35F2"/>
    <w:rsid w:val="000B3BFC"/>
    <w:rsid w:val="000B3D3B"/>
    <w:rsid w:val="000B4A8E"/>
    <w:rsid w:val="000B4D5D"/>
    <w:rsid w:val="000B4D98"/>
    <w:rsid w:val="000B52E2"/>
    <w:rsid w:val="000B6ABB"/>
    <w:rsid w:val="000B7876"/>
    <w:rsid w:val="000C2477"/>
    <w:rsid w:val="000C2527"/>
    <w:rsid w:val="000C26E1"/>
    <w:rsid w:val="000C2E64"/>
    <w:rsid w:val="000C3A5A"/>
    <w:rsid w:val="000C3C55"/>
    <w:rsid w:val="000C499C"/>
    <w:rsid w:val="000C5238"/>
    <w:rsid w:val="000C558A"/>
    <w:rsid w:val="000C5AE7"/>
    <w:rsid w:val="000C7386"/>
    <w:rsid w:val="000C7408"/>
    <w:rsid w:val="000C7FD2"/>
    <w:rsid w:val="000D02C6"/>
    <w:rsid w:val="000D0394"/>
    <w:rsid w:val="000D06C7"/>
    <w:rsid w:val="000D0D53"/>
    <w:rsid w:val="000D1092"/>
    <w:rsid w:val="000D24BD"/>
    <w:rsid w:val="000D279B"/>
    <w:rsid w:val="000D2854"/>
    <w:rsid w:val="000D29FF"/>
    <w:rsid w:val="000D2A77"/>
    <w:rsid w:val="000D3CCC"/>
    <w:rsid w:val="000D4125"/>
    <w:rsid w:val="000D42DF"/>
    <w:rsid w:val="000D42E5"/>
    <w:rsid w:val="000D4439"/>
    <w:rsid w:val="000D45BF"/>
    <w:rsid w:val="000D564D"/>
    <w:rsid w:val="000D5B26"/>
    <w:rsid w:val="000D6C0B"/>
    <w:rsid w:val="000D6C2E"/>
    <w:rsid w:val="000D7726"/>
    <w:rsid w:val="000D79EE"/>
    <w:rsid w:val="000D7D02"/>
    <w:rsid w:val="000D7ED0"/>
    <w:rsid w:val="000E0907"/>
    <w:rsid w:val="000E0B9A"/>
    <w:rsid w:val="000E0FCF"/>
    <w:rsid w:val="000E23C2"/>
    <w:rsid w:val="000E31AA"/>
    <w:rsid w:val="000E3A03"/>
    <w:rsid w:val="000E49DA"/>
    <w:rsid w:val="000E4BBC"/>
    <w:rsid w:val="000E50EE"/>
    <w:rsid w:val="000E5404"/>
    <w:rsid w:val="000E55B0"/>
    <w:rsid w:val="000E59E5"/>
    <w:rsid w:val="000E5D99"/>
    <w:rsid w:val="000E619C"/>
    <w:rsid w:val="000E6430"/>
    <w:rsid w:val="000E6DC1"/>
    <w:rsid w:val="000E78C2"/>
    <w:rsid w:val="000F0191"/>
    <w:rsid w:val="000F0608"/>
    <w:rsid w:val="000F0EF8"/>
    <w:rsid w:val="000F0FD4"/>
    <w:rsid w:val="000F1441"/>
    <w:rsid w:val="000F20AB"/>
    <w:rsid w:val="000F2BA3"/>
    <w:rsid w:val="000F2E06"/>
    <w:rsid w:val="000F2E7D"/>
    <w:rsid w:val="000F32FB"/>
    <w:rsid w:val="000F3423"/>
    <w:rsid w:val="000F35EF"/>
    <w:rsid w:val="000F37AD"/>
    <w:rsid w:val="000F4492"/>
    <w:rsid w:val="000F4C65"/>
    <w:rsid w:val="000F4CA5"/>
    <w:rsid w:val="000F4D04"/>
    <w:rsid w:val="000F4F6F"/>
    <w:rsid w:val="000F5F32"/>
    <w:rsid w:val="000F5F8A"/>
    <w:rsid w:val="000F6206"/>
    <w:rsid w:val="000F625F"/>
    <w:rsid w:val="000F6A0A"/>
    <w:rsid w:val="000F6B68"/>
    <w:rsid w:val="000F6BD2"/>
    <w:rsid w:val="000F6C4C"/>
    <w:rsid w:val="000F76B3"/>
    <w:rsid w:val="001001F5"/>
    <w:rsid w:val="001003CA"/>
    <w:rsid w:val="00100C5E"/>
    <w:rsid w:val="00100D47"/>
    <w:rsid w:val="001016DA"/>
    <w:rsid w:val="00101A09"/>
    <w:rsid w:val="001024C1"/>
    <w:rsid w:val="00102AB7"/>
    <w:rsid w:val="00102D22"/>
    <w:rsid w:val="00103096"/>
    <w:rsid w:val="00103201"/>
    <w:rsid w:val="001033FC"/>
    <w:rsid w:val="0010389C"/>
    <w:rsid w:val="00104346"/>
    <w:rsid w:val="0010447B"/>
    <w:rsid w:val="001046EE"/>
    <w:rsid w:val="00105884"/>
    <w:rsid w:val="0010657E"/>
    <w:rsid w:val="0010697F"/>
    <w:rsid w:val="00106B20"/>
    <w:rsid w:val="00106DD0"/>
    <w:rsid w:val="0010745C"/>
    <w:rsid w:val="00107DC6"/>
    <w:rsid w:val="00107DD8"/>
    <w:rsid w:val="001101A9"/>
    <w:rsid w:val="0011043D"/>
    <w:rsid w:val="00110807"/>
    <w:rsid w:val="00110A42"/>
    <w:rsid w:val="001112E0"/>
    <w:rsid w:val="00111D36"/>
    <w:rsid w:val="00111EF2"/>
    <w:rsid w:val="00112C3E"/>
    <w:rsid w:val="00112FDB"/>
    <w:rsid w:val="00114C21"/>
    <w:rsid w:val="00114E40"/>
    <w:rsid w:val="00114FBF"/>
    <w:rsid w:val="001150FF"/>
    <w:rsid w:val="001152CC"/>
    <w:rsid w:val="0011576C"/>
    <w:rsid w:val="001158D4"/>
    <w:rsid w:val="00115FE2"/>
    <w:rsid w:val="00115FEC"/>
    <w:rsid w:val="00116F24"/>
    <w:rsid w:val="00117D42"/>
    <w:rsid w:val="0012086D"/>
    <w:rsid w:val="001235CA"/>
    <w:rsid w:val="00123820"/>
    <w:rsid w:val="00124148"/>
    <w:rsid w:val="001243AA"/>
    <w:rsid w:val="00124A88"/>
    <w:rsid w:val="001252BF"/>
    <w:rsid w:val="001256A5"/>
    <w:rsid w:val="00125949"/>
    <w:rsid w:val="00126430"/>
    <w:rsid w:val="001265B0"/>
    <w:rsid w:val="0012689C"/>
    <w:rsid w:val="00126A67"/>
    <w:rsid w:val="00127694"/>
    <w:rsid w:val="00127F89"/>
    <w:rsid w:val="00130824"/>
    <w:rsid w:val="00130B0B"/>
    <w:rsid w:val="00131232"/>
    <w:rsid w:val="00131BD6"/>
    <w:rsid w:val="00131C11"/>
    <w:rsid w:val="00132485"/>
    <w:rsid w:val="00133B82"/>
    <w:rsid w:val="00133CED"/>
    <w:rsid w:val="00135567"/>
    <w:rsid w:val="00135643"/>
    <w:rsid w:val="00135E16"/>
    <w:rsid w:val="00135FEC"/>
    <w:rsid w:val="00136290"/>
    <w:rsid w:val="00137244"/>
    <w:rsid w:val="001376CC"/>
    <w:rsid w:val="00137CA8"/>
    <w:rsid w:val="00140E1F"/>
    <w:rsid w:val="00141D03"/>
    <w:rsid w:val="00141F46"/>
    <w:rsid w:val="001423F9"/>
    <w:rsid w:val="00142BD6"/>
    <w:rsid w:val="00143D86"/>
    <w:rsid w:val="00144588"/>
    <w:rsid w:val="001446B9"/>
    <w:rsid w:val="001448F6"/>
    <w:rsid w:val="00145699"/>
    <w:rsid w:val="00145762"/>
    <w:rsid w:val="00145922"/>
    <w:rsid w:val="00145A5C"/>
    <w:rsid w:val="00145D75"/>
    <w:rsid w:val="00146417"/>
    <w:rsid w:val="0014661B"/>
    <w:rsid w:val="0014781C"/>
    <w:rsid w:val="001479AD"/>
    <w:rsid w:val="00147A7E"/>
    <w:rsid w:val="00150379"/>
    <w:rsid w:val="0015131C"/>
    <w:rsid w:val="00151714"/>
    <w:rsid w:val="00151A78"/>
    <w:rsid w:val="00152A8D"/>
    <w:rsid w:val="00152B60"/>
    <w:rsid w:val="001539DF"/>
    <w:rsid w:val="00153F0C"/>
    <w:rsid w:val="001541B1"/>
    <w:rsid w:val="00154F65"/>
    <w:rsid w:val="001564B2"/>
    <w:rsid w:val="00156A56"/>
    <w:rsid w:val="001570C1"/>
    <w:rsid w:val="0016092A"/>
    <w:rsid w:val="00160F75"/>
    <w:rsid w:val="0016101B"/>
    <w:rsid w:val="001618AB"/>
    <w:rsid w:val="0016214B"/>
    <w:rsid w:val="00164531"/>
    <w:rsid w:val="001647A4"/>
    <w:rsid w:val="0016613A"/>
    <w:rsid w:val="0016635B"/>
    <w:rsid w:val="001663E5"/>
    <w:rsid w:val="0016713C"/>
    <w:rsid w:val="00170307"/>
    <w:rsid w:val="00170625"/>
    <w:rsid w:val="00170D4E"/>
    <w:rsid w:val="00170FF1"/>
    <w:rsid w:val="0017127D"/>
    <w:rsid w:val="00171399"/>
    <w:rsid w:val="00171509"/>
    <w:rsid w:val="0017189B"/>
    <w:rsid w:val="00171F37"/>
    <w:rsid w:val="001739B9"/>
    <w:rsid w:val="00174834"/>
    <w:rsid w:val="00174AED"/>
    <w:rsid w:val="00175722"/>
    <w:rsid w:val="00175830"/>
    <w:rsid w:val="00175C50"/>
    <w:rsid w:val="00176605"/>
    <w:rsid w:val="001776EB"/>
    <w:rsid w:val="00177AE9"/>
    <w:rsid w:val="00177D6B"/>
    <w:rsid w:val="0018085E"/>
    <w:rsid w:val="00180D4A"/>
    <w:rsid w:val="001818FF"/>
    <w:rsid w:val="0018192D"/>
    <w:rsid w:val="00182FD3"/>
    <w:rsid w:val="001832BB"/>
    <w:rsid w:val="00183D05"/>
    <w:rsid w:val="001856C5"/>
    <w:rsid w:val="00185BE3"/>
    <w:rsid w:val="00185E1C"/>
    <w:rsid w:val="00185FBB"/>
    <w:rsid w:val="0018672D"/>
    <w:rsid w:val="00186D32"/>
    <w:rsid w:val="00186F05"/>
    <w:rsid w:val="00187E90"/>
    <w:rsid w:val="001905EB"/>
    <w:rsid w:val="00190E5D"/>
    <w:rsid w:val="00191A32"/>
    <w:rsid w:val="00192FF3"/>
    <w:rsid w:val="001949B0"/>
    <w:rsid w:val="00194A6B"/>
    <w:rsid w:val="00194AA4"/>
    <w:rsid w:val="00194B7A"/>
    <w:rsid w:val="00194E1E"/>
    <w:rsid w:val="00195CC8"/>
    <w:rsid w:val="00195E98"/>
    <w:rsid w:val="001962E3"/>
    <w:rsid w:val="001967B9"/>
    <w:rsid w:val="00196C70"/>
    <w:rsid w:val="00197036"/>
    <w:rsid w:val="001A048A"/>
    <w:rsid w:val="001A2292"/>
    <w:rsid w:val="001A3970"/>
    <w:rsid w:val="001A3C94"/>
    <w:rsid w:val="001A4907"/>
    <w:rsid w:val="001A49B2"/>
    <w:rsid w:val="001A4F2C"/>
    <w:rsid w:val="001A52E6"/>
    <w:rsid w:val="001A56C2"/>
    <w:rsid w:val="001A6251"/>
    <w:rsid w:val="001A7CED"/>
    <w:rsid w:val="001B0378"/>
    <w:rsid w:val="001B0C12"/>
    <w:rsid w:val="001B2C72"/>
    <w:rsid w:val="001B2EB4"/>
    <w:rsid w:val="001B36B6"/>
    <w:rsid w:val="001B398C"/>
    <w:rsid w:val="001B3DB3"/>
    <w:rsid w:val="001B3E43"/>
    <w:rsid w:val="001B3F4E"/>
    <w:rsid w:val="001B40D4"/>
    <w:rsid w:val="001B43E1"/>
    <w:rsid w:val="001B4AF2"/>
    <w:rsid w:val="001B4AFC"/>
    <w:rsid w:val="001B5C10"/>
    <w:rsid w:val="001B5EFF"/>
    <w:rsid w:val="001B69B7"/>
    <w:rsid w:val="001C19A6"/>
    <w:rsid w:val="001C2676"/>
    <w:rsid w:val="001C2A71"/>
    <w:rsid w:val="001C30D5"/>
    <w:rsid w:val="001C31D3"/>
    <w:rsid w:val="001C325C"/>
    <w:rsid w:val="001C346F"/>
    <w:rsid w:val="001C3887"/>
    <w:rsid w:val="001C3A70"/>
    <w:rsid w:val="001C3C65"/>
    <w:rsid w:val="001C4043"/>
    <w:rsid w:val="001C4733"/>
    <w:rsid w:val="001C5367"/>
    <w:rsid w:val="001C55D6"/>
    <w:rsid w:val="001C5B9C"/>
    <w:rsid w:val="001C5E8C"/>
    <w:rsid w:val="001C63C9"/>
    <w:rsid w:val="001C6823"/>
    <w:rsid w:val="001C759B"/>
    <w:rsid w:val="001C783B"/>
    <w:rsid w:val="001C7960"/>
    <w:rsid w:val="001C7B2F"/>
    <w:rsid w:val="001C7E9B"/>
    <w:rsid w:val="001D05EE"/>
    <w:rsid w:val="001D0A1C"/>
    <w:rsid w:val="001D0A2C"/>
    <w:rsid w:val="001D0EB1"/>
    <w:rsid w:val="001D1021"/>
    <w:rsid w:val="001D136F"/>
    <w:rsid w:val="001D1A44"/>
    <w:rsid w:val="001D2A58"/>
    <w:rsid w:val="001D2EE4"/>
    <w:rsid w:val="001D3785"/>
    <w:rsid w:val="001D3B2D"/>
    <w:rsid w:val="001D411B"/>
    <w:rsid w:val="001D4155"/>
    <w:rsid w:val="001D46D6"/>
    <w:rsid w:val="001D5466"/>
    <w:rsid w:val="001D58F2"/>
    <w:rsid w:val="001D5A16"/>
    <w:rsid w:val="001D6496"/>
    <w:rsid w:val="001D693B"/>
    <w:rsid w:val="001D69BA"/>
    <w:rsid w:val="001D6CD2"/>
    <w:rsid w:val="001D71D5"/>
    <w:rsid w:val="001D7A9D"/>
    <w:rsid w:val="001D7F6C"/>
    <w:rsid w:val="001E0145"/>
    <w:rsid w:val="001E0698"/>
    <w:rsid w:val="001E0D0F"/>
    <w:rsid w:val="001E12E8"/>
    <w:rsid w:val="001E1342"/>
    <w:rsid w:val="001E1652"/>
    <w:rsid w:val="001E178A"/>
    <w:rsid w:val="001E2296"/>
    <w:rsid w:val="001E26AA"/>
    <w:rsid w:val="001E32DF"/>
    <w:rsid w:val="001E35DE"/>
    <w:rsid w:val="001E3A9C"/>
    <w:rsid w:val="001E4FA1"/>
    <w:rsid w:val="001E59D8"/>
    <w:rsid w:val="001E5A85"/>
    <w:rsid w:val="001E6CAE"/>
    <w:rsid w:val="001E7D1D"/>
    <w:rsid w:val="001F0305"/>
    <w:rsid w:val="001F130A"/>
    <w:rsid w:val="001F1C35"/>
    <w:rsid w:val="001F1D19"/>
    <w:rsid w:val="001F2353"/>
    <w:rsid w:val="001F2F9B"/>
    <w:rsid w:val="001F32B4"/>
    <w:rsid w:val="001F3CDB"/>
    <w:rsid w:val="001F3F72"/>
    <w:rsid w:val="001F3FBF"/>
    <w:rsid w:val="001F561D"/>
    <w:rsid w:val="001F5CF6"/>
    <w:rsid w:val="001F602D"/>
    <w:rsid w:val="001F62A1"/>
    <w:rsid w:val="001F6EFF"/>
    <w:rsid w:val="001F75D5"/>
    <w:rsid w:val="00200BCB"/>
    <w:rsid w:val="00202DDF"/>
    <w:rsid w:val="00202F1F"/>
    <w:rsid w:val="00203316"/>
    <w:rsid w:val="002057EB"/>
    <w:rsid w:val="00205933"/>
    <w:rsid w:val="00205A38"/>
    <w:rsid w:val="00206927"/>
    <w:rsid w:val="0020698D"/>
    <w:rsid w:val="00206C8B"/>
    <w:rsid w:val="00207FC3"/>
    <w:rsid w:val="00210A1B"/>
    <w:rsid w:val="00210BF5"/>
    <w:rsid w:val="002111DC"/>
    <w:rsid w:val="00211317"/>
    <w:rsid w:val="00211521"/>
    <w:rsid w:val="0021168D"/>
    <w:rsid w:val="00211CDD"/>
    <w:rsid w:val="00211D04"/>
    <w:rsid w:val="00211FD9"/>
    <w:rsid w:val="0021211A"/>
    <w:rsid w:val="002121BC"/>
    <w:rsid w:val="00213110"/>
    <w:rsid w:val="002133CE"/>
    <w:rsid w:val="0021383B"/>
    <w:rsid w:val="00213A1B"/>
    <w:rsid w:val="00213C6E"/>
    <w:rsid w:val="00213E48"/>
    <w:rsid w:val="00214012"/>
    <w:rsid w:val="002142E1"/>
    <w:rsid w:val="0021530D"/>
    <w:rsid w:val="00215BE5"/>
    <w:rsid w:val="00215FB3"/>
    <w:rsid w:val="002167A2"/>
    <w:rsid w:val="00217E25"/>
    <w:rsid w:val="00220617"/>
    <w:rsid w:val="00220635"/>
    <w:rsid w:val="0022094B"/>
    <w:rsid w:val="00220B98"/>
    <w:rsid w:val="0022154C"/>
    <w:rsid w:val="00221688"/>
    <w:rsid w:val="00221822"/>
    <w:rsid w:val="00221DC3"/>
    <w:rsid w:val="00221DE5"/>
    <w:rsid w:val="002226D7"/>
    <w:rsid w:val="00222704"/>
    <w:rsid w:val="002236B3"/>
    <w:rsid w:val="00223747"/>
    <w:rsid w:val="0022388C"/>
    <w:rsid w:val="00223BD5"/>
    <w:rsid w:val="00224029"/>
    <w:rsid w:val="00224121"/>
    <w:rsid w:val="0022422A"/>
    <w:rsid w:val="002252A8"/>
    <w:rsid w:val="00225391"/>
    <w:rsid w:val="0022539F"/>
    <w:rsid w:val="00225582"/>
    <w:rsid w:val="00225668"/>
    <w:rsid w:val="00225BF8"/>
    <w:rsid w:val="002261BF"/>
    <w:rsid w:val="00226547"/>
    <w:rsid w:val="002268E9"/>
    <w:rsid w:val="002269A1"/>
    <w:rsid w:val="00226D60"/>
    <w:rsid w:val="00227343"/>
    <w:rsid w:val="002276C5"/>
    <w:rsid w:val="002278E2"/>
    <w:rsid w:val="00230190"/>
    <w:rsid w:val="00230B5C"/>
    <w:rsid w:val="00232014"/>
    <w:rsid w:val="00232234"/>
    <w:rsid w:val="002332AC"/>
    <w:rsid w:val="00233376"/>
    <w:rsid w:val="002345EF"/>
    <w:rsid w:val="00235E55"/>
    <w:rsid w:val="00235EC7"/>
    <w:rsid w:val="002361E3"/>
    <w:rsid w:val="0023680C"/>
    <w:rsid w:val="00236DA0"/>
    <w:rsid w:val="0023761E"/>
    <w:rsid w:val="00237E40"/>
    <w:rsid w:val="00237E97"/>
    <w:rsid w:val="002409F6"/>
    <w:rsid w:val="0024124A"/>
    <w:rsid w:val="00241260"/>
    <w:rsid w:val="00241455"/>
    <w:rsid w:val="00241D07"/>
    <w:rsid w:val="00242226"/>
    <w:rsid w:val="00242C64"/>
    <w:rsid w:val="00242EBB"/>
    <w:rsid w:val="00243904"/>
    <w:rsid w:val="002448C0"/>
    <w:rsid w:val="002449A2"/>
    <w:rsid w:val="00244AFE"/>
    <w:rsid w:val="00244F08"/>
    <w:rsid w:val="00245341"/>
    <w:rsid w:val="002453BD"/>
    <w:rsid w:val="0024628C"/>
    <w:rsid w:val="00246724"/>
    <w:rsid w:val="00246829"/>
    <w:rsid w:val="00246BE2"/>
    <w:rsid w:val="00247858"/>
    <w:rsid w:val="00247C0D"/>
    <w:rsid w:val="00247CC4"/>
    <w:rsid w:val="00247D5E"/>
    <w:rsid w:val="0025020C"/>
    <w:rsid w:val="00250C4D"/>
    <w:rsid w:val="00250CB8"/>
    <w:rsid w:val="002514D9"/>
    <w:rsid w:val="0025174E"/>
    <w:rsid w:val="002526AA"/>
    <w:rsid w:val="00252EED"/>
    <w:rsid w:val="002530A6"/>
    <w:rsid w:val="0025329E"/>
    <w:rsid w:val="00253ED8"/>
    <w:rsid w:val="00253F45"/>
    <w:rsid w:val="00254922"/>
    <w:rsid w:val="00254DC8"/>
    <w:rsid w:val="00256966"/>
    <w:rsid w:val="00256A6F"/>
    <w:rsid w:val="00256B31"/>
    <w:rsid w:val="00260147"/>
    <w:rsid w:val="0026127B"/>
    <w:rsid w:val="0026144A"/>
    <w:rsid w:val="002614D7"/>
    <w:rsid w:val="002638C5"/>
    <w:rsid w:val="002639A2"/>
    <w:rsid w:val="00264753"/>
    <w:rsid w:val="002648B6"/>
    <w:rsid w:val="00264A57"/>
    <w:rsid w:val="00264E9D"/>
    <w:rsid w:val="00266686"/>
    <w:rsid w:val="00266ADC"/>
    <w:rsid w:val="002678D3"/>
    <w:rsid w:val="00267B02"/>
    <w:rsid w:val="00270271"/>
    <w:rsid w:val="00270E93"/>
    <w:rsid w:val="00271303"/>
    <w:rsid w:val="00271493"/>
    <w:rsid w:val="002723B2"/>
    <w:rsid w:val="00272528"/>
    <w:rsid w:val="00272C29"/>
    <w:rsid w:val="00274164"/>
    <w:rsid w:val="002747B6"/>
    <w:rsid w:val="002748BF"/>
    <w:rsid w:val="00275489"/>
    <w:rsid w:val="0027564E"/>
    <w:rsid w:val="002756B5"/>
    <w:rsid w:val="00275D98"/>
    <w:rsid w:val="00275F80"/>
    <w:rsid w:val="00276099"/>
    <w:rsid w:val="002772D9"/>
    <w:rsid w:val="00277335"/>
    <w:rsid w:val="002773FB"/>
    <w:rsid w:val="002779E5"/>
    <w:rsid w:val="00277A0C"/>
    <w:rsid w:val="002803B9"/>
    <w:rsid w:val="002813DA"/>
    <w:rsid w:val="00281977"/>
    <w:rsid w:val="00281ED4"/>
    <w:rsid w:val="002825CD"/>
    <w:rsid w:val="002825E0"/>
    <w:rsid w:val="00282CF5"/>
    <w:rsid w:val="00283802"/>
    <w:rsid w:val="0028401A"/>
    <w:rsid w:val="00284963"/>
    <w:rsid w:val="00285174"/>
    <w:rsid w:val="00285653"/>
    <w:rsid w:val="002867E4"/>
    <w:rsid w:val="00287360"/>
    <w:rsid w:val="00287422"/>
    <w:rsid w:val="00287550"/>
    <w:rsid w:val="00287904"/>
    <w:rsid w:val="0029009B"/>
    <w:rsid w:val="002901B0"/>
    <w:rsid w:val="002901C9"/>
    <w:rsid w:val="0029062E"/>
    <w:rsid w:val="00290D5D"/>
    <w:rsid w:val="00292258"/>
    <w:rsid w:val="00292FCD"/>
    <w:rsid w:val="00293936"/>
    <w:rsid w:val="002939CE"/>
    <w:rsid w:val="0029450D"/>
    <w:rsid w:val="002946E6"/>
    <w:rsid w:val="00294DAF"/>
    <w:rsid w:val="00295058"/>
    <w:rsid w:val="002953A6"/>
    <w:rsid w:val="002955BC"/>
    <w:rsid w:val="002958D8"/>
    <w:rsid w:val="002959F5"/>
    <w:rsid w:val="00295CA0"/>
    <w:rsid w:val="00296229"/>
    <w:rsid w:val="002968C2"/>
    <w:rsid w:val="00297561"/>
    <w:rsid w:val="0029774A"/>
    <w:rsid w:val="002A012D"/>
    <w:rsid w:val="002A018D"/>
    <w:rsid w:val="002A10A5"/>
    <w:rsid w:val="002A1856"/>
    <w:rsid w:val="002A1CAD"/>
    <w:rsid w:val="002A1E64"/>
    <w:rsid w:val="002A1F1A"/>
    <w:rsid w:val="002A5021"/>
    <w:rsid w:val="002A5B8B"/>
    <w:rsid w:val="002A6918"/>
    <w:rsid w:val="002A6A01"/>
    <w:rsid w:val="002A6BFB"/>
    <w:rsid w:val="002A6F46"/>
    <w:rsid w:val="002A79D4"/>
    <w:rsid w:val="002A7BA5"/>
    <w:rsid w:val="002B07C9"/>
    <w:rsid w:val="002B1F21"/>
    <w:rsid w:val="002B2C86"/>
    <w:rsid w:val="002B2D30"/>
    <w:rsid w:val="002B2EBF"/>
    <w:rsid w:val="002B332A"/>
    <w:rsid w:val="002B3D81"/>
    <w:rsid w:val="002B5810"/>
    <w:rsid w:val="002B6370"/>
    <w:rsid w:val="002B63F3"/>
    <w:rsid w:val="002B647E"/>
    <w:rsid w:val="002B6513"/>
    <w:rsid w:val="002B6710"/>
    <w:rsid w:val="002B6DCB"/>
    <w:rsid w:val="002B7703"/>
    <w:rsid w:val="002C0790"/>
    <w:rsid w:val="002C0AD9"/>
    <w:rsid w:val="002C0D21"/>
    <w:rsid w:val="002C1B14"/>
    <w:rsid w:val="002C1E8D"/>
    <w:rsid w:val="002C2AE9"/>
    <w:rsid w:val="002C46F7"/>
    <w:rsid w:val="002C4B77"/>
    <w:rsid w:val="002C4E69"/>
    <w:rsid w:val="002C637F"/>
    <w:rsid w:val="002C664A"/>
    <w:rsid w:val="002C68B8"/>
    <w:rsid w:val="002C6F5D"/>
    <w:rsid w:val="002C7304"/>
    <w:rsid w:val="002C74F2"/>
    <w:rsid w:val="002D001D"/>
    <w:rsid w:val="002D256E"/>
    <w:rsid w:val="002D3115"/>
    <w:rsid w:val="002D3A50"/>
    <w:rsid w:val="002D3D40"/>
    <w:rsid w:val="002D4608"/>
    <w:rsid w:val="002D5539"/>
    <w:rsid w:val="002D5CD2"/>
    <w:rsid w:val="002D5DE4"/>
    <w:rsid w:val="002D5FDC"/>
    <w:rsid w:val="002D60A6"/>
    <w:rsid w:val="002D6AE8"/>
    <w:rsid w:val="002D77B4"/>
    <w:rsid w:val="002D77EB"/>
    <w:rsid w:val="002E0837"/>
    <w:rsid w:val="002E21D7"/>
    <w:rsid w:val="002E2661"/>
    <w:rsid w:val="002E282C"/>
    <w:rsid w:val="002E2B64"/>
    <w:rsid w:val="002E2F76"/>
    <w:rsid w:val="002E35A3"/>
    <w:rsid w:val="002E3E94"/>
    <w:rsid w:val="002E4712"/>
    <w:rsid w:val="002E4822"/>
    <w:rsid w:val="002E4914"/>
    <w:rsid w:val="002E5893"/>
    <w:rsid w:val="002E63F8"/>
    <w:rsid w:val="002E68E9"/>
    <w:rsid w:val="002E72B1"/>
    <w:rsid w:val="002E72F3"/>
    <w:rsid w:val="002E74D1"/>
    <w:rsid w:val="002E79C0"/>
    <w:rsid w:val="002E7D36"/>
    <w:rsid w:val="002F0626"/>
    <w:rsid w:val="002F08F1"/>
    <w:rsid w:val="002F0DA4"/>
    <w:rsid w:val="002F1644"/>
    <w:rsid w:val="002F1959"/>
    <w:rsid w:val="002F1A5B"/>
    <w:rsid w:val="002F1EBA"/>
    <w:rsid w:val="002F23F1"/>
    <w:rsid w:val="002F2A4D"/>
    <w:rsid w:val="002F2B4A"/>
    <w:rsid w:val="002F33BB"/>
    <w:rsid w:val="002F33E6"/>
    <w:rsid w:val="002F392E"/>
    <w:rsid w:val="002F3D39"/>
    <w:rsid w:val="002F41C1"/>
    <w:rsid w:val="002F4FD9"/>
    <w:rsid w:val="002F54B4"/>
    <w:rsid w:val="002F56C7"/>
    <w:rsid w:val="002F5914"/>
    <w:rsid w:val="002F5A42"/>
    <w:rsid w:val="002F5C43"/>
    <w:rsid w:val="002F68CA"/>
    <w:rsid w:val="002F6A6F"/>
    <w:rsid w:val="002F7D72"/>
    <w:rsid w:val="002F7E19"/>
    <w:rsid w:val="00300014"/>
    <w:rsid w:val="00300735"/>
    <w:rsid w:val="0030080A"/>
    <w:rsid w:val="00300F5C"/>
    <w:rsid w:val="003012F6"/>
    <w:rsid w:val="00302372"/>
    <w:rsid w:val="0030289D"/>
    <w:rsid w:val="003043D9"/>
    <w:rsid w:val="003044D5"/>
    <w:rsid w:val="00304D90"/>
    <w:rsid w:val="00304EFE"/>
    <w:rsid w:val="0031004B"/>
    <w:rsid w:val="00310122"/>
    <w:rsid w:val="00310BC9"/>
    <w:rsid w:val="003112BC"/>
    <w:rsid w:val="00311F2A"/>
    <w:rsid w:val="003124DC"/>
    <w:rsid w:val="00312B67"/>
    <w:rsid w:val="00312D28"/>
    <w:rsid w:val="00312D78"/>
    <w:rsid w:val="003130A3"/>
    <w:rsid w:val="0031317B"/>
    <w:rsid w:val="003131A9"/>
    <w:rsid w:val="00313802"/>
    <w:rsid w:val="00313A13"/>
    <w:rsid w:val="00313CDD"/>
    <w:rsid w:val="00313E57"/>
    <w:rsid w:val="00314A4E"/>
    <w:rsid w:val="00314AC6"/>
    <w:rsid w:val="00315411"/>
    <w:rsid w:val="00316116"/>
    <w:rsid w:val="00316379"/>
    <w:rsid w:val="00316540"/>
    <w:rsid w:val="00316B97"/>
    <w:rsid w:val="00316D21"/>
    <w:rsid w:val="00317480"/>
    <w:rsid w:val="0031760E"/>
    <w:rsid w:val="003178EA"/>
    <w:rsid w:val="00317EE8"/>
    <w:rsid w:val="0032073A"/>
    <w:rsid w:val="003208BF"/>
    <w:rsid w:val="00321F11"/>
    <w:rsid w:val="00322183"/>
    <w:rsid w:val="00322B3D"/>
    <w:rsid w:val="003235D0"/>
    <w:rsid w:val="003238D6"/>
    <w:rsid w:val="00323EB5"/>
    <w:rsid w:val="00324458"/>
    <w:rsid w:val="00324AAF"/>
    <w:rsid w:val="00325AAD"/>
    <w:rsid w:val="00325BEE"/>
    <w:rsid w:val="00326768"/>
    <w:rsid w:val="003279AC"/>
    <w:rsid w:val="00327C5A"/>
    <w:rsid w:val="0033072D"/>
    <w:rsid w:val="00330F81"/>
    <w:rsid w:val="003311AD"/>
    <w:rsid w:val="003311B1"/>
    <w:rsid w:val="0033147D"/>
    <w:rsid w:val="003320A6"/>
    <w:rsid w:val="0033236D"/>
    <w:rsid w:val="0033317F"/>
    <w:rsid w:val="0033379F"/>
    <w:rsid w:val="00333B61"/>
    <w:rsid w:val="00334235"/>
    <w:rsid w:val="00334D5C"/>
    <w:rsid w:val="00334E1A"/>
    <w:rsid w:val="00334E5A"/>
    <w:rsid w:val="0033505A"/>
    <w:rsid w:val="003354A0"/>
    <w:rsid w:val="0033553F"/>
    <w:rsid w:val="00337533"/>
    <w:rsid w:val="0033763A"/>
    <w:rsid w:val="00337749"/>
    <w:rsid w:val="00340381"/>
    <w:rsid w:val="00340BEF"/>
    <w:rsid w:val="00340C82"/>
    <w:rsid w:val="00341013"/>
    <w:rsid w:val="00342172"/>
    <w:rsid w:val="0034237E"/>
    <w:rsid w:val="0034328F"/>
    <w:rsid w:val="0034378B"/>
    <w:rsid w:val="00343EAF"/>
    <w:rsid w:val="0034432B"/>
    <w:rsid w:val="00344A09"/>
    <w:rsid w:val="00345D21"/>
    <w:rsid w:val="00346149"/>
    <w:rsid w:val="003464AE"/>
    <w:rsid w:val="003465B9"/>
    <w:rsid w:val="0034726F"/>
    <w:rsid w:val="00347397"/>
    <w:rsid w:val="00347551"/>
    <w:rsid w:val="0035055E"/>
    <w:rsid w:val="0035123B"/>
    <w:rsid w:val="00351E5F"/>
    <w:rsid w:val="00351FAA"/>
    <w:rsid w:val="003522BD"/>
    <w:rsid w:val="00352EB3"/>
    <w:rsid w:val="0035542C"/>
    <w:rsid w:val="003558CE"/>
    <w:rsid w:val="00355F24"/>
    <w:rsid w:val="00356505"/>
    <w:rsid w:val="00356DFD"/>
    <w:rsid w:val="003572A6"/>
    <w:rsid w:val="0036028D"/>
    <w:rsid w:val="00361D53"/>
    <w:rsid w:val="00362185"/>
    <w:rsid w:val="003624CD"/>
    <w:rsid w:val="00362669"/>
    <w:rsid w:val="00362C76"/>
    <w:rsid w:val="0036346F"/>
    <w:rsid w:val="003637AB"/>
    <w:rsid w:val="003640B2"/>
    <w:rsid w:val="00364A26"/>
    <w:rsid w:val="00365018"/>
    <w:rsid w:val="00365221"/>
    <w:rsid w:val="003652C5"/>
    <w:rsid w:val="00365885"/>
    <w:rsid w:val="00366743"/>
    <w:rsid w:val="0036685D"/>
    <w:rsid w:val="00366BAF"/>
    <w:rsid w:val="003674CB"/>
    <w:rsid w:val="00367F80"/>
    <w:rsid w:val="00370B6D"/>
    <w:rsid w:val="00370C6B"/>
    <w:rsid w:val="00370EF1"/>
    <w:rsid w:val="003711E1"/>
    <w:rsid w:val="003723D1"/>
    <w:rsid w:val="003733E8"/>
    <w:rsid w:val="00373C29"/>
    <w:rsid w:val="00373C77"/>
    <w:rsid w:val="00374332"/>
    <w:rsid w:val="00374DB0"/>
    <w:rsid w:val="00375436"/>
    <w:rsid w:val="0037547B"/>
    <w:rsid w:val="00375E71"/>
    <w:rsid w:val="00376CCD"/>
    <w:rsid w:val="0037720D"/>
    <w:rsid w:val="003777F7"/>
    <w:rsid w:val="00377BDB"/>
    <w:rsid w:val="00380BA3"/>
    <w:rsid w:val="00380F5C"/>
    <w:rsid w:val="00381A50"/>
    <w:rsid w:val="00381CBF"/>
    <w:rsid w:val="00381FD3"/>
    <w:rsid w:val="0038211B"/>
    <w:rsid w:val="003821E6"/>
    <w:rsid w:val="00382933"/>
    <w:rsid w:val="00382D06"/>
    <w:rsid w:val="00383C81"/>
    <w:rsid w:val="00383FCF"/>
    <w:rsid w:val="003840FC"/>
    <w:rsid w:val="00384F8E"/>
    <w:rsid w:val="0038575D"/>
    <w:rsid w:val="003857FD"/>
    <w:rsid w:val="00385D22"/>
    <w:rsid w:val="00385D64"/>
    <w:rsid w:val="00386866"/>
    <w:rsid w:val="00386947"/>
    <w:rsid w:val="00387185"/>
    <w:rsid w:val="00387C14"/>
    <w:rsid w:val="00387D30"/>
    <w:rsid w:val="00387EF7"/>
    <w:rsid w:val="00387F5B"/>
    <w:rsid w:val="00390B42"/>
    <w:rsid w:val="00390C8B"/>
    <w:rsid w:val="00394053"/>
    <w:rsid w:val="00394A36"/>
    <w:rsid w:val="0039584B"/>
    <w:rsid w:val="00395DBB"/>
    <w:rsid w:val="003960DF"/>
    <w:rsid w:val="003967C7"/>
    <w:rsid w:val="00396985"/>
    <w:rsid w:val="00396E1C"/>
    <w:rsid w:val="00397D42"/>
    <w:rsid w:val="003A0ACF"/>
    <w:rsid w:val="003A0D59"/>
    <w:rsid w:val="003A14F9"/>
    <w:rsid w:val="003A1C89"/>
    <w:rsid w:val="003A2030"/>
    <w:rsid w:val="003A24A4"/>
    <w:rsid w:val="003A2728"/>
    <w:rsid w:val="003A27C1"/>
    <w:rsid w:val="003A2DDC"/>
    <w:rsid w:val="003A34E3"/>
    <w:rsid w:val="003A3738"/>
    <w:rsid w:val="003A4294"/>
    <w:rsid w:val="003A4A66"/>
    <w:rsid w:val="003A5366"/>
    <w:rsid w:val="003A6192"/>
    <w:rsid w:val="003A6303"/>
    <w:rsid w:val="003A663F"/>
    <w:rsid w:val="003A6D2D"/>
    <w:rsid w:val="003A6EB6"/>
    <w:rsid w:val="003B113A"/>
    <w:rsid w:val="003B228C"/>
    <w:rsid w:val="003B2D9E"/>
    <w:rsid w:val="003B2EA7"/>
    <w:rsid w:val="003B37D0"/>
    <w:rsid w:val="003B5EC5"/>
    <w:rsid w:val="003B6017"/>
    <w:rsid w:val="003B6238"/>
    <w:rsid w:val="003B68FD"/>
    <w:rsid w:val="003B6BCA"/>
    <w:rsid w:val="003B7A95"/>
    <w:rsid w:val="003B7FC9"/>
    <w:rsid w:val="003C1102"/>
    <w:rsid w:val="003C19D0"/>
    <w:rsid w:val="003C26D7"/>
    <w:rsid w:val="003C28E2"/>
    <w:rsid w:val="003C2FBF"/>
    <w:rsid w:val="003C315E"/>
    <w:rsid w:val="003C3859"/>
    <w:rsid w:val="003C396D"/>
    <w:rsid w:val="003C398B"/>
    <w:rsid w:val="003C3E6B"/>
    <w:rsid w:val="003C4466"/>
    <w:rsid w:val="003C560A"/>
    <w:rsid w:val="003C5880"/>
    <w:rsid w:val="003C6E8F"/>
    <w:rsid w:val="003C715A"/>
    <w:rsid w:val="003D01FE"/>
    <w:rsid w:val="003D02DF"/>
    <w:rsid w:val="003D08E4"/>
    <w:rsid w:val="003D0C3F"/>
    <w:rsid w:val="003D0CD6"/>
    <w:rsid w:val="003D0F16"/>
    <w:rsid w:val="003D1407"/>
    <w:rsid w:val="003D24FD"/>
    <w:rsid w:val="003D3F92"/>
    <w:rsid w:val="003D4274"/>
    <w:rsid w:val="003D4497"/>
    <w:rsid w:val="003D531B"/>
    <w:rsid w:val="003D628D"/>
    <w:rsid w:val="003D63B4"/>
    <w:rsid w:val="003D6A18"/>
    <w:rsid w:val="003D6F2B"/>
    <w:rsid w:val="003D7BC7"/>
    <w:rsid w:val="003E04E1"/>
    <w:rsid w:val="003E05CF"/>
    <w:rsid w:val="003E0AC1"/>
    <w:rsid w:val="003E11AF"/>
    <w:rsid w:val="003E1804"/>
    <w:rsid w:val="003E1DB6"/>
    <w:rsid w:val="003E2230"/>
    <w:rsid w:val="003E26C0"/>
    <w:rsid w:val="003E2CCF"/>
    <w:rsid w:val="003E3DC6"/>
    <w:rsid w:val="003E4D1A"/>
    <w:rsid w:val="003E4ED5"/>
    <w:rsid w:val="003E5741"/>
    <w:rsid w:val="003E5C03"/>
    <w:rsid w:val="003E5DB6"/>
    <w:rsid w:val="003E6086"/>
    <w:rsid w:val="003E67F7"/>
    <w:rsid w:val="003E6963"/>
    <w:rsid w:val="003E7E04"/>
    <w:rsid w:val="003F09C1"/>
    <w:rsid w:val="003F0F29"/>
    <w:rsid w:val="003F2429"/>
    <w:rsid w:val="003F26B9"/>
    <w:rsid w:val="003F3286"/>
    <w:rsid w:val="003F34CA"/>
    <w:rsid w:val="003F4AC7"/>
    <w:rsid w:val="003F4F38"/>
    <w:rsid w:val="003F569F"/>
    <w:rsid w:val="003F5DAF"/>
    <w:rsid w:val="003F5F52"/>
    <w:rsid w:val="003F6A6D"/>
    <w:rsid w:val="003F6E40"/>
    <w:rsid w:val="003F7131"/>
    <w:rsid w:val="003F7AD0"/>
    <w:rsid w:val="003F7D02"/>
    <w:rsid w:val="003F7FB1"/>
    <w:rsid w:val="00400117"/>
    <w:rsid w:val="004004F6"/>
    <w:rsid w:val="004009A4"/>
    <w:rsid w:val="00400AA5"/>
    <w:rsid w:val="00400D8C"/>
    <w:rsid w:val="00401609"/>
    <w:rsid w:val="0040174F"/>
    <w:rsid w:val="004017FC"/>
    <w:rsid w:val="004020FB"/>
    <w:rsid w:val="004033E4"/>
    <w:rsid w:val="00403CBB"/>
    <w:rsid w:val="00403E1D"/>
    <w:rsid w:val="00404807"/>
    <w:rsid w:val="00404B3A"/>
    <w:rsid w:val="00405595"/>
    <w:rsid w:val="00405998"/>
    <w:rsid w:val="004063FD"/>
    <w:rsid w:val="00406732"/>
    <w:rsid w:val="00406DB8"/>
    <w:rsid w:val="00407327"/>
    <w:rsid w:val="00407A0C"/>
    <w:rsid w:val="00407C44"/>
    <w:rsid w:val="00407E24"/>
    <w:rsid w:val="00410CFC"/>
    <w:rsid w:val="00411CB0"/>
    <w:rsid w:val="00412108"/>
    <w:rsid w:val="004133F4"/>
    <w:rsid w:val="00413442"/>
    <w:rsid w:val="004140AA"/>
    <w:rsid w:val="004149F8"/>
    <w:rsid w:val="0041537B"/>
    <w:rsid w:val="00415F32"/>
    <w:rsid w:val="0041656B"/>
    <w:rsid w:val="00417077"/>
    <w:rsid w:val="004173E9"/>
    <w:rsid w:val="00420778"/>
    <w:rsid w:val="0042080B"/>
    <w:rsid w:val="00420A68"/>
    <w:rsid w:val="00420DC4"/>
    <w:rsid w:val="00420E3B"/>
    <w:rsid w:val="004217A2"/>
    <w:rsid w:val="00422B2E"/>
    <w:rsid w:val="0042358E"/>
    <w:rsid w:val="004246A9"/>
    <w:rsid w:val="00424807"/>
    <w:rsid w:val="00424DE2"/>
    <w:rsid w:val="00425E16"/>
    <w:rsid w:val="00426219"/>
    <w:rsid w:val="004267F3"/>
    <w:rsid w:val="00426EF6"/>
    <w:rsid w:val="00426FE8"/>
    <w:rsid w:val="0042703E"/>
    <w:rsid w:val="0042735E"/>
    <w:rsid w:val="00427455"/>
    <w:rsid w:val="0043063C"/>
    <w:rsid w:val="0043065F"/>
    <w:rsid w:val="00430C61"/>
    <w:rsid w:val="00432558"/>
    <w:rsid w:val="00433B59"/>
    <w:rsid w:val="0043526D"/>
    <w:rsid w:val="00435545"/>
    <w:rsid w:val="0043564C"/>
    <w:rsid w:val="004356D8"/>
    <w:rsid w:val="00436B0F"/>
    <w:rsid w:val="0043779A"/>
    <w:rsid w:val="004404C0"/>
    <w:rsid w:val="004404F1"/>
    <w:rsid w:val="00440941"/>
    <w:rsid w:val="004413B0"/>
    <w:rsid w:val="0044214C"/>
    <w:rsid w:val="0044234B"/>
    <w:rsid w:val="00442BF7"/>
    <w:rsid w:val="0044353F"/>
    <w:rsid w:val="00443F67"/>
    <w:rsid w:val="00444937"/>
    <w:rsid w:val="00444F77"/>
    <w:rsid w:val="00445481"/>
    <w:rsid w:val="00445949"/>
    <w:rsid w:val="00445BD9"/>
    <w:rsid w:val="0044635D"/>
    <w:rsid w:val="00446AAF"/>
    <w:rsid w:val="00446DE8"/>
    <w:rsid w:val="00447C3A"/>
    <w:rsid w:val="00447CBA"/>
    <w:rsid w:val="00450611"/>
    <w:rsid w:val="00451763"/>
    <w:rsid w:val="00451A87"/>
    <w:rsid w:val="00452458"/>
    <w:rsid w:val="0045278D"/>
    <w:rsid w:val="00452DD4"/>
    <w:rsid w:val="00452FF5"/>
    <w:rsid w:val="004536D6"/>
    <w:rsid w:val="0045386F"/>
    <w:rsid w:val="00453B48"/>
    <w:rsid w:val="0045440C"/>
    <w:rsid w:val="004545B2"/>
    <w:rsid w:val="00454807"/>
    <w:rsid w:val="00454CC8"/>
    <w:rsid w:val="00455E0E"/>
    <w:rsid w:val="00456991"/>
    <w:rsid w:val="00457537"/>
    <w:rsid w:val="00457EFD"/>
    <w:rsid w:val="0046094B"/>
    <w:rsid w:val="00460AE6"/>
    <w:rsid w:val="00461138"/>
    <w:rsid w:val="00461CE0"/>
    <w:rsid w:val="0046282F"/>
    <w:rsid w:val="00463168"/>
    <w:rsid w:val="0046331A"/>
    <w:rsid w:val="0046388C"/>
    <w:rsid w:val="00463EDB"/>
    <w:rsid w:val="00464392"/>
    <w:rsid w:val="00464438"/>
    <w:rsid w:val="00464792"/>
    <w:rsid w:val="00464C67"/>
    <w:rsid w:val="00464F87"/>
    <w:rsid w:val="004651E5"/>
    <w:rsid w:val="004653EF"/>
    <w:rsid w:val="004659B9"/>
    <w:rsid w:val="00465ABF"/>
    <w:rsid w:val="004666CF"/>
    <w:rsid w:val="0046675A"/>
    <w:rsid w:val="00466950"/>
    <w:rsid w:val="004669F3"/>
    <w:rsid w:val="004670BD"/>
    <w:rsid w:val="00467D4D"/>
    <w:rsid w:val="00470542"/>
    <w:rsid w:val="00470C84"/>
    <w:rsid w:val="0047139D"/>
    <w:rsid w:val="004724B4"/>
    <w:rsid w:val="00472FBC"/>
    <w:rsid w:val="00473B85"/>
    <w:rsid w:val="00474135"/>
    <w:rsid w:val="004748DE"/>
    <w:rsid w:val="00474A15"/>
    <w:rsid w:val="004753F5"/>
    <w:rsid w:val="00475570"/>
    <w:rsid w:val="00475855"/>
    <w:rsid w:val="00475B3A"/>
    <w:rsid w:val="00475DFA"/>
    <w:rsid w:val="004779D5"/>
    <w:rsid w:val="00477CF1"/>
    <w:rsid w:val="00477F33"/>
    <w:rsid w:val="004801EB"/>
    <w:rsid w:val="00480345"/>
    <w:rsid w:val="0048051E"/>
    <w:rsid w:val="004805C2"/>
    <w:rsid w:val="004825EA"/>
    <w:rsid w:val="00482601"/>
    <w:rsid w:val="00483635"/>
    <w:rsid w:val="00483AF8"/>
    <w:rsid w:val="004840CF"/>
    <w:rsid w:val="004841FC"/>
    <w:rsid w:val="004841FD"/>
    <w:rsid w:val="004847BD"/>
    <w:rsid w:val="00484BF4"/>
    <w:rsid w:val="0048581D"/>
    <w:rsid w:val="00485C45"/>
    <w:rsid w:val="004861B6"/>
    <w:rsid w:val="0048661C"/>
    <w:rsid w:val="00487400"/>
    <w:rsid w:val="0048762B"/>
    <w:rsid w:val="00487AAA"/>
    <w:rsid w:val="00487E71"/>
    <w:rsid w:val="004901B8"/>
    <w:rsid w:val="00490507"/>
    <w:rsid w:val="004905E2"/>
    <w:rsid w:val="00491BBB"/>
    <w:rsid w:val="0049270B"/>
    <w:rsid w:val="004927DB"/>
    <w:rsid w:val="004939B5"/>
    <w:rsid w:val="00493DC2"/>
    <w:rsid w:val="00494001"/>
    <w:rsid w:val="0049419E"/>
    <w:rsid w:val="00495742"/>
    <w:rsid w:val="00495D8D"/>
    <w:rsid w:val="00496684"/>
    <w:rsid w:val="004971D6"/>
    <w:rsid w:val="0049753E"/>
    <w:rsid w:val="00497645"/>
    <w:rsid w:val="004A029E"/>
    <w:rsid w:val="004A02C0"/>
    <w:rsid w:val="004A0B5B"/>
    <w:rsid w:val="004A2BAA"/>
    <w:rsid w:val="004A2D09"/>
    <w:rsid w:val="004A3E64"/>
    <w:rsid w:val="004A406B"/>
    <w:rsid w:val="004A41B0"/>
    <w:rsid w:val="004A4433"/>
    <w:rsid w:val="004A5A6A"/>
    <w:rsid w:val="004A61CA"/>
    <w:rsid w:val="004A6778"/>
    <w:rsid w:val="004A7DF1"/>
    <w:rsid w:val="004B0165"/>
    <w:rsid w:val="004B1362"/>
    <w:rsid w:val="004B16B2"/>
    <w:rsid w:val="004B1E5B"/>
    <w:rsid w:val="004B3BAF"/>
    <w:rsid w:val="004B3D0B"/>
    <w:rsid w:val="004B46B4"/>
    <w:rsid w:val="004B49DD"/>
    <w:rsid w:val="004B4C5F"/>
    <w:rsid w:val="004B54EE"/>
    <w:rsid w:val="004B565D"/>
    <w:rsid w:val="004B5AF1"/>
    <w:rsid w:val="004B6618"/>
    <w:rsid w:val="004B6A94"/>
    <w:rsid w:val="004B6BB7"/>
    <w:rsid w:val="004B76B1"/>
    <w:rsid w:val="004B77F7"/>
    <w:rsid w:val="004B7C47"/>
    <w:rsid w:val="004C0516"/>
    <w:rsid w:val="004C0658"/>
    <w:rsid w:val="004C0B66"/>
    <w:rsid w:val="004C0F61"/>
    <w:rsid w:val="004C1097"/>
    <w:rsid w:val="004C12C9"/>
    <w:rsid w:val="004C1866"/>
    <w:rsid w:val="004C1B34"/>
    <w:rsid w:val="004C1CB4"/>
    <w:rsid w:val="004C24CA"/>
    <w:rsid w:val="004C3B58"/>
    <w:rsid w:val="004C4A1A"/>
    <w:rsid w:val="004C4ECD"/>
    <w:rsid w:val="004C57AD"/>
    <w:rsid w:val="004C5889"/>
    <w:rsid w:val="004C605D"/>
    <w:rsid w:val="004D0129"/>
    <w:rsid w:val="004D0551"/>
    <w:rsid w:val="004D0CF7"/>
    <w:rsid w:val="004D1116"/>
    <w:rsid w:val="004D14A4"/>
    <w:rsid w:val="004D15DB"/>
    <w:rsid w:val="004D1696"/>
    <w:rsid w:val="004D1720"/>
    <w:rsid w:val="004D2619"/>
    <w:rsid w:val="004D3040"/>
    <w:rsid w:val="004D37B2"/>
    <w:rsid w:val="004D484F"/>
    <w:rsid w:val="004D5A1D"/>
    <w:rsid w:val="004D5EB7"/>
    <w:rsid w:val="004D63DC"/>
    <w:rsid w:val="004D659D"/>
    <w:rsid w:val="004D6EEC"/>
    <w:rsid w:val="004D7484"/>
    <w:rsid w:val="004D793D"/>
    <w:rsid w:val="004D7CA8"/>
    <w:rsid w:val="004D7D76"/>
    <w:rsid w:val="004D7EAA"/>
    <w:rsid w:val="004E04BA"/>
    <w:rsid w:val="004E0781"/>
    <w:rsid w:val="004E10D6"/>
    <w:rsid w:val="004E14F0"/>
    <w:rsid w:val="004E18BB"/>
    <w:rsid w:val="004E1C8F"/>
    <w:rsid w:val="004E1EAD"/>
    <w:rsid w:val="004E2139"/>
    <w:rsid w:val="004E410D"/>
    <w:rsid w:val="004E61AC"/>
    <w:rsid w:val="004E6F66"/>
    <w:rsid w:val="004E7F0F"/>
    <w:rsid w:val="004F050F"/>
    <w:rsid w:val="004F0A29"/>
    <w:rsid w:val="004F1258"/>
    <w:rsid w:val="004F1860"/>
    <w:rsid w:val="004F2018"/>
    <w:rsid w:val="004F240B"/>
    <w:rsid w:val="004F279F"/>
    <w:rsid w:val="004F2870"/>
    <w:rsid w:val="004F2A55"/>
    <w:rsid w:val="004F2DE6"/>
    <w:rsid w:val="004F3EE7"/>
    <w:rsid w:val="004F4083"/>
    <w:rsid w:val="004F47BD"/>
    <w:rsid w:val="004F5538"/>
    <w:rsid w:val="004F5A2F"/>
    <w:rsid w:val="004F60AD"/>
    <w:rsid w:val="004F60DC"/>
    <w:rsid w:val="004F62E4"/>
    <w:rsid w:val="004F6BE0"/>
    <w:rsid w:val="004F6CA0"/>
    <w:rsid w:val="004F6DBE"/>
    <w:rsid w:val="004F6FAF"/>
    <w:rsid w:val="004F7080"/>
    <w:rsid w:val="004F75B0"/>
    <w:rsid w:val="004F7632"/>
    <w:rsid w:val="00501477"/>
    <w:rsid w:val="005014B2"/>
    <w:rsid w:val="00501977"/>
    <w:rsid w:val="005023E2"/>
    <w:rsid w:val="005023F5"/>
    <w:rsid w:val="00502561"/>
    <w:rsid w:val="00502A1C"/>
    <w:rsid w:val="00502DB4"/>
    <w:rsid w:val="00503B3D"/>
    <w:rsid w:val="00503E14"/>
    <w:rsid w:val="00503E77"/>
    <w:rsid w:val="005048C2"/>
    <w:rsid w:val="00505884"/>
    <w:rsid w:val="005059D2"/>
    <w:rsid w:val="00505D4A"/>
    <w:rsid w:val="005062BF"/>
    <w:rsid w:val="00506795"/>
    <w:rsid w:val="00506E47"/>
    <w:rsid w:val="005077D1"/>
    <w:rsid w:val="00507D51"/>
    <w:rsid w:val="00510610"/>
    <w:rsid w:val="00510801"/>
    <w:rsid w:val="00510AA8"/>
    <w:rsid w:val="0051123F"/>
    <w:rsid w:val="00511FA6"/>
    <w:rsid w:val="00512315"/>
    <w:rsid w:val="00512774"/>
    <w:rsid w:val="00512E5E"/>
    <w:rsid w:val="00513A37"/>
    <w:rsid w:val="00514807"/>
    <w:rsid w:val="0051486F"/>
    <w:rsid w:val="00514E65"/>
    <w:rsid w:val="00515790"/>
    <w:rsid w:val="005159D9"/>
    <w:rsid w:val="00516A63"/>
    <w:rsid w:val="0051700A"/>
    <w:rsid w:val="00520B10"/>
    <w:rsid w:val="005211CD"/>
    <w:rsid w:val="00521CAA"/>
    <w:rsid w:val="00521DD0"/>
    <w:rsid w:val="0052208C"/>
    <w:rsid w:val="00523CCD"/>
    <w:rsid w:val="0052425D"/>
    <w:rsid w:val="0052428F"/>
    <w:rsid w:val="00524D84"/>
    <w:rsid w:val="00524D8E"/>
    <w:rsid w:val="0052544E"/>
    <w:rsid w:val="0052684C"/>
    <w:rsid w:val="00527DA5"/>
    <w:rsid w:val="00530080"/>
    <w:rsid w:val="0053027B"/>
    <w:rsid w:val="005313DB"/>
    <w:rsid w:val="005315CD"/>
    <w:rsid w:val="00531E78"/>
    <w:rsid w:val="00533A57"/>
    <w:rsid w:val="005344DC"/>
    <w:rsid w:val="00534A07"/>
    <w:rsid w:val="00534D81"/>
    <w:rsid w:val="0053599A"/>
    <w:rsid w:val="00535CB9"/>
    <w:rsid w:val="005369BA"/>
    <w:rsid w:val="00536ED6"/>
    <w:rsid w:val="0053715D"/>
    <w:rsid w:val="00537247"/>
    <w:rsid w:val="00537E95"/>
    <w:rsid w:val="005402CC"/>
    <w:rsid w:val="00540603"/>
    <w:rsid w:val="005413DF"/>
    <w:rsid w:val="005417D8"/>
    <w:rsid w:val="00541B64"/>
    <w:rsid w:val="00541C32"/>
    <w:rsid w:val="00541D53"/>
    <w:rsid w:val="00542E4F"/>
    <w:rsid w:val="005434B9"/>
    <w:rsid w:val="0054387D"/>
    <w:rsid w:val="005439EC"/>
    <w:rsid w:val="00543C02"/>
    <w:rsid w:val="00544942"/>
    <w:rsid w:val="00544AFD"/>
    <w:rsid w:val="00545584"/>
    <w:rsid w:val="005458BB"/>
    <w:rsid w:val="005461E5"/>
    <w:rsid w:val="005469F2"/>
    <w:rsid w:val="00547147"/>
    <w:rsid w:val="005479FD"/>
    <w:rsid w:val="00547E77"/>
    <w:rsid w:val="00547EA5"/>
    <w:rsid w:val="00547EF7"/>
    <w:rsid w:val="00550635"/>
    <w:rsid w:val="00551901"/>
    <w:rsid w:val="00552005"/>
    <w:rsid w:val="0055214D"/>
    <w:rsid w:val="0055225D"/>
    <w:rsid w:val="00552D27"/>
    <w:rsid w:val="00552F92"/>
    <w:rsid w:val="00553923"/>
    <w:rsid w:val="005543DB"/>
    <w:rsid w:val="005544C0"/>
    <w:rsid w:val="00554555"/>
    <w:rsid w:val="005559B9"/>
    <w:rsid w:val="00555D78"/>
    <w:rsid w:val="00556BBD"/>
    <w:rsid w:val="005579E6"/>
    <w:rsid w:val="00557D70"/>
    <w:rsid w:val="00557DCD"/>
    <w:rsid w:val="00560D8F"/>
    <w:rsid w:val="00560D9D"/>
    <w:rsid w:val="00561427"/>
    <w:rsid w:val="00562952"/>
    <w:rsid w:val="0056317A"/>
    <w:rsid w:val="00563FD7"/>
    <w:rsid w:val="0056411C"/>
    <w:rsid w:val="00565A33"/>
    <w:rsid w:val="00565D42"/>
    <w:rsid w:val="005662D5"/>
    <w:rsid w:val="0056650F"/>
    <w:rsid w:val="005667FE"/>
    <w:rsid w:val="00566DE2"/>
    <w:rsid w:val="00567FB5"/>
    <w:rsid w:val="00570080"/>
    <w:rsid w:val="005710E2"/>
    <w:rsid w:val="005712B1"/>
    <w:rsid w:val="00571553"/>
    <w:rsid w:val="005717B8"/>
    <w:rsid w:val="005717DE"/>
    <w:rsid w:val="00571CCD"/>
    <w:rsid w:val="0057311E"/>
    <w:rsid w:val="00573179"/>
    <w:rsid w:val="0057321D"/>
    <w:rsid w:val="0057366A"/>
    <w:rsid w:val="0057443B"/>
    <w:rsid w:val="005747AF"/>
    <w:rsid w:val="00576250"/>
    <w:rsid w:val="0057742E"/>
    <w:rsid w:val="00577482"/>
    <w:rsid w:val="00577625"/>
    <w:rsid w:val="005800CD"/>
    <w:rsid w:val="00580872"/>
    <w:rsid w:val="0058227C"/>
    <w:rsid w:val="00582D79"/>
    <w:rsid w:val="0058306D"/>
    <w:rsid w:val="005831DE"/>
    <w:rsid w:val="00583883"/>
    <w:rsid w:val="005842B8"/>
    <w:rsid w:val="005844BE"/>
    <w:rsid w:val="00584C5F"/>
    <w:rsid w:val="00584DE6"/>
    <w:rsid w:val="005857F7"/>
    <w:rsid w:val="005859D2"/>
    <w:rsid w:val="00586B76"/>
    <w:rsid w:val="00586CB3"/>
    <w:rsid w:val="00587273"/>
    <w:rsid w:val="005876F0"/>
    <w:rsid w:val="00587E92"/>
    <w:rsid w:val="005904DF"/>
    <w:rsid w:val="005919AA"/>
    <w:rsid w:val="0059217D"/>
    <w:rsid w:val="005922CA"/>
    <w:rsid w:val="00592E78"/>
    <w:rsid w:val="005934D3"/>
    <w:rsid w:val="00593CB6"/>
    <w:rsid w:val="00594171"/>
    <w:rsid w:val="00594B8E"/>
    <w:rsid w:val="00594D25"/>
    <w:rsid w:val="00594F78"/>
    <w:rsid w:val="00595597"/>
    <w:rsid w:val="00595C6A"/>
    <w:rsid w:val="00595DCC"/>
    <w:rsid w:val="0059770E"/>
    <w:rsid w:val="005A0BF6"/>
    <w:rsid w:val="005A1948"/>
    <w:rsid w:val="005A1F16"/>
    <w:rsid w:val="005A2890"/>
    <w:rsid w:val="005A3693"/>
    <w:rsid w:val="005A3DC8"/>
    <w:rsid w:val="005A48B8"/>
    <w:rsid w:val="005A49CA"/>
    <w:rsid w:val="005A5156"/>
    <w:rsid w:val="005A55B6"/>
    <w:rsid w:val="005A5907"/>
    <w:rsid w:val="005A59E9"/>
    <w:rsid w:val="005A66DE"/>
    <w:rsid w:val="005A7E7D"/>
    <w:rsid w:val="005B0001"/>
    <w:rsid w:val="005B0079"/>
    <w:rsid w:val="005B0AB8"/>
    <w:rsid w:val="005B0DA0"/>
    <w:rsid w:val="005B10BA"/>
    <w:rsid w:val="005B1CE9"/>
    <w:rsid w:val="005B21AA"/>
    <w:rsid w:val="005B21F1"/>
    <w:rsid w:val="005B27B0"/>
    <w:rsid w:val="005B296B"/>
    <w:rsid w:val="005B2CCD"/>
    <w:rsid w:val="005B3DDD"/>
    <w:rsid w:val="005B433D"/>
    <w:rsid w:val="005B5203"/>
    <w:rsid w:val="005B5DFB"/>
    <w:rsid w:val="005B6318"/>
    <w:rsid w:val="005B687D"/>
    <w:rsid w:val="005B6CA7"/>
    <w:rsid w:val="005B6F6F"/>
    <w:rsid w:val="005B71D3"/>
    <w:rsid w:val="005B7265"/>
    <w:rsid w:val="005B7826"/>
    <w:rsid w:val="005B7998"/>
    <w:rsid w:val="005B7C15"/>
    <w:rsid w:val="005C066A"/>
    <w:rsid w:val="005C0707"/>
    <w:rsid w:val="005C0D42"/>
    <w:rsid w:val="005C1345"/>
    <w:rsid w:val="005C17F4"/>
    <w:rsid w:val="005C182E"/>
    <w:rsid w:val="005C1ABF"/>
    <w:rsid w:val="005C1CCA"/>
    <w:rsid w:val="005C1E82"/>
    <w:rsid w:val="005C22C5"/>
    <w:rsid w:val="005C24C9"/>
    <w:rsid w:val="005C27B2"/>
    <w:rsid w:val="005C2F36"/>
    <w:rsid w:val="005C39F2"/>
    <w:rsid w:val="005C5325"/>
    <w:rsid w:val="005C59CE"/>
    <w:rsid w:val="005C5AD6"/>
    <w:rsid w:val="005C5C17"/>
    <w:rsid w:val="005C6936"/>
    <w:rsid w:val="005C6A22"/>
    <w:rsid w:val="005C6AAD"/>
    <w:rsid w:val="005C6D0F"/>
    <w:rsid w:val="005C6E66"/>
    <w:rsid w:val="005C7178"/>
    <w:rsid w:val="005C72C2"/>
    <w:rsid w:val="005C7F30"/>
    <w:rsid w:val="005D0146"/>
    <w:rsid w:val="005D072E"/>
    <w:rsid w:val="005D097E"/>
    <w:rsid w:val="005D0BF5"/>
    <w:rsid w:val="005D0FF7"/>
    <w:rsid w:val="005D1E58"/>
    <w:rsid w:val="005D3024"/>
    <w:rsid w:val="005D488F"/>
    <w:rsid w:val="005D4C36"/>
    <w:rsid w:val="005D51FB"/>
    <w:rsid w:val="005D5602"/>
    <w:rsid w:val="005D5B68"/>
    <w:rsid w:val="005D5DB9"/>
    <w:rsid w:val="005D5E24"/>
    <w:rsid w:val="005D6FCF"/>
    <w:rsid w:val="005E0A4E"/>
    <w:rsid w:val="005E0D0D"/>
    <w:rsid w:val="005E1E79"/>
    <w:rsid w:val="005E266B"/>
    <w:rsid w:val="005E2BEF"/>
    <w:rsid w:val="005E2D29"/>
    <w:rsid w:val="005E37BF"/>
    <w:rsid w:val="005E37FE"/>
    <w:rsid w:val="005E3AFC"/>
    <w:rsid w:val="005E45D6"/>
    <w:rsid w:val="005E4DFF"/>
    <w:rsid w:val="005E56E3"/>
    <w:rsid w:val="005E66EF"/>
    <w:rsid w:val="005E6ACA"/>
    <w:rsid w:val="005E7641"/>
    <w:rsid w:val="005F0D35"/>
    <w:rsid w:val="005F10C1"/>
    <w:rsid w:val="005F1D5A"/>
    <w:rsid w:val="005F1EAB"/>
    <w:rsid w:val="005F1FC3"/>
    <w:rsid w:val="005F239F"/>
    <w:rsid w:val="005F27A5"/>
    <w:rsid w:val="005F36D6"/>
    <w:rsid w:val="005F3D30"/>
    <w:rsid w:val="005F476C"/>
    <w:rsid w:val="005F4E5B"/>
    <w:rsid w:val="005F59CC"/>
    <w:rsid w:val="005F5DD3"/>
    <w:rsid w:val="005F5E49"/>
    <w:rsid w:val="005F6001"/>
    <w:rsid w:val="005F7456"/>
    <w:rsid w:val="0060131A"/>
    <w:rsid w:val="00601FD6"/>
    <w:rsid w:val="00602724"/>
    <w:rsid w:val="006034F5"/>
    <w:rsid w:val="0060395A"/>
    <w:rsid w:val="00603D21"/>
    <w:rsid w:val="00603E03"/>
    <w:rsid w:val="00603EBA"/>
    <w:rsid w:val="00604F45"/>
    <w:rsid w:val="00604FD7"/>
    <w:rsid w:val="0060570F"/>
    <w:rsid w:val="006057D8"/>
    <w:rsid w:val="006060AA"/>
    <w:rsid w:val="00606392"/>
    <w:rsid w:val="00606455"/>
    <w:rsid w:val="00607DCC"/>
    <w:rsid w:val="00610006"/>
    <w:rsid w:val="006106B2"/>
    <w:rsid w:val="00610C32"/>
    <w:rsid w:val="006110FE"/>
    <w:rsid w:val="006114B7"/>
    <w:rsid w:val="00611D65"/>
    <w:rsid w:val="00612621"/>
    <w:rsid w:val="006128CD"/>
    <w:rsid w:val="006129FF"/>
    <w:rsid w:val="00612D48"/>
    <w:rsid w:val="006154E0"/>
    <w:rsid w:val="00615AB9"/>
    <w:rsid w:val="0061680F"/>
    <w:rsid w:val="00616F8A"/>
    <w:rsid w:val="006170CD"/>
    <w:rsid w:val="006173A1"/>
    <w:rsid w:val="00617DED"/>
    <w:rsid w:val="006201A9"/>
    <w:rsid w:val="0062034C"/>
    <w:rsid w:val="0062076B"/>
    <w:rsid w:val="00620920"/>
    <w:rsid w:val="00620BA8"/>
    <w:rsid w:val="0062194B"/>
    <w:rsid w:val="00621E87"/>
    <w:rsid w:val="00622326"/>
    <w:rsid w:val="006224F3"/>
    <w:rsid w:val="00622A84"/>
    <w:rsid w:val="0062314A"/>
    <w:rsid w:val="006232B6"/>
    <w:rsid w:val="006235DB"/>
    <w:rsid w:val="00623C41"/>
    <w:rsid w:val="0062461F"/>
    <w:rsid w:val="0062469B"/>
    <w:rsid w:val="00625ACC"/>
    <w:rsid w:val="0062631C"/>
    <w:rsid w:val="00626454"/>
    <w:rsid w:val="006265CC"/>
    <w:rsid w:val="00626E05"/>
    <w:rsid w:val="00627469"/>
    <w:rsid w:val="00627BDC"/>
    <w:rsid w:val="00627E59"/>
    <w:rsid w:val="006304E8"/>
    <w:rsid w:val="00630BDA"/>
    <w:rsid w:val="00630FD2"/>
    <w:rsid w:val="00631EC0"/>
    <w:rsid w:val="0063235F"/>
    <w:rsid w:val="0063313A"/>
    <w:rsid w:val="006335DA"/>
    <w:rsid w:val="00633997"/>
    <w:rsid w:val="00633C69"/>
    <w:rsid w:val="00633DB5"/>
    <w:rsid w:val="00634788"/>
    <w:rsid w:val="00634BB0"/>
    <w:rsid w:val="00635426"/>
    <w:rsid w:val="00637AC0"/>
    <w:rsid w:val="0064090B"/>
    <w:rsid w:val="00640AC2"/>
    <w:rsid w:val="00642331"/>
    <w:rsid w:val="00642408"/>
    <w:rsid w:val="006426EE"/>
    <w:rsid w:val="006430DC"/>
    <w:rsid w:val="00643520"/>
    <w:rsid w:val="00644604"/>
    <w:rsid w:val="006462A2"/>
    <w:rsid w:val="006463EF"/>
    <w:rsid w:val="006466E7"/>
    <w:rsid w:val="00646889"/>
    <w:rsid w:val="006469B4"/>
    <w:rsid w:val="00646E19"/>
    <w:rsid w:val="00646F01"/>
    <w:rsid w:val="0064752D"/>
    <w:rsid w:val="00647E2C"/>
    <w:rsid w:val="006503AB"/>
    <w:rsid w:val="00650832"/>
    <w:rsid w:val="00650FFF"/>
    <w:rsid w:val="00651129"/>
    <w:rsid w:val="00651786"/>
    <w:rsid w:val="0065197F"/>
    <w:rsid w:val="00651AEC"/>
    <w:rsid w:val="00653A9B"/>
    <w:rsid w:val="00654294"/>
    <w:rsid w:val="00654655"/>
    <w:rsid w:val="00654731"/>
    <w:rsid w:val="00654748"/>
    <w:rsid w:val="006547D8"/>
    <w:rsid w:val="00654834"/>
    <w:rsid w:val="006548BC"/>
    <w:rsid w:val="006569D3"/>
    <w:rsid w:val="0065714D"/>
    <w:rsid w:val="00657345"/>
    <w:rsid w:val="00660814"/>
    <w:rsid w:val="00660B17"/>
    <w:rsid w:val="00660E90"/>
    <w:rsid w:val="00660FD1"/>
    <w:rsid w:val="0066254C"/>
    <w:rsid w:val="00662764"/>
    <w:rsid w:val="00662C51"/>
    <w:rsid w:val="00662D62"/>
    <w:rsid w:val="00663560"/>
    <w:rsid w:val="00663D28"/>
    <w:rsid w:val="00663D90"/>
    <w:rsid w:val="00664773"/>
    <w:rsid w:val="0066548F"/>
    <w:rsid w:val="006654CE"/>
    <w:rsid w:val="00665AA5"/>
    <w:rsid w:val="00665C09"/>
    <w:rsid w:val="00667199"/>
    <w:rsid w:val="0066722D"/>
    <w:rsid w:val="0066729D"/>
    <w:rsid w:val="0066769C"/>
    <w:rsid w:val="00667C35"/>
    <w:rsid w:val="00670723"/>
    <w:rsid w:val="00670B64"/>
    <w:rsid w:val="00671DDB"/>
    <w:rsid w:val="00672177"/>
    <w:rsid w:val="0067246C"/>
    <w:rsid w:val="006739CD"/>
    <w:rsid w:val="006740E0"/>
    <w:rsid w:val="00674436"/>
    <w:rsid w:val="0067453E"/>
    <w:rsid w:val="00675B60"/>
    <w:rsid w:val="00675E7C"/>
    <w:rsid w:val="00676E19"/>
    <w:rsid w:val="006770DB"/>
    <w:rsid w:val="00677E16"/>
    <w:rsid w:val="00677EF1"/>
    <w:rsid w:val="0068018B"/>
    <w:rsid w:val="00680DA0"/>
    <w:rsid w:val="00680E34"/>
    <w:rsid w:val="00681760"/>
    <w:rsid w:val="00681772"/>
    <w:rsid w:val="0068251C"/>
    <w:rsid w:val="00682B66"/>
    <w:rsid w:val="00682C01"/>
    <w:rsid w:val="00682F25"/>
    <w:rsid w:val="006831EE"/>
    <w:rsid w:val="006836A2"/>
    <w:rsid w:val="00683823"/>
    <w:rsid w:val="00683AE8"/>
    <w:rsid w:val="00683D72"/>
    <w:rsid w:val="00684691"/>
    <w:rsid w:val="0068654B"/>
    <w:rsid w:val="00686FC7"/>
    <w:rsid w:val="006872C2"/>
    <w:rsid w:val="0068790B"/>
    <w:rsid w:val="00690BB5"/>
    <w:rsid w:val="00692024"/>
    <w:rsid w:val="0069247C"/>
    <w:rsid w:val="00692673"/>
    <w:rsid w:val="00692781"/>
    <w:rsid w:val="006927F5"/>
    <w:rsid w:val="00692AB9"/>
    <w:rsid w:val="00692E31"/>
    <w:rsid w:val="0069342F"/>
    <w:rsid w:val="006934B4"/>
    <w:rsid w:val="00693656"/>
    <w:rsid w:val="006937BA"/>
    <w:rsid w:val="00693B5C"/>
    <w:rsid w:val="0069501A"/>
    <w:rsid w:val="00695541"/>
    <w:rsid w:val="0069639D"/>
    <w:rsid w:val="00696704"/>
    <w:rsid w:val="00696B5D"/>
    <w:rsid w:val="00696E39"/>
    <w:rsid w:val="0069717C"/>
    <w:rsid w:val="00697373"/>
    <w:rsid w:val="00697F60"/>
    <w:rsid w:val="006A06B3"/>
    <w:rsid w:val="006A1CC7"/>
    <w:rsid w:val="006A4463"/>
    <w:rsid w:val="006A47D8"/>
    <w:rsid w:val="006A47DA"/>
    <w:rsid w:val="006A4FCC"/>
    <w:rsid w:val="006A5540"/>
    <w:rsid w:val="006A633D"/>
    <w:rsid w:val="006A6855"/>
    <w:rsid w:val="006A6B66"/>
    <w:rsid w:val="006A6E4A"/>
    <w:rsid w:val="006A7474"/>
    <w:rsid w:val="006A7AF8"/>
    <w:rsid w:val="006A7FCB"/>
    <w:rsid w:val="006B06EE"/>
    <w:rsid w:val="006B07C7"/>
    <w:rsid w:val="006B199F"/>
    <w:rsid w:val="006B1C8E"/>
    <w:rsid w:val="006B25E0"/>
    <w:rsid w:val="006B29DD"/>
    <w:rsid w:val="006B2ECF"/>
    <w:rsid w:val="006B31C8"/>
    <w:rsid w:val="006B3452"/>
    <w:rsid w:val="006B44E0"/>
    <w:rsid w:val="006B468F"/>
    <w:rsid w:val="006B48D6"/>
    <w:rsid w:val="006B4AE2"/>
    <w:rsid w:val="006B4C23"/>
    <w:rsid w:val="006B530D"/>
    <w:rsid w:val="006B538D"/>
    <w:rsid w:val="006B5438"/>
    <w:rsid w:val="006B73D6"/>
    <w:rsid w:val="006C0438"/>
    <w:rsid w:val="006C15AF"/>
    <w:rsid w:val="006C1ADC"/>
    <w:rsid w:val="006C1DD3"/>
    <w:rsid w:val="006C2A2F"/>
    <w:rsid w:val="006C2D3B"/>
    <w:rsid w:val="006C35CA"/>
    <w:rsid w:val="006C3ACD"/>
    <w:rsid w:val="006C4DC2"/>
    <w:rsid w:val="006C4FF8"/>
    <w:rsid w:val="006C5519"/>
    <w:rsid w:val="006C65B0"/>
    <w:rsid w:val="006C6749"/>
    <w:rsid w:val="006C6999"/>
    <w:rsid w:val="006D0053"/>
    <w:rsid w:val="006D16B7"/>
    <w:rsid w:val="006D21E0"/>
    <w:rsid w:val="006D2D69"/>
    <w:rsid w:val="006D2F23"/>
    <w:rsid w:val="006D31BF"/>
    <w:rsid w:val="006D3A8B"/>
    <w:rsid w:val="006D478B"/>
    <w:rsid w:val="006D526C"/>
    <w:rsid w:val="006D63DC"/>
    <w:rsid w:val="006D6AE7"/>
    <w:rsid w:val="006D6E7B"/>
    <w:rsid w:val="006D738B"/>
    <w:rsid w:val="006D73D5"/>
    <w:rsid w:val="006D7D2B"/>
    <w:rsid w:val="006D7D9A"/>
    <w:rsid w:val="006E1274"/>
    <w:rsid w:val="006E167F"/>
    <w:rsid w:val="006E2926"/>
    <w:rsid w:val="006E32FF"/>
    <w:rsid w:val="006E3357"/>
    <w:rsid w:val="006E37F7"/>
    <w:rsid w:val="006E388F"/>
    <w:rsid w:val="006E3D66"/>
    <w:rsid w:val="006E43EC"/>
    <w:rsid w:val="006E44A5"/>
    <w:rsid w:val="006E4923"/>
    <w:rsid w:val="006E55F8"/>
    <w:rsid w:val="006E5A39"/>
    <w:rsid w:val="006E78D5"/>
    <w:rsid w:val="006E7CE1"/>
    <w:rsid w:val="006F00B1"/>
    <w:rsid w:val="006F03FB"/>
    <w:rsid w:val="006F0958"/>
    <w:rsid w:val="006F170A"/>
    <w:rsid w:val="006F1B69"/>
    <w:rsid w:val="006F30E4"/>
    <w:rsid w:val="006F33D8"/>
    <w:rsid w:val="006F3BC9"/>
    <w:rsid w:val="006F411C"/>
    <w:rsid w:val="006F680A"/>
    <w:rsid w:val="00700077"/>
    <w:rsid w:val="00700D21"/>
    <w:rsid w:val="0070134C"/>
    <w:rsid w:val="007016DD"/>
    <w:rsid w:val="00701B69"/>
    <w:rsid w:val="00701C6B"/>
    <w:rsid w:val="00702803"/>
    <w:rsid w:val="00703E34"/>
    <w:rsid w:val="00703EE0"/>
    <w:rsid w:val="007040AC"/>
    <w:rsid w:val="007042EC"/>
    <w:rsid w:val="0070487A"/>
    <w:rsid w:val="0070512C"/>
    <w:rsid w:val="00707312"/>
    <w:rsid w:val="00707E21"/>
    <w:rsid w:val="00710938"/>
    <w:rsid w:val="007110CC"/>
    <w:rsid w:val="007110F3"/>
    <w:rsid w:val="00711106"/>
    <w:rsid w:val="00711C9B"/>
    <w:rsid w:val="00711E01"/>
    <w:rsid w:val="00713A0F"/>
    <w:rsid w:val="007150E0"/>
    <w:rsid w:val="0071523E"/>
    <w:rsid w:val="007154C9"/>
    <w:rsid w:val="00716325"/>
    <w:rsid w:val="0071695D"/>
    <w:rsid w:val="00716ADC"/>
    <w:rsid w:val="00716D8A"/>
    <w:rsid w:val="00721271"/>
    <w:rsid w:val="007219F0"/>
    <w:rsid w:val="00721F96"/>
    <w:rsid w:val="00722A6A"/>
    <w:rsid w:val="00722A78"/>
    <w:rsid w:val="00722ABB"/>
    <w:rsid w:val="00723460"/>
    <w:rsid w:val="00723681"/>
    <w:rsid w:val="007239AC"/>
    <w:rsid w:val="007245D6"/>
    <w:rsid w:val="007248FC"/>
    <w:rsid w:val="00724DBA"/>
    <w:rsid w:val="007258A5"/>
    <w:rsid w:val="0072595C"/>
    <w:rsid w:val="00725C8C"/>
    <w:rsid w:val="0072653D"/>
    <w:rsid w:val="00726677"/>
    <w:rsid w:val="00726C3A"/>
    <w:rsid w:val="00727553"/>
    <w:rsid w:val="0072783C"/>
    <w:rsid w:val="007304D6"/>
    <w:rsid w:val="0073093A"/>
    <w:rsid w:val="00731004"/>
    <w:rsid w:val="0073155A"/>
    <w:rsid w:val="00731652"/>
    <w:rsid w:val="0073198F"/>
    <w:rsid w:val="007320DE"/>
    <w:rsid w:val="00732F14"/>
    <w:rsid w:val="007330D8"/>
    <w:rsid w:val="007336A5"/>
    <w:rsid w:val="007336DB"/>
    <w:rsid w:val="007336E0"/>
    <w:rsid w:val="00734675"/>
    <w:rsid w:val="00734D2C"/>
    <w:rsid w:val="00734D3D"/>
    <w:rsid w:val="0073502D"/>
    <w:rsid w:val="0073549F"/>
    <w:rsid w:val="007354D9"/>
    <w:rsid w:val="00735EF8"/>
    <w:rsid w:val="00736361"/>
    <w:rsid w:val="00736A57"/>
    <w:rsid w:val="00736E15"/>
    <w:rsid w:val="00737902"/>
    <w:rsid w:val="0074001D"/>
    <w:rsid w:val="0074034E"/>
    <w:rsid w:val="007409AE"/>
    <w:rsid w:val="00740EA0"/>
    <w:rsid w:val="007418BE"/>
    <w:rsid w:val="00741BD3"/>
    <w:rsid w:val="00741D21"/>
    <w:rsid w:val="00741F7F"/>
    <w:rsid w:val="00742977"/>
    <w:rsid w:val="00743AD0"/>
    <w:rsid w:val="00743E15"/>
    <w:rsid w:val="0074454A"/>
    <w:rsid w:val="007448B8"/>
    <w:rsid w:val="00744B6E"/>
    <w:rsid w:val="0074569B"/>
    <w:rsid w:val="00745CA3"/>
    <w:rsid w:val="00746054"/>
    <w:rsid w:val="00746BE9"/>
    <w:rsid w:val="00746DFD"/>
    <w:rsid w:val="007470D0"/>
    <w:rsid w:val="00750049"/>
    <w:rsid w:val="007510A4"/>
    <w:rsid w:val="00751310"/>
    <w:rsid w:val="0075163A"/>
    <w:rsid w:val="0075208F"/>
    <w:rsid w:val="007521E7"/>
    <w:rsid w:val="00752331"/>
    <w:rsid w:val="0075264B"/>
    <w:rsid w:val="007528BB"/>
    <w:rsid w:val="00752D63"/>
    <w:rsid w:val="00752D8B"/>
    <w:rsid w:val="007545B3"/>
    <w:rsid w:val="007545CC"/>
    <w:rsid w:val="00754788"/>
    <w:rsid w:val="00755059"/>
    <w:rsid w:val="00755517"/>
    <w:rsid w:val="0075553A"/>
    <w:rsid w:val="00756749"/>
    <w:rsid w:val="00756AB7"/>
    <w:rsid w:val="00756DBC"/>
    <w:rsid w:val="0075707F"/>
    <w:rsid w:val="00757C36"/>
    <w:rsid w:val="007615CD"/>
    <w:rsid w:val="00762AAA"/>
    <w:rsid w:val="00763B67"/>
    <w:rsid w:val="00763BB9"/>
    <w:rsid w:val="00763BBA"/>
    <w:rsid w:val="007640EF"/>
    <w:rsid w:val="00764292"/>
    <w:rsid w:val="00765266"/>
    <w:rsid w:val="00766DBC"/>
    <w:rsid w:val="007678CE"/>
    <w:rsid w:val="007701F1"/>
    <w:rsid w:val="007702E0"/>
    <w:rsid w:val="0077258A"/>
    <w:rsid w:val="00772841"/>
    <w:rsid w:val="007735CD"/>
    <w:rsid w:val="0077369E"/>
    <w:rsid w:val="00773D56"/>
    <w:rsid w:val="00774465"/>
    <w:rsid w:val="00774B14"/>
    <w:rsid w:val="0077546D"/>
    <w:rsid w:val="00775B27"/>
    <w:rsid w:val="00775B4C"/>
    <w:rsid w:val="007760A3"/>
    <w:rsid w:val="00776492"/>
    <w:rsid w:val="00776846"/>
    <w:rsid w:val="00776A2D"/>
    <w:rsid w:val="00777722"/>
    <w:rsid w:val="007778BE"/>
    <w:rsid w:val="00782A00"/>
    <w:rsid w:val="00782AAF"/>
    <w:rsid w:val="0078302E"/>
    <w:rsid w:val="0078309E"/>
    <w:rsid w:val="00783191"/>
    <w:rsid w:val="007832C9"/>
    <w:rsid w:val="0078342C"/>
    <w:rsid w:val="007838E6"/>
    <w:rsid w:val="00784117"/>
    <w:rsid w:val="00784AC8"/>
    <w:rsid w:val="00785B9D"/>
    <w:rsid w:val="00785C69"/>
    <w:rsid w:val="00785CAE"/>
    <w:rsid w:val="00786726"/>
    <w:rsid w:val="0078765E"/>
    <w:rsid w:val="00791D17"/>
    <w:rsid w:val="00791FB6"/>
    <w:rsid w:val="00792365"/>
    <w:rsid w:val="007927E3"/>
    <w:rsid w:val="00792F2E"/>
    <w:rsid w:val="0079344E"/>
    <w:rsid w:val="007937C4"/>
    <w:rsid w:val="00794E6C"/>
    <w:rsid w:val="00795606"/>
    <w:rsid w:val="00795D7C"/>
    <w:rsid w:val="00795F8C"/>
    <w:rsid w:val="00796A0D"/>
    <w:rsid w:val="00796D5B"/>
    <w:rsid w:val="007970B1"/>
    <w:rsid w:val="00797BF7"/>
    <w:rsid w:val="00797C8F"/>
    <w:rsid w:val="007A00C7"/>
    <w:rsid w:val="007A02F9"/>
    <w:rsid w:val="007A0749"/>
    <w:rsid w:val="007A0F8B"/>
    <w:rsid w:val="007A2B7A"/>
    <w:rsid w:val="007A31D9"/>
    <w:rsid w:val="007A32B4"/>
    <w:rsid w:val="007A50B9"/>
    <w:rsid w:val="007A576E"/>
    <w:rsid w:val="007A5999"/>
    <w:rsid w:val="007A60CF"/>
    <w:rsid w:val="007A640E"/>
    <w:rsid w:val="007A66BE"/>
    <w:rsid w:val="007A69B8"/>
    <w:rsid w:val="007A72E8"/>
    <w:rsid w:val="007A7B82"/>
    <w:rsid w:val="007B117A"/>
    <w:rsid w:val="007B11BC"/>
    <w:rsid w:val="007B1213"/>
    <w:rsid w:val="007B1E07"/>
    <w:rsid w:val="007B23B8"/>
    <w:rsid w:val="007B26B2"/>
    <w:rsid w:val="007B2CA4"/>
    <w:rsid w:val="007B3582"/>
    <w:rsid w:val="007B3C4A"/>
    <w:rsid w:val="007B4588"/>
    <w:rsid w:val="007B479F"/>
    <w:rsid w:val="007B4FC6"/>
    <w:rsid w:val="007B540C"/>
    <w:rsid w:val="007B5614"/>
    <w:rsid w:val="007B597A"/>
    <w:rsid w:val="007B60BB"/>
    <w:rsid w:val="007B627E"/>
    <w:rsid w:val="007B7384"/>
    <w:rsid w:val="007C071E"/>
    <w:rsid w:val="007C09ED"/>
    <w:rsid w:val="007C0A7E"/>
    <w:rsid w:val="007C0C1C"/>
    <w:rsid w:val="007C1729"/>
    <w:rsid w:val="007C17B6"/>
    <w:rsid w:val="007C17C5"/>
    <w:rsid w:val="007C1B52"/>
    <w:rsid w:val="007C212A"/>
    <w:rsid w:val="007C2529"/>
    <w:rsid w:val="007C2C05"/>
    <w:rsid w:val="007C32CA"/>
    <w:rsid w:val="007C3F37"/>
    <w:rsid w:val="007C4040"/>
    <w:rsid w:val="007C438F"/>
    <w:rsid w:val="007C4CDF"/>
    <w:rsid w:val="007C595C"/>
    <w:rsid w:val="007C5E7B"/>
    <w:rsid w:val="007C5FDE"/>
    <w:rsid w:val="007C6406"/>
    <w:rsid w:val="007C6C1E"/>
    <w:rsid w:val="007C7DD6"/>
    <w:rsid w:val="007D00D7"/>
    <w:rsid w:val="007D0172"/>
    <w:rsid w:val="007D0F86"/>
    <w:rsid w:val="007D2632"/>
    <w:rsid w:val="007D30B1"/>
    <w:rsid w:val="007D3200"/>
    <w:rsid w:val="007D3A29"/>
    <w:rsid w:val="007D3C3F"/>
    <w:rsid w:val="007D46C9"/>
    <w:rsid w:val="007D4A8B"/>
    <w:rsid w:val="007D4D4A"/>
    <w:rsid w:val="007D4F93"/>
    <w:rsid w:val="007D56C6"/>
    <w:rsid w:val="007D5B22"/>
    <w:rsid w:val="007D6938"/>
    <w:rsid w:val="007D6B18"/>
    <w:rsid w:val="007D6EE0"/>
    <w:rsid w:val="007D70E5"/>
    <w:rsid w:val="007D750C"/>
    <w:rsid w:val="007E00C7"/>
    <w:rsid w:val="007E07D0"/>
    <w:rsid w:val="007E166D"/>
    <w:rsid w:val="007E2317"/>
    <w:rsid w:val="007E2329"/>
    <w:rsid w:val="007E36EE"/>
    <w:rsid w:val="007E3F4D"/>
    <w:rsid w:val="007E59C0"/>
    <w:rsid w:val="007E6164"/>
    <w:rsid w:val="007E75D8"/>
    <w:rsid w:val="007E7624"/>
    <w:rsid w:val="007E7DC4"/>
    <w:rsid w:val="007F1710"/>
    <w:rsid w:val="007F1E76"/>
    <w:rsid w:val="007F3466"/>
    <w:rsid w:val="007F39A0"/>
    <w:rsid w:val="007F3CFE"/>
    <w:rsid w:val="007F4C11"/>
    <w:rsid w:val="007F5D44"/>
    <w:rsid w:val="007F7E26"/>
    <w:rsid w:val="00800722"/>
    <w:rsid w:val="00800E9A"/>
    <w:rsid w:val="008018B5"/>
    <w:rsid w:val="00802575"/>
    <w:rsid w:val="0080294A"/>
    <w:rsid w:val="00802F8B"/>
    <w:rsid w:val="00802FAD"/>
    <w:rsid w:val="008039D6"/>
    <w:rsid w:val="00803E1C"/>
    <w:rsid w:val="00804297"/>
    <w:rsid w:val="0080485C"/>
    <w:rsid w:val="008054BB"/>
    <w:rsid w:val="008057C2"/>
    <w:rsid w:val="0080584C"/>
    <w:rsid w:val="00805F31"/>
    <w:rsid w:val="008061FF"/>
    <w:rsid w:val="00806A78"/>
    <w:rsid w:val="00806C5E"/>
    <w:rsid w:val="00806DEB"/>
    <w:rsid w:val="00807B76"/>
    <w:rsid w:val="00807B86"/>
    <w:rsid w:val="00807E04"/>
    <w:rsid w:val="00810976"/>
    <w:rsid w:val="00810B91"/>
    <w:rsid w:val="00811C42"/>
    <w:rsid w:val="00812CC0"/>
    <w:rsid w:val="00813E5B"/>
    <w:rsid w:val="00814042"/>
    <w:rsid w:val="0081428C"/>
    <w:rsid w:val="008148BC"/>
    <w:rsid w:val="008151FC"/>
    <w:rsid w:val="00815460"/>
    <w:rsid w:val="008166A7"/>
    <w:rsid w:val="00816EA8"/>
    <w:rsid w:val="00816F53"/>
    <w:rsid w:val="008173ED"/>
    <w:rsid w:val="008201EF"/>
    <w:rsid w:val="00820297"/>
    <w:rsid w:val="00821EF6"/>
    <w:rsid w:val="0082240A"/>
    <w:rsid w:val="008234E4"/>
    <w:rsid w:val="00824263"/>
    <w:rsid w:val="008244F4"/>
    <w:rsid w:val="00825705"/>
    <w:rsid w:val="00825B1E"/>
    <w:rsid w:val="00825F7A"/>
    <w:rsid w:val="00825F8A"/>
    <w:rsid w:val="0082633A"/>
    <w:rsid w:val="00826CC0"/>
    <w:rsid w:val="00827570"/>
    <w:rsid w:val="008278B8"/>
    <w:rsid w:val="00830250"/>
    <w:rsid w:val="0083147C"/>
    <w:rsid w:val="0083186C"/>
    <w:rsid w:val="008320A3"/>
    <w:rsid w:val="008320D0"/>
    <w:rsid w:val="00832A22"/>
    <w:rsid w:val="008330ED"/>
    <w:rsid w:val="0083342F"/>
    <w:rsid w:val="00833AA1"/>
    <w:rsid w:val="00833D05"/>
    <w:rsid w:val="00834A89"/>
    <w:rsid w:val="00834D20"/>
    <w:rsid w:val="00835484"/>
    <w:rsid w:val="00836954"/>
    <w:rsid w:val="00836A66"/>
    <w:rsid w:val="00836D7E"/>
    <w:rsid w:val="008373BF"/>
    <w:rsid w:val="0084016F"/>
    <w:rsid w:val="00840318"/>
    <w:rsid w:val="00840A42"/>
    <w:rsid w:val="00840CF5"/>
    <w:rsid w:val="00841A0C"/>
    <w:rsid w:val="0084242D"/>
    <w:rsid w:val="0084464B"/>
    <w:rsid w:val="00844F8B"/>
    <w:rsid w:val="00845C0D"/>
    <w:rsid w:val="00845CBE"/>
    <w:rsid w:val="00846C9C"/>
    <w:rsid w:val="00846D1D"/>
    <w:rsid w:val="00846DF8"/>
    <w:rsid w:val="00847B1E"/>
    <w:rsid w:val="00850A76"/>
    <w:rsid w:val="00851114"/>
    <w:rsid w:val="008515DE"/>
    <w:rsid w:val="008518E0"/>
    <w:rsid w:val="00851ECF"/>
    <w:rsid w:val="00853406"/>
    <w:rsid w:val="008544FB"/>
    <w:rsid w:val="008548FE"/>
    <w:rsid w:val="00855054"/>
    <w:rsid w:val="00855A0F"/>
    <w:rsid w:val="00855D5A"/>
    <w:rsid w:val="008564AA"/>
    <w:rsid w:val="008570EB"/>
    <w:rsid w:val="00857365"/>
    <w:rsid w:val="00857B35"/>
    <w:rsid w:val="00860616"/>
    <w:rsid w:val="0086101D"/>
    <w:rsid w:val="00861DDC"/>
    <w:rsid w:val="008629A3"/>
    <w:rsid w:val="00862F67"/>
    <w:rsid w:val="008630FA"/>
    <w:rsid w:val="00864020"/>
    <w:rsid w:val="00864AE9"/>
    <w:rsid w:val="00864D78"/>
    <w:rsid w:val="00865CE5"/>
    <w:rsid w:val="00866020"/>
    <w:rsid w:val="00866155"/>
    <w:rsid w:val="0086652E"/>
    <w:rsid w:val="00867509"/>
    <w:rsid w:val="00867E74"/>
    <w:rsid w:val="0087003E"/>
    <w:rsid w:val="0087038C"/>
    <w:rsid w:val="00870A4E"/>
    <w:rsid w:val="00870D79"/>
    <w:rsid w:val="0087146F"/>
    <w:rsid w:val="00871E1D"/>
    <w:rsid w:val="0087302F"/>
    <w:rsid w:val="008730C7"/>
    <w:rsid w:val="00873201"/>
    <w:rsid w:val="008737DE"/>
    <w:rsid w:val="00874284"/>
    <w:rsid w:val="00874328"/>
    <w:rsid w:val="00874371"/>
    <w:rsid w:val="008749E6"/>
    <w:rsid w:val="00875199"/>
    <w:rsid w:val="00875FCF"/>
    <w:rsid w:val="008766D4"/>
    <w:rsid w:val="008771A3"/>
    <w:rsid w:val="008772CA"/>
    <w:rsid w:val="0087792C"/>
    <w:rsid w:val="00877C4C"/>
    <w:rsid w:val="00881B68"/>
    <w:rsid w:val="0088352B"/>
    <w:rsid w:val="00883614"/>
    <w:rsid w:val="00884253"/>
    <w:rsid w:val="00884A11"/>
    <w:rsid w:val="00885A91"/>
    <w:rsid w:val="00885F69"/>
    <w:rsid w:val="008864C3"/>
    <w:rsid w:val="0088658C"/>
    <w:rsid w:val="0089437F"/>
    <w:rsid w:val="0089458A"/>
    <w:rsid w:val="0089582E"/>
    <w:rsid w:val="008A0318"/>
    <w:rsid w:val="008A0E83"/>
    <w:rsid w:val="008A126A"/>
    <w:rsid w:val="008A1309"/>
    <w:rsid w:val="008A1F32"/>
    <w:rsid w:val="008A21E6"/>
    <w:rsid w:val="008A26C4"/>
    <w:rsid w:val="008A4ABD"/>
    <w:rsid w:val="008A4FEF"/>
    <w:rsid w:val="008A5011"/>
    <w:rsid w:val="008A539F"/>
    <w:rsid w:val="008A55BD"/>
    <w:rsid w:val="008A56EB"/>
    <w:rsid w:val="008A59E4"/>
    <w:rsid w:val="008A66F1"/>
    <w:rsid w:val="008A771E"/>
    <w:rsid w:val="008A781A"/>
    <w:rsid w:val="008B0281"/>
    <w:rsid w:val="008B0619"/>
    <w:rsid w:val="008B0A79"/>
    <w:rsid w:val="008B13BC"/>
    <w:rsid w:val="008B22B8"/>
    <w:rsid w:val="008B249B"/>
    <w:rsid w:val="008B2F0D"/>
    <w:rsid w:val="008B31A0"/>
    <w:rsid w:val="008B3A48"/>
    <w:rsid w:val="008B4785"/>
    <w:rsid w:val="008B4BA2"/>
    <w:rsid w:val="008B4E47"/>
    <w:rsid w:val="008B4E5A"/>
    <w:rsid w:val="008B518E"/>
    <w:rsid w:val="008B52F5"/>
    <w:rsid w:val="008B5E50"/>
    <w:rsid w:val="008B62A6"/>
    <w:rsid w:val="008B6449"/>
    <w:rsid w:val="008B6957"/>
    <w:rsid w:val="008B6D7A"/>
    <w:rsid w:val="008B73B0"/>
    <w:rsid w:val="008C0D86"/>
    <w:rsid w:val="008C1067"/>
    <w:rsid w:val="008C168D"/>
    <w:rsid w:val="008C16C5"/>
    <w:rsid w:val="008C1B38"/>
    <w:rsid w:val="008C3161"/>
    <w:rsid w:val="008C4026"/>
    <w:rsid w:val="008C469C"/>
    <w:rsid w:val="008C52C3"/>
    <w:rsid w:val="008C5664"/>
    <w:rsid w:val="008C58A6"/>
    <w:rsid w:val="008C666E"/>
    <w:rsid w:val="008C7144"/>
    <w:rsid w:val="008C75A4"/>
    <w:rsid w:val="008C7763"/>
    <w:rsid w:val="008C7DE0"/>
    <w:rsid w:val="008C7FEA"/>
    <w:rsid w:val="008D00D4"/>
    <w:rsid w:val="008D04D0"/>
    <w:rsid w:val="008D055F"/>
    <w:rsid w:val="008D089A"/>
    <w:rsid w:val="008D0B03"/>
    <w:rsid w:val="008D1791"/>
    <w:rsid w:val="008D17B6"/>
    <w:rsid w:val="008D2290"/>
    <w:rsid w:val="008D2938"/>
    <w:rsid w:val="008D3091"/>
    <w:rsid w:val="008D3A39"/>
    <w:rsid w:val="008D40E4"/>
    <w:rsid w:val="008D529E"/>
    <w:rsid w:val="008D54DA"/>
    <w:rsid w:val="008D58FE"/>
    <w:rsid w:val="008D5A3A"/>
    <w:rsid w:val="008D5BA5"/>
    <w:rsid w:val="008D5D44"/>
    <w:rsid w:val="008D7199"/>
    <w:rsid w:val="008D76AD"/>
    <w:rsid w:val="008D7B22"/>
    <w:rsid w:val="008E2940"/>
    <w:rsid w:val="008E3202"/>
    <w:rsid w:val="008E3584"/>
    <w:rsid w:val="008E3AA7"/>
    <w:rsid w:val="008E3C00"/>
    <w:rsid w:val="008E3C82"/>
    <w:rsid w:val="008E3D1C"/>
    <w:rsid w:val="008E4D33"/>
    <w:rsid w:val="008E4F5C"/>
    <w:rsid w:val="008E5163"/>
    <w:rsid w:val="008E57C8"/>
    <w:rsid w:val="008E5CD1"/>
    <w:rsid w:val="008E61C7"/>
    <w:rsid w:val="008E66E9"/>
    <w:rsid w:val="008F097A"/>
    <w:rsid w:val="008F0DC1"/>
    <w:rsid w:val="008F102F"/>
    <w:rsid w:val="008F2657"/>
    <w:rsid w:val="008F2B05"/>
    <w:rsid w:val="008F2CCF"/>
    <w:rsid w:val="008F2D15"/>
    <w:rsid w:val="008F35E2"/>
    <w:rsid w:val="008F3DA0"/>
    <w:rsid w:val="008F55FE"/>
    <w:rsid w:val="008F5A42"/>
    <w:rsid w:val="008F75A5"/>
    <w:rsid w:val="008F783F"/>
    <w:rsid w:val="008F79A0"/>
    <w:rsid w:val="008F7FED"/>
    <w:rsid w:val="009012E2"/>
    <w:rsid w:val="00901581"/>
    <w:rsid w:val="00901862"/>
    <w:rsid w:val="00902A04"/>
    <w:rsid w:val="00902D11"/>
    <w:rsid w:val="00902F5B"/>
    <w:rsid w:val="00903008"/>
    <w:rsid w:val="00903478"/>
    <w:rsid w:val="00904E37"/>
    <w:rsid w:val="0090505C"/>
    <w:rsid w:val="009051BC"/>
    <w:rsid w:val="00905FBB"/>
    <w:rsid w:val="0090610C"/>
    <w:rsid w:val="00906564"/>
    <w:rsid w:val="00906A27"/>
    <w:rsid w:val="009078C1"/>
    <w:rsid w:val="00907B60"/>
    <w:rsid w:val="00907F01"/>
    <w:rsid w:val="00907FE4"/>
    <w:rsid w:val="00910A3B"/>
    <w:rsid w:val="00911715"/>
    <w:rsid w:val="00911AB7"/>
    <w:rsid w:val="00911E7E"/>
    <w:rsid w:val="009124C2"/>
    <w:rsid w:val="00913009"/>
    <w:rsid w:val="009134FB"/>
    <w:rsid w:val="009139D5"/>
    <w:rsid w:val="00914208"/>
    <w:rsid w:val="009143B3"/>
    <w:rsid w:val="0091535E"/>
    <w:rsid w:val="0091550B"/>
    <w:rsid w:val="00915A0C"/>
    <w:rsid w:val="00915E20"/>
    <w:rsid w:val="00916984"/>
    <w:rsid w:val="00916A7B"/>
    <w:rsid w:val="00917682"/>
    <w:rsid w:val="009177A7"/>
    <w:rsid w:val="00917E79"/>
    <w:rsid w:val="00922266"/>
    <w:rsid w:val="00922583"/>
    <w:rsid w:val="009227EF"/>
    <w:rsid w:val="009231F7"/>
    <w:rsid w:val="00923A7C"/>
    <w:rsid w:val="0092529D"/>
    <w:rsid w:val="0092596B"/>
    <w:rsid w:val="00925C4C"/>
    <w:rsid w:val="00925D1C"/>
    <w:rsid w:val="00925EE7"/>
    <w:rsid w:val="00925F70"/>
    <w:rsid w:val="0092672D"/>
    <w:rsid w:val="00926EDC"/>
    <w:rsid w:val="00926F4E"/>
    <w:rsid w:val="00926FB9"/>
    <w:rsid w:val="00927031"/>
    <w:rsid w:val="00927568"/>
    <w:rsid w:val="00927C78"/>
    <w:rsid w:val="00927C9A"/>
    <w:rsid w:val="0093079C"/>
    <w:rsid w:val="009313BC"/>
    <w:rsid w:val="00931551"/>
    <w:rsid w:val="009315AA"/>
    <w:rsid w:val="009317A9"/>
    <w:rsid w:val="00931970"/>
    <w:rsid w:val="009319BE"/>
    <w:rsid w:val="009343B4"/>
    <w:rsid w:val="00934BCE"/>
    <w:rsid w:val="009357AD"/>
    <w:rsid w:val="009367A5"/>
    <w:rsid w:val="00936A8F"/>
    <w:rsid w:val="00936F53"/>
    <w:rsid w:val="009409FA"/>
    <w:rsid w:val="00940DB2"/>
    <w:rsid w:val="00941367"/>
    <w:rsid w:val="00941587"/>
    <w:rsid w:val="009416DA"/>
    <w:rsid w:val="00941865"/>
    <w:rsid w:val="00941B95"/>
    <w:rsid w:val="00941F36"/>
    <w:rsid w:val="009430DC"/>
    <w:rsid w:val="009432D8"/>
    <w:rsid w:val="009438B3"/>
    <w:rsid w:val="00943AE9"/>
    <w:rsid w:val="00943C4D"/>
    <w:rsid w:val="00943E5C"/>
    <w:rsid w:val="009441C3"/>
    <w:rsid w:val="00944D12"/>
    <w:rsid w:val="009454FC"/>
    <w:rsid w:val="00945881"/>
    <w:rsid w:val="00945C5E"/>
    <w:rsid w:val="00946137"/>
    <w:rsid w:val="0094665F"/>
    <w:rsid w:val="00946C82"/>
    <w:rsid w:val="00946CB8"/>
    <w:rsid w:val="00946FED"/>
    <w:rsid w:val="009478BA"/>
    <w:rsid w:val="00947B09"/>
    <w:rsid w:val="00950832"/>
    <w:rsid w:val="00953362"/>
    <w:rsid w:val="00953591"/>
    <w:rsid w:val="00953644"/>
    <w:rsid w:val="00954821"/>
    <w:rsid w:val="00954DE5"/>
    <w:rsid w:val="00955613"/>
    <w:rsid w:val="00955CBE"/>
    <w:rsid w:val="009561B8"/>
    <w:rsid w:val="00956237"/>
    <w:rsid w:val="009566B2"/>
    <w:rsid w:val="00956FFB"/>
    <w:rsid w:val="009607C0"/>
    <w:rsid w:val="009607D5"/>
    <w:rsid w:val="0096172C"/>
    <w:rsid w:val="009618BC"/>
    <w:rsid w:val="00961BD8"/>
    <w:rsid w:val="00961D3A"/>
    <w:rsid w:val="0096232E"/>
    <w:rsid w:val="00963AA4"/>
    <w:rsid w:val="00963E73"/>
    <w:rsid w:val="00964524"/>
    <w:rsid w:val="00964A7C"/>
    <w:rsid w:val="00964C8F"/>
    <w:rsid w:val="00964FDF"/>
    <w:rsid w:val="00964FF1"/>
    <w:rsid w:val="0096506C"/>
    <w:rsid w:val="00965E7E"/>
    <w:rsid w:val="00967336"/>
    <w:rsid w:val="009673FA"/>
    <w:rsid w:val="009674F8"/>
    <w:rsid w:val="009702B2"/>
    <w:rsid w:val="009703A7"/>
    <w:rsid w:val="009721F6"/>
    <w:rsid w:val="0097227A"/>
    <w:rsid w:val="009723E5"/>
    <w:rsid w:val="00972960"/>
    <w:rsid w:val="00972C2B"/>
    <w:rsid w:val="00972EBA"/>
    <w:rsid w:val="009730D7"/>
    <w:rsid w:val="00973521"/>
    <w:rsid w:val="009739E1"/>
    <w:rsid w:val="00973B22"/>
    <w:rsid w:val="00973DA4"/>
    <w:rsid w:val="00974A24"/>
    <w:rsid w:val="0097575F"/>
    <w:rsid w:val="00975768"/>
    <w:rsid w:val="00977287"/>
    <w:rsid w:val="009808DD"/>
    <w:rsid w:val="00980A1B"/>
    <w:rsid w:val="00980BBF"/>
    <w:rsid w:val="00980F4B"/>
    <w:rsid w:val="00981723"/>
    <w:rsid w:val="00982792"/>
    <w:rsid w:val="009828E3"/>
    <w:rsid w:val="00982F70"/>
    <w:rsid w:val="009830DB"/>
    <w:rsid w:val="0098374A"/>
    <w:rsid w:val="00983935"/>
    <w:rsid w:val="00983D96"/>
    <w:rsid w:val="00984650"/>
    <w:rsid w:val="00984840"/>
    <w:rsid w:val="00985251"/>
    <w:rsid w:val="009867FA"/>
    <w:rsid w:val="00986ACE"/>
    <w:rsid w:val="00986BA2"/>
    <w:rsid w:val="00986BE7"/>
    <w:rsid w:val="00986D1D"/>
    <w:rsid w:val="009876B2"/>
    <w:rsid w:val="00990A73"/>
    <w:rsid w:val="0099103F"/>
    <w:rsid w:val="00991BD0"/>
    <w:rsid w:val="00991D00"/>
    <w:rsid w:val="009920B0"/>
    <w:rsid w:val="00992153"/>
    <w:rsid w:val="0099474A"/>
    <w:rsid w:val="0099526B"/>
    <w:rsid w:val="00997921"/>
    <w:rsid w:val="009A0610"/>
    <w:rsid w:val="009A094E"/>
    <w:rsid w:val="009A152F"/>
    <w:rsid w:val="009A198E"/>
    <w:rsid w:val="009A25CA"/>
    <w:rsid w:val="009A288B"/>
    <w:rsid w:val="009A2CFF"/>
    <w:rsid w:val="009A3724"/>
    <w:rsid w:val="009A42DE"/>
    <w:rsid w:val="009A4970"/>
    <w:rsid w:val="009A4C5F"/>
    <w:rsid w:val="009A5B29"/>
    <w:rsid w:val="009A709B"/>
    <w:rsid w:val="009A7179"/>
    <w:rsid w:val="009B0181"/>
    <w:rsid w:val="009B0523"/>
    <w:rsid w:val="009B0FD6"/>
    <w:rsid w:val="009B1B5F"/>
    <w:rsid w:val="009B1F61"/>
    <w:rsid w:val="009B226C"/>
    <w:rsid w:val="009B23A7"/>
    <w:rsid w:val="009B26B0"/>
    <w:rsid w:val="009B28F1"/>
    <w:rsid w:val="009B4119"/>
    <w:rsid w:val="009B41B8"/>
    <w:rsid w:val="009B41F2"/>
    <w:rsid w:val="009B4980"/>
    <w:rsid w:val="009B4F0A"/>
    <w:rsid w:val="009B53B5"/>
    <w:rsid w:val="009B553F"/>
    <w:rsid w:val="009B5A65"/>
    <w:rsid w:val="009B5B99"/>
    <w:rsid w:val="009B5CBC"/>
    <w:rsid w:val="009B6372"/>
    <w:rsid w:val="009B63B8"/>
    <w:rsid w:val="009B691A"/>
    <w:rsid w:val="009B6A5F"/>
    <w:rsid w:val="009C0BFE"/>
    <w:rsid w:val="009C0F74"/>
    <w:rsid w:val="009C133C"/>
    <w:rsid w:val="009C2686"/>
    <w:rsid w:val="009C2F46"/>
    <w:rsid w:val="009C33F3"/>
    <w:rsid w:val="009C3709"/>
    <w:rsid w:val="009C4CA3"/>
    <w:rsid w:val="009C53E5"/>
    <w:rsid w:val="009C53E7"/>
    <w:rsid w:val="009C54BF"/>
    <w:rsid w:val="009C569C"/>
    <w:rsid w:val="009C5972"/>
    <w:rsid w:val="009C6265"/>
    <w:rsid w:val="009C68D8"/>
    <w:rsid w:val="009C7A2D"/>
    <w:rsid w:val="009C7AF1"/>
    <w:rsid w:val="009C7D07"/>
    <w:rsid w:val="009D060F"/>
    <w:rsid w:val="009D1094"/>
    <w:rsid w:val="009D12AF"/>
    <w:rsid w:val="009D1602"/>
    <w:rsid w:val="009D1D86"/>
    <w:rsid w:val="009D21E9"/>
    <w:rsid w:val="009D2256"/>
    <w:rsid w:val="009D24D9"/>
    <w:rsid w:val="009D2A7D"/>
    <w:rsid w:val="009D37AB"/>
    <w:rsid w:val="009D3B45"/>
    <w:rsid w:val="009D3F85"/>
    <w:rsid w:val="009D4174"/>
    <w:rsid w:val="009D483C"/>
    <w:rsid w:val="009D52F1"/>
    <w:rsid w:val="009D5538"/>
    <w:rsid w:val="009D5793"/>
    <w:rsid w:val="009D76D1"/>
    <w:rsid w:val="009D7DBA"/>
    <w:rsid w:val="009D7FBD"/>
    <w:rsid w:val="009E0757"/>
    <w:rsid w:val="009E23AE"/>
    <w:rsid w:val="009E2BB3"/>
    <w:rsid w:val="009E2C58"/>
    <w:rsid w:val="009E2D40"/>
    <w:rsid w:val="009E32FD"/>
    <w:rsid w:val="009E334F"/>
    <w:rsid w:val="009E3592"/>
    <w:rsid w:val="009E39CB"/>
    <w:rsid w:val="009E4BA7"/>
    <w:rsid w:val="009E6030"/>
    <w:rsid w:val="009E60FB"/>
    <w:rsid w:val="009E674C"/>
    <w:rsid w:val="009E6B55"/>
    <w:rsid w:val="009E6D82"/>
    <w:rsid w:val="009E726A"/>
    <w:rsid w:val="009F014D"/>
    <w:rsid w:val="009F01AB"/>
    <w:rsid w:val="009F05AC"/>
    <w:rsid w:val="009F087A"/>
    <w:rsid w:val="009F0D19"/>
    <w:rsid w:val="009F162F"/>
    <w:rsid w:val="009F1B20"/>
    <w:rsid w:val="009F1F58"/>
    <w:rsid w:val="009F2097"/>
    <w:rsid w:val="009F2D66"/>
    <w:rsid w:val="009F2EF2"/>
    <w:rsid w:val="009F3C0A"/>
    <w:rsid w:val="009F43C5"/>
    <w:rsid w:val="009F45AE"/>
    <w:rsid w:val="009F4925"/>
    <w:rsid w:val="009F4AD1"/>
    <w:rsid w:val="009F4EAB"/>
    <w:rsid w:val="009F57B5"/>
    <w:rsid w:val="009F6063"/>
    <w:rsid w:val="009F6678"/>
    <w:rsid w:val="009F6753"/>
    <w:rsid w:val="009F763B"/>
    <w:rsid w:val="009F7BCF"/>
    <w:rsid w:val="00A0186B"/>
    <w:rsid w:val="00A018F7"/>
    <w:rsid w:val="00A02137"/>
    <w:rsid w:val="00A02B0E"/>
    <w:rsid w:val="00A03972"/>
    <w:rsid w:val="00A04AF0"/>
    <w:rsid w:val="00A056A2"/>
    <w:rsid w:val="00A05C0E"/>
    <w:rsid w:val="00A06D99"/>
    <w:rsid w:val="00A06FBF"/>
    <w:rsid w:val="00A0708F"/>
    <w:rsid w:val="00A07423"/>
    <w:rsid w:val="00A074A9"/>
    <w:rsid w:val="00A07A48"/>
    <w:rsid w:val="00A100C4"/>
    <w:rsid w:val="00A10CA2"/>
    <w:rsid w:val="00A12DEC"/>
    <w:rsid w:val="00A1395E"/>
    <w:rsid w:val="00A13BB6"/>
    <w:rsid w:val="00A13E32"/>
    <w:rsid w:val="00A146E7"/>
    <w:rsid w:val="00A1492E"/>
    <w:rsid w:val="00A159C6"/>
    <w:rsid w:val="00A15B01"/>
    <w:rsid w:val="00A1671C"/>
    <w:rsid w:val="00A202B4"/>
    <w:rsid w:val="00A20F9E"/>
    <w:rsid w:val="00A21B1B"/>
    <w:rsid w:val="00A21DED"/>
    <w:rsid w:val="00A22746"/>
    <w:rsid w:val="00A22D9A"/>
    <w:rsid w:val="00A23074"/>
    <w:rsid w:val="00A23187"/>
    <w:rsid w:val="00A231C5"/>
    <w:rsid w:val="00A2418B"/>
    <w:rsid w:val="00A24AB4"/>
    <w:rsid w:val="00A24FDB"/>
    <w:rsid w:val="00A251C4"/>
    <w:rsid w:val="00A251FF"/>
    <w:rsid w:val="00A259F7"/>
    <w:rsid w:val="00A25A66"/>
    <w:rsid w:val="00A269D5"/>
    <w:rsid w:val="00A269EC"/>
    <w:rsid w:val="00A26B4E"/>
    <w:rsid w:val="00A26E47"/>
    <w:rsid w:val="00A2735E"/>
    <w:rsid w:val="00A27C4D"/>
    <w:rsid w:val="00A30D6D"/>
    <w:rsid w:val="00A30F78"/>
    <w:rsid w:val="00A32542"/>
    <w:rsid w:val="00A32BEB"/>
    <w:rsid w:val="00A32C6F"/>
    <w:rsid w:val="00A332E9"/>
    <w:rsid w:val="00A33936"/>
    <w:rsid w:val="00A341CE"/>
    <w:rsid w:val="00A34870"/>
    <w:rsid w:val="00A34D75"/>
    <w:rsid w:val="00A35700"/>
    <w:rsid w:val="00A35B67"/>
    <w:rsid w:val="00A35D08"/>
    <w:rsid w:val="00A36FBF"/>
    <w:rsid w:val="00A37196"/>
    <w:rsid w:val="00A37711"/>
    <w:rsid w:val="00A37C76"/>
    <w:rsid w:val="00A4034A"/>
    <w:rsid w:val="00A40507"/>
    <w:rsid w:val="00A40522"/>
    <w:rsid w:val="00A405F3"/>
    <w:rsid w:val="00A41856"/>
    <w:rsid w:val="00A41A00"/>
    <w:rsid w:val="00A436E1"/>
    <w:rsid w:val="00A443C3"/>
    <w:rsid w:val="00A44ABE"/>
    <w:rsid w:val="00A45F24"/>
    <w:rsid w:val="00A478EF"/>
    <w:rsid w:val="00A47E10"/>
    <w:rsid w:val="00A47FBD"/>
    <w:rsid w:val="00A50CD8"/>
    <w:rsid w:val="00A50E29"/>
    <w:rsid w:val="00A522C9"/>
    <w:rsid w:val="00A52A6F"/>
    <w:rsid w:val="00A52E1B"/>
    <w:rsid w:val="00A5388D"/>
    <w:rsid w:val="00A53CCD"/>
    <w:rsid w:val="00A54561"/>
    <w:rsid w:val="00A54FE6"/>
    <w:rsid w:val="00A5501C"/>
    <w:rsid w:val="00A5605D"/>
    <w:rsid w:val="00A567E3"/>
    <w:rsid w:val="00A56EBF"/>
    <w:rsid w:val="00A57143"/>
    <w:rsid w:val="00A57678"/>
    <w:rsid w:val="00A57FB2"/>
    <w:rsid w:val="00A6060F"/>
    <w:rsid w:val="00A6144F"/>
    <w:rsid w:val="00A61474"/>
    <w:rsid w:val="00A6156C"/>
    <w:rsid w:val="00A627A6"/>
    <w:rsid w:val="00A627D8"/>
    <w:rsid w:val="00A62A73"/>
    <w:rsid w:val="00A64FE2"/>
    <w:rsid w:val="00A6524A"/>
    <w:rsid w:val="00A6550D"/>
    <w:rsid w:val="00A65517"/>
    <w:rsid w:val="00A657D0"/>
    <w:rsid w:val="00A65B66"/>
    <w:rsid w:val="00A65DF1"/>
    <w:rsid w:val="00A65E23"/>
    <w:rsid w:val="00A66A29"/>
    <w:rsid w:val="00A66C56"/>
    <w:rsid w:val="00A70545"/>
    <w:rsid w:val="00A706C9"/>
    <w:rsid w:val="00A70786"/>
    <w:rsid w:val="00A708B2"/>
    <w:rsid w:val="00A70BA3"/>
    <w:rsid w:val="00A71510"/>
    <w:rsid w:val="00A71BE9"/>
    <w:rsid w:val="00A722CF"/>
    <w:rsid w:val="00A728F9"/>
    <w:rsid w:val="00A72C48"/>
    <w:rsid w:val="00A72EB2"/>
    <w:rsid w:val="00A740AF"/>
    <w:rsid w:val="00A742F8"/>
    <w:rsid w:val="00A74626"/>
    <w:rsid w:val="00A7510F"/>
    <w:rsid w:val="00A76250"/>
    <w:rsid w:val="00A76397"/>
    <w:rsid w:val="00A76D69"/>
    <w:rsid w:val="00A76D9C"/>
    <w:rsid w:val="00A77D37"/>
    <w:rsid w:val="00A80EF2"/>
    <w:rsid w:val="00A82532"/>
    <w:rsid w:val="00A82832"/>
    <w:rsid w:val="00A8306C"/>
    <w:rsid w:val="00A83223"/>
    <w:rsid w:val="00A83DAD"/>
    <w:rsid w:val="00A842EB"/>
    <w:rsid w:val="00A84CCF"/>
    <w:rsid w:val="00A85534"/>
    <w:rsid w:val="00A85747"/>
    <w:rsid w:val="00A8581B"/>
    <w:rsid w:val="00A85E40"/>
    <w:rsid w:val="00A8639D"/>
    <w:rsid w:val="00A877DA"/>
    <w:rsid w:val="00A90C98"/>
    <w:rsid w:val="00A911BD"/>
    <w:rsid w:val="00A92595"/>
    <w:rsid w:val="00A93498"/>
    <w:rsid w:val="00A93537"/>
    <w:rsid w:val="00A939E9"/>
    <w:rsid w:val="00A93C7C"/>
    <w:rsid w:val="00A9420C"/>
    <w:rsid w:val="00A944F9"/>
    <w:rsid w:val="00A94D2A"/>
    <w:rsid w:val="00A94DA7"/>
    <w:rsid w:val="00A950F0"/>
    <w:rsid w:val="00A95F7A"/>
    <w:rsid w:val="00A96BA6"/>
    <w:rsid w:val="00A970EC"/>
    <w:rsid w:val="00A9716F"/>
    <w:rsid w:val="00A97A41"/>
    <w:rsid w:val="00AA0478"/>
    <w:rsid w:val="00AA075F"/>
    <w:rsid w:val="00AA0F2B"/>
    <w:rsid w:val="00AA0F81"/>
    <w:rsid w:val="00AA1100"/>
    <w:rsid w:val="00AA3361"/>
    <w:rsid w:val="00AA36EF"/>
    <w:rsid w:val="00AA3A44"/>
    <w:rsid w:val="00AA3B42"/>
    <w:rsid w:val="00AA4405"/>
    <w:rsid w:val="00AA54A4"/>
    <w:rsid w:val="00AA5A60"/>
    <w:rsid w:val="00AA6522"/>
    <w:rsid w:val="00AA7256"/>
    <w:rsid w:val="00AA765F"/>
    <w:rsid w:val="00AA7AF3"/>
    <w:rsid w:val="00AB10DF"/>
    <w:rsid w:val="00AB1314"/>
    <w:rsid w:val="00AB197A"/>
    <w:rsid w:val="00AB1CC0"/>
    <w:rsid w:val="00AB1FAE"/>
    <w:rsid w:val="00AB24FE"/>
    <w:rsid w:val="00AB2D61"/>
    <w:rsid w:val="00AB30EE"/>
    <w:rsid w:val="00AB45D0"/>
    <w:rsid w:val="00AB4A31"/>
    <w:rsid w:val="00AB4CD3"/>
    <w:rsid w:val="00AB54D9"/>
    <w:rsid w:val="00AB606A"/>
    <w:rsid w:val="00AB62D3"/>
    <w:rsid w:val="00AB665F"/>
    <w:rsid w:val="00AB69BA"/>
    <w:rsid w:val="00AB700D"/>
    <w:rsid w:val="00AB73A8"/>
    <w:rsid w:val="00AB7D24"/>
    <w:rsid w:val="00AC1334"/>
    <w:rsid w:val="00AC450D"/>
    <w:rsid w:val="00AC5542"/>
    <w:rsid w:val="00AC5774"/>
    <w:rsid w:val="00AC59CD"/>
    <w:rsid w:val="00AC6360"/>
    <w:rsid w:val="00AC67BB"/>
    <w:rsid w:val="00AC67CB"/>
    <w:rsid w:val="00AC6890"/>
    <w:rsid w:val="00AC7001"/>
    <w:rsid w:val="00AC7461"/>
    <w:rsid w:val="00AC7B90"/>
    <w:rsid w:val="00AC7C39"/>
    <w:rsid w:val="00AD127D"/>
    <w:rsid w:val="00AD298A"/>
    <w:rsid w:val="00AD334B"/>
    <w:rsid w:val="00AD3C91"/>
    <w:rsid w:val="00AD4DBC"/>
    <w:rsid w:val="00AD5C7E"/>
    <w:rsid w:val="00AD6B21"/>
    <w:rsid w:val="00AD6EE3"/>
    <w:rsid w:val="00AD7334"/>
    <w:rsid w:val="00AE0765"/>
    <w:rsid w:val="00AE0A73"/>
    <w:rsid w:val="00AE20CE"/>
    <w:rsid w:val="00AE2457"/>
    <w:rsid w:val="00AE2734"/>
    <w:rsid w:val="00AE27B5"/>
    <w:rsid w:val="00AE27CB"/>
    <w:rsid w:val="00AE2A9F"/>
    <w:rsid w:val="00AE2EB6"/>
    <w:rsid w:val="00AE3D1E"/>
    <w:rsid w:val="00AE4F56"/>
    <w:rsid w:val="00AE5ECA"/>
    <w:rsid w:val="00AE66D2"/>
    <w:rsid w:val="00AE68AF"/>
    <w:rsid w:val="00AE6A6E"/>
    <w:rsid w:val="00AE7371"/>
    <w:rsid w:val="00AE7493"/>
    <w:rsid w:val="00AE7588"/>
    <w:rsid w:val="00AE75FB"/>
    <w:rsid w:val="00AE7938"/>
    <w:rsid w:val="00AE7D16"/>
    <w:rsid w:val="00AF0768"/>
    <w:rsid w:val="00AF16C2"/>
    <w:rsid w:val="00AF1B9B"/>
    <w:rsid w:val="00AF1F11"/>
    <w:rsid w:val="00AF2050"/>
    <w:rsid w:val="00AF30EB"/>
    <w:rsid w:val="00AF32A0"/>
    <w:rsid w:val="00AF392D"/>
    <w:rsid w:val="00AF3FE7"/>
    <w:rsid w:val="00AF4703"/>
    <w:rsid w:val="00AF53F9"/>
    <w:rsid w:val="00AF59B8"/>
    <w:rsid w:val="00AF5E12"/>
    <w:rsid w:val="00AF6BFB"/>
    <w:rsid w:val="00AF7A0A"/>
    <w:rsid w:val="00AF7EAE"/>
    <w:rsid w:val="00B0021C"/>
    <w:rsid w:val="00B0024C"/>
    <w:rsid w:val="00B00451"/>
    <w:rsid w:val="00B00A1B"/>
    <w:rsid w:val="00B01CAD"/>
    <w:rsid w:val="00B02055"/>
    <w:rsid w:val="00B03054"/>
    <w:rsid w:val="00B031C3"/>
    <w:rsid w:val="00B03323"/>
    <w:rsid w:val="00B04677"/>
    <w:rsid w:val="00B0499F"/>
    <w:rsid w:val="00B05048"/>
    <w:rsid w:val="00B05512"/>
    <w:rsid w:val="00B061BE"/>
    <w:rsid w:val="00B06B1B"/>
    <w:rsid w:val="00B06BB5"/>
    <w:rsid w:val="00B06C8C"/>
    <w:rsid w:val="00B06F29"/>
    <w:rsid w:val="00B07345"/>
    <w:rsid w:val="00B10780"/>
    <w:rsid w:val="00B1087C"/>
    <w:rsid w:val="00B10A5B"/>
    <w:rsid w:val="00B10A8C"/>
    <w:rsid w:val="00B10AD7"/>
    <w:rsid w:val="00B10E30"/>
    <w:rsid w:val="00B11286"/>
    <w:rsid w:val="00B11341"/>
    <w:rsid w:val="00B11B07"/>
    <w:rsid w:val="00B11DA2"/>
    <w:rsid w:val="00B12D7F"/>
    <w:rsid w:val="00B13DBC"/>
    <w:rsid w:val="00B13EC0"/>
    <w:rsid w:val="00B1417D"/>
    <w:rsid w:val="00B14FFF"/>
    <w:rsid w:val="00B15F45"/>
    <w:rsid w:val="00B1680C"/>
    <w:rsid w:val="00B16CCE"/>
    <w:rsid w:val="00B16F78"/>
    <w:rsid w:val="00B16FA8"/>
    <w:rsid w:val="00B172F5"/>
    <w:rsid w:val="00B17E9A"/>
    <w:rsid w:val="00B21CFE"/>
    <w:rsid w:val="00B21ED7"/>
    <w:rsid w:val="00B21EF1"/>
    <w:rsid w:val="00B22706"/>
    <w:rsid w:val="00B22A3F"/>
    <w:rsid w:val="00B23083"/>
    <w:rsid w:val="00B234F6"/>
    <w:rsid w:val="00B24910"/>
    <w:rsid w:val="00B2505C"/>
    <w:rsid w:val="00B25167"/>
    <w:rsid w:val="00B25EA8"/>
    <w:rsid w:val="00B260A9"/>
    <w:rsid w:val="00B26E0F"/>
    <w:rsid w:val="00B2797C"/>
    <w:rsid w:val="00B27F99"/>
    <w:rsid w:val="00B313FB"/>
    <w:rsid w:val="00B31C01"/>
    <w:rsid w:val="00B32223"/>
    <w:rsid w:val="00B32F89"/>
    <w:rsid w:val="00B3316E"/>
    <w:rsid w:val="00B332C8"/>
    <w:rsid w:val="00B33689"/>
    <w:rsid w:val="00B336FB"/>
    <w:rsid w:val="00B3384D"/>
    <w:rsid w:val="00B33D66"/>
    <w:rsid w:val="00B33DF7"/>
    <w:rsid w:val="00B34014"/>
    <w:rsid w:val="00B34256"/>
    <w:rsid w:val="00B34539"/>
    <w:rsid w:val="00B34578"/>
    <w:rsid w:val="00B34FED"/>
    <w:rsid w:val="00B357CF"/>
    <w:rsid w:val="00B35E1D"/>
    <w:rsid w:val="00B35FD7"/>
    <w:rsid w:val="00B36551"/>
    <w:rsid w:val="00B36558"/>
    <w:rsid w:val="00B3656A"/>
    <w:rsid w:val="00B36D31"/>
    <w:rsid w:val="00B36E8B"/>
    <w:rsid w:val="00B372AF"/>
    <w:rsid w:val="00B3745A"/>
    <w:rsid w:val="00B37681"/>
    <w:rsid w:val="00B37B7A"/>
    <w:rsid w:val="00B4024F"/>
    <w:rsid w:val="00B40882"/>
    <w:rsid w:val="00B40930"/>
    <w:rsid w:val="00B40A90"/>
    <w:rsid w:val="00B40EEC"/>
    <w:rsid w:val="00B41151"/>
    <w:rsid w:val="00B415FB"/>
    <w:rsid w:val="00B42DE8"/>
    <w:rsid w:val="00B432E7"/>
    <w:rsid w:val="00B437E1"/>
    <w:rsid w:val="00B43901"/>
    <w:rsid w:val="00B45010"/>
    <w:rsid w:val="00B45313"/>
    <w:rsid w:val="00B457EE"/>
    <w:rsid w:val="00B46A23"/>
    <w:rsid w:val="00B46E70"/>
    <w:rsid w:val="00B47A07"/>
    <w:rsid w:val="00B47B24"/>
    <w:rsid w:val="00B47B59"/>
    <w:rsid w:val="00B50830"/>
    <w:rsid w:val="00B50B2B"/>
    <w:rsid w:val="00B50C42"/>
    <w:rsid w:val="00B50D51"/>
    <w:rsid w:val="00B51227"/>
    <w:rsid w:val="00B51774"/>
    <w:rsid w:val="00B51893"/>
    <w:rsid w:val="00B51BE1"/>
    <w:rsid w:val="00B533C0"/>
    <w:rsid w:val="00B53E42"/>
    <w:rsid w:val="00B547F9"/>
    <w:rsid w:val="00B5523D"/>
    <w:rsid w:val="00B55277"/>
    <w:rsid w:val="00B5539D"/>
    <w:rsid w:val="00B555FC"/>
    <w:rsid w:val="00B55858"/>
    <w:rsid w:val="00B55ECD"/>
    <w:rsid w:val="00B5605F"/>
    <w:rsid w:val="00B56F90"/>
    <w:rsid w:val="00B601CB"/>
    <w:rsid w:val="00B605F4"/>
    <w:rsid w:val="00B606AF"/>
    <w:rsid w:val="00B60C6B"/>
    <w:rsid w:val="00B60DDB"/>
    <w:rsid w:val="00B614BC"/>
    <w:rsid w:val="00B63B6F"/>
    <w:rsid w:val="00B642DE"/>
    <w:rsid w:val="00B64916"/>
    <w:rsid w:val="00B64ED2"/>
    <w:rsid w:val="00B65804"/>
    <w:rsid w:val="00B6589D"/>
    <w:rsid w:val="00B65D6C"/>
    <w:rsid w:val="00B66224"/>
    <w:rsid w:val="00B669BD"/>
    <w:rsid w:val="00B66E85"/>
    <w:rsid w:val="00B702D0"/>
    <w:rsid w:val="00B704D0"/>
    <w:rsid w:val="00B70717"/>
    <w:rsid w:val="00B70A73"/>
    <w:rsid w:val="00B7118B"/>
    <w:rsid w:val="00B7124E"/>
    <w:rsid w:val="00B7227E"/>
    <w:rsid w:val="00B72DAE"/>
    <w:rsid w:val="00B72DC4"/>
    <w:rsid w:val="00B73D33"/>
    <w:rsid w:val="00B73DFB"/>
    <w:rsid w:val="00B73E04"/>
    <w:rsid w:val="00B74457"/>
    <w:rsid w:val="00B75083"/>
    <w:rsid w:val="00B7674E"/>
    <w:rsid w:val="00B76EAA"/>
    <w:rsid w:val="00B77226"/>
    <w:rsid w:val="00B77EE3"/>
    <w:rsid w:val="00B80C1B"/>
    <w:rsid w:val="00B816CF"/>
    <w:rsid w:val="00B8191C"/>
    <w:rsid w:val="00B81E75"/>
    <w:rsid w:val="00B8253A"/>
    <w:rsid w:val="00B82CF8"/>
    <w:rsid w:val="00B832B5"/>
    <w:rsid w:val="00B8390F"/>
    <w:rsid w:val="00B83C51"/>
    <w:rsid w:val="00B844D0"/>
    <w:rsid w:val="00B84732"/>
    <w:rsid w:val="00B84AA1"/>
    <w:rsid w:val="00B84CDA"/>
    <w:rsid w:val="00B86846"/>
    <w:rsid w:val="00B86DA1"/>
    <w:rsid w:val="00B87323"/>
    <w:rsid w:val="00B902B2"/>
    <w:rsid w:val="00B905D6"/>
    <w:rsid w:val="00B90EF5"/>
    <w:rsid w:val="00B90F96"/>
    <w:rsid w:val="00B91546"/>
    <w:rsid w:val="00B91735"/>
    <w:rsid w:val="00B92A48"/>
    <w:rsid w:val="00B92CB2"/>
    <w:rsid w:val="00B930E5"/>
    <w:rsid w:val="00B9391A"/>
    <w:rsid w:val="00B9399B"/>
    <w:rsid w:val="00B939E4"/>
    <w:rsid w:val="00B9413B"/>
    <w:rsid w:val="00B950C5"/>
    <w:rsid w:val="00B96149"/>
    <w:rsid w:val="00B9697E"/>
    <w:rsid w:val="00B96DCE"/>
    <w:rsid w:val="00B96DF7"/>
    <w:rsid w:val="00B96EB6"/>
    <w:rsid w:val="00B97469"/>
    <w:rsid w:val="00B97576"/>
    <w:rsid w:val="00B978DB"/>
    <w:rsid w:val="00BA0464"/>
    <w:rsid w:val="00BA0827"/>
    <w:rsid w:val="00BA12AC"/>
    <w:rsid w:val="00BA402E"/>
    <w:rsid w:val="00BA49BB"/>
    <w:rsid w:val="00BA5447"/>
    <w:rsid w:val="00BA5D32"/>
    <w:rsid w:val="00BA5E68"/>
    <w:rsid w:val="00BA787A"/>
    <w:rsid w:val="00BB02D2"/>
    <w:rsid w:val="00BB0E84"/>
    <w:rsid w:val="00BB1278"/>
    <w:rsid w:val="00BB2385"/>
    <w:rsid w:val="00BB2B64"/>
    <w:rsid w:val="00BB4189"/>
    <w:rsid w:val="00BB50FA"/>
    <w:rsid w:val="00BB54BE"/>
    <w:rsid w:val="00BB622B"/>
    <w:rsid w:val="00BB66D0"/>
    <w:rsid w:val="00BB71BB"/>
    <w:rsid w:val="00BB7215"/>
    <w:rsid w:val="00BB7667"/>
    <w:rsid w:val="00BC09C6"/>
    <w:rsid w:val="00BC10F7"/>
    <w:rsid w:val="00BC20E2"/>
    <w:rsid w:val="00BC2D40"/>
    <w:rsid w:val="00BC3181"/>
    <w:rsid w:val="00BC3391"/>
    <w:rsid w:val="00BC3470"/>
    <w:rsid w:val="00BC3997"/>
    <w:rsid w:val="00BC3A3B"/>
    <w:rsid w:val="00BC4F48"/>
    <w:rsid w:val="00BC547D"/>
    <w:rsid w:val="00BC55BE"/>
    <w:rsid w:val="00BC661D"/>
    <w:rsid w:val="00BC69F8"/>
    <w:rsid w:val="00BC6E92"/>
    <w:rsid w:val="00BC7199"/>
    <w:rsid w:val="00BC7330"/>
    <w:rsid w:val="00BC779C"/>
    <w:rsid w:val="00BC77FA"/>
    <w:rsid w:val="00BC7971"/>
    <w:rsid w:val="00BC7CA9"/>
    <w:rsid w:val="00BC7EA0"/>
    <w:rsid w:val="00BD05FF"/>
    <w:rsid w:val="00BD06A3"/>
    <w:rsid w:val="00BD07BA"/>
    <w:rsid w:val="00BD1506"/>
    <w:rsid w:val="00BD225D"/>
    <w:rsid w:val="00BD35CD"/>
    <w:rsid w:val="00BD3612"/>
    <w:rsid w:val="00BD499D"/>
    <w:rsid w:val="00BD4F6D"/>
    <w:rsid w:val="00BD5732"/>
    <w:rsid w:val="00BD61F1"/>
    <w:rsid w:val="00BD6C03"/>
    <w:rsid w:val="00BD7A2F"/>
    <w:rsid w:val="00BE1328"/>
    <w:rsid w:val="00BE2472"/>
    <w:rsid w:val="00BE2680"/>
    <w:rsid w:val="00BE34B2"/>
    <w:rsid w:val="00BE3CC0"/>
    <w:rsid w:val="00BE42AA"/>
    <w:rsid w:val="00BE45AD"/>
    <w:rsid w:val="00BE45EA"/>
    <w:rsid w:val="00BE5040"/>
    <w:rsid w:val="00BE50AD"/>
    <w:rsid w:val="00BE588D"/>
    <w:rsid w:val="00BE644B"/>
    <w:rsid w:val="00BE7724"/>
    <w:rsid w:val="00BF008A"/>
    <w:rsid w:val="00BF040B"/>
    <w:rsid w:val="00BF15F3"/>
    <w:rsid w:val="00BF20A9"/>
    <w:rsid w:val="00BF2553"/>
    <w:rsid w:val="00BF2651"/>
    <w:rsid w:val="00BF3243"/>
    <w:rsid w:val="00BF45B0"/>
    <w:rsid w:val="00BF477F"/>
    <w:rsid w:val="00BF4B82"/>
    <w:rsid w:val="00BF5900"/>
    <w:rsid w:val="00BF63AD"/>
    <w:rsid w:val="00BF71FC"/>
    <w:rsid w:val="00BF775C"/>
    <w:rsid w:val="00C00469"/>
    <w:rsid w:val="00C0124F"/>
    <w:rsid w:val="00C0167D"/>
    <w:rsid w:val="00C01AB4"/>
    <w:rsid w:val="00C02564"/>
    <w:rsid w:val="00C02AB7"/>
    <w:rsid w:val="00C02F44"/>
    <w:rsid w:val="00C03412"/>
    <w:rsid w:val="00C0421C"/>
    <w:rsid w:val="00C0457E"/>
    <w:rsid w:val="00C04805"/>
    <w:rsid w:val="00C04979"/>
    <w:rsid w:val="00C050FC"/>
    <w:rsid w:val="00C056F3"/>
    <w:rsid w:val="00C05CB1"/>
    <w:rsid w:val="00C0610A"/>
    <w:rsid w:val="00C06C73"/>
    <w:rsid w:val="00C078BC"/>
    <w:rsid w:val="00C07DB1"/>
    <w:rsid w:val="00C10580"/>
    <w:rsid w:val="00C1130E"/>
    <w:rsid w:val="00C11F14"/>
    <w:rsid w:val="00C11FD0"/>
    <w:rsid w:val="00C12B0C"/>
    <w:rsid w:val="00C13CFB"/>
    <w:rsid w:val="00C13F6F"/>
    <w:rsid w:val="00C140F8"/>
    <w:rsid w:val="00C14517"/>
    <w:rsid w:val="00C15E35"/>
    <w:rsid w:val="00C16332"/>
    <w:rsid w:val="00C16443"/>
    <w:rsid w:val="00C165A5"/>
    <w:rsid w:val="00C20639"/>
    <w:rsid w:val="00C20AE2"/>
    <w:rsid w:val="00C20EFE"/>
    <w:rsid w:val="00C21047"/>
    <w:rsid w:val="00C21C6C"/>
    <w:rsid w:val="00C22F5E"/>
    <w:rsid w:val="00C2347B"/>
    <w:rsid w:val="00C236DE"/>
    <w:rsid w:val="00C23A40"/>
    <w:rsid w:val="00C23AC4"/>
    <w:rsid w:val="00C2464D"/>
    <w:rsid w:val="00C24C18"/>
    <w:rsid w:val="00C24D62"/>
    <w:rsid w:val="00C24EFF"/>
    <w:rsid w:val="00C258A3"/>
    <w:rsid w:val="00C26295"/>
    <w:rsid w:val="00C2693F"/>
    <w:rsid w:val="00C27158"/>
    <w:rsid w:val="00C272CF"/>
    <w:rsid w:val="00C275E6"/>
    <w:rsid w:val="00C27B5D"/>
    <w:rsid w:val="00C30890"/>
    <w:rsid w:val="00C31503"/>
    <w:rsid w:val="00C3251B"/>
    <w:rsid w:val="00C32CDC"/>
    <w:rsid w:val="00C32DB8"/>
    <w:rsid w:val="00C331B8"/>
    <w:rsid w:val="00C33405"/>
    <w:rsid w:val="00C334BB"/>
    <w:rsid w:val="00C34EFC"/>
    <w:rsid w:val="00C35892"/>
    <w:rsid w:val="00C3656B"/>
    <w:rsid w:val="00C367A5"/>
    <w:rsid w:val="00C367F9"/>
    <w:rsid w:val="00C36CE7"/>
    <w:rsid w:val="00C37E5C"/>
    <w:rsid w:val="00C407AA"/>
    <w:rsid w:val="00C4082A"/>
    <w:rsid w:val="00C40C66"/>
    <w:rsid w:val="00C40F6F"/>
    <w:rsid w:val="00C415A2"/>
    <w:rsid w:val="00C41859"/>
    <w:rsid w:val="00C4239D"/>
    <w:rsid w:val="00C425E4"/>
    <w:rsid w:val="00C439A3"/>
    <w:rsid w:val="00C43B3E"/>
    <w:rsid w:val="00C43DC4"/>
    <w:rsid w:val="00C445FA"/>
    <w:rsid w:val="00C44964"/>
    <w:rsid w:val="00C44AAF"/>
    <w:rsid w:val="00C45866"/>
    <w:rsid w:val="00C45912"/>
    <w:rsid w:val="00C45B13"/>
    <w:rsid w:val="00C461B6"/>
    <w:rsid w:val="00C4635C"/>
    <w:rsid w:val="00C467E2"/>
    <w:rsid w:val="00C4693A"/>
    <w:rsid w:val="00C47802"/>
    <w:rsid w:val="00C502C1"/>
    <w:rsid w:val="00C50982"/>
    <w:rsid w:val="00C50AC7"/>
    <w:rsid w:val="00C512D1"/>
    <w:rsid w:val="00C515FA"/>
    <w:rsid w:val="00C517F9"/>
    <w:rsid w:val="00C52942"/>
    <w:rsid w:val="00C52968"/>
    <w:rsid w:val="00C53173"/>
    <w:rsid w:val="00C53219"/>
    <w:rsid w:val="00C53550"/>
    <w:rsid w:val="00C538EF"/>
    <w:rsid w:val="00C53C1B"/>
    <w:rsid w:val="00C53D23"/>
    <w:rsid w:val="00C53DBC"/>
    <w:rsid w:val="00C53E6D"/>
    <w:rsid w:val="00C54178"/>
    <w:rsid w:val="00C541E5"/>
    <w:rsid w:val="00C54A94"/>
    <w:rsid w:val="00C565B7"/>
    <w:rsid w:val="00C5664A"/>
    <w:rsid w:val="00C568F6"/>
    <w:rsid w:val="00C56B4B"/>
    <w:rsid w:val="00C56C7B"/>
    <w:rsid w:val="00C56CCF"/>
    <w:rsid w:val="00C60162"/>
    <w:rsid w:val="00C60E27"/>
    <w:rsid w:val="00C6115F"/>
    <w:rsid w:val="00C61545"/>
    <w:rsid w:val="00C6168A"/>
    <w:rsid w:val="00C617E7"/>
    <w:rsid w:val="00C6235C"/>
    <w:rsid w:val="00C62A87"/>
    <w:rsid w:val="00C635FF"/>
    <w:rsid w:val="00C63A24"/>
    <w:rsid w:val="00C63A82"/>
    <w:rsid w:val="00C63E3B"/>
    <w:rsid w:val="00C64212"/>
    <w:rsid w:val="00C64733"/>
    <w:rsid w:val="00C66536"/>
    <w:rsid w:val="00C677A4"/>
    <w:rsid w:val="00C70894"/>
    <w:rsid w:val="00C70B11"/>
    <w:rsid w:val="00C717E9"/>
    <w:rsid w:val="00C72519"/>
    <w:rsid w:val="00C72604"/>
    <w:rsid w:val="00C72C2C"/>
    <w:rsid w:val="00C73AB3"/>
    <w:rsid w:val="00C75214"/>
    <w:rsid w:val="00C75CCB"/>
    <w:rsid w:val="00C75D77"/>
    <w:rsid w:val="00C75E7B"/>
    <w:rsid w:val="00C766AF"/>
    <w:rsid w:val="00C76E42"/>
    <w:rsid w:val="00C77AC5"/>
    <w:rsid w:val="00C8114A"/>
    <w:rsid w:val="00C8129B"/>
    <w:rsid w:val="00C81616"/>
    <w:rsid w:val="00C81793"/>
    <w:rsid w:val="00C82C00"/>
    <w:rsid w:val="00C832B3"/>
    <w:rsid w:val="00C83AE1"/>
    <w:rsid w:val="00C846F7"/>
    <w:rsid w:val="00C84819"/>
    <w:rsid w:val="00C84942"/>
    <w:rsid w:val="00C85155"/>
    <w:rsid w:val="00C85563"/>
    <w:rsid w:val="00C855C1"/>
    <w:rsid w:val="00C85AA4"/>
    <w:rsid w:val="00C860FB"/>
    <w:rsid w:val="00C8660F"/>
    <w:rsid w:val="00C86AF9"/>
    <w:rsid w:val="00C8750B"/>
    <w:rsid w:val="00C87B07"/>
    <w:rsid w:val="00C9062A"/>
    <w:rsid w:val="00C90912"/>
    <w:rsid w:val="00C91D3C"/>
    <w:rsid w:val="00C9212C"/>
    <w:rsid w:val="00C92552"/>
    <w:rsid w:val="00C926F1"/>
    <w:rsid w:val="00C93BE3"/>
    <w:rsid w:val="00C93D41"/>
    <w:rsid w:val="00C93D77"/>
    <w:rsid w:val="00C94186"/>
    <w:rsid w:val="00C941A1"/>
    <w:rsid w:val="00C945F0"/>
    <w:rsid w:val="00C94C29"/>
    <w:rsid w:val="00C94E5B"/>
    <w:rsid w:val="00C95F3D"/>
    <w:rsid w:val="00C9689E"/>
    <w:rsid w:val="00C96A5D"/>
    <w:rsid w:val="00C97095"/>
    <w:rsid w:val="00C974EF"/>
    <w:rsid w:val="00C97723"/>
    <w:rsid w:val="00C97D94"/>
    <w:rsid w:val="00C97F3C"/>
    <w:rsid w:val="00CA0458"/>
    <w:rsid w:val="00CA0CFA"/>
    <w:rsid w:val="00CA1810"/>
    <w:rsid w:val="00CA2310"/>
    <w:rsid w:val="00CA2E52"/>
    <w:rsid w:val="00CA4825"/>
    <w:rsid w:val="00CA59F1"/>
    <w:rsid w:val="00CA5B48"/>
    <w:rsid w:val="00CA5D6D"/>
    <w:rsid w:val="00CA640C"/>
    <w:rsid w:val="00CA6D0A"/>
    <w:rsid w:val="00CB0230"/>
    <w:rsid w:val="00CB10F5"/>
    <w:rsid w:val="00CB1CA6"/>
    <w:rsid w:val="00CB1E2B"/>
    <w:rsid w:val="00CB2308"/>
    <w:rsid w:val="00CB23A2"/>
    <w:rsid w:val="00CB25AF"/>
    <w:rsid w:val="00CB2CE3"/>
    <w:rsid w:val="00CB2F2A"/>
    <w:rsid w:val="00CB36E6"/>
    <w:rsid w:val="00CB3D63"/>
    <w:rsid w:val="00CB5380"/>
    <w:rsid w:val="00CB5A32"/>
    <w:rsid w:val="00CB5D56"/>
    <w:rsid w:val="00CB7461"/>
    <w:rsid w:val="00CB7723"/>
    <w:rsid w:val="00CB777A"/>
    <w:rsid w:val="00CC03EF"/>
    <w:rsid w:val="00CC0B4F"/>
    <w:rsid w:val="00CC0C3E"/>
    <w:rsid w:val="00CC0C92"/>
    <w:rsid w:val="00CC29BA"/>
    <w:rsid w:val="00CC40BB"/>
    <w:rsid w:val="00CC44C2"/>
    <w:rsid w:val="00CC48AE"/>
    <w:rsid w:val="00CC4CCF"/>
    <w:rsid w:val="00CC5279"/>
    <w:rsid w:val="00CC5B07"/>
    <w:rsid w:val="00CC5B97"/>
    <w:rsid w:val="00CC701A"/>
    <w:rsid w:val="00CC734C"/>
    <w:rsid w:val="00CC763B"/>
    <w:rsid w:val="00CC7A1D"/>
    <w:rsid w:val="00CD0350"/>
    <w:rsid w:val="00CD09E9"/>
    <w:rsid w:val="00CD0A39"/>
    <w:rsid w:val="00CD1613"/>
    <w:rsid w:val="00CD1A7B"/>
    <w:rsid w:val="00CD2998"/>
    <w:rsid w:val="00CD2D6F"/>
    <w:rsid w:val="00CD2EDF"/>
    <w:rsid w:val="00CD3D27"/>
    <w:rsid w:val="00CD4254"/>
    <w:rsid w:val="00CD4BF3"/>
    <w:rsid w:val="00CD4D56"/>
    <w:rsid w:val="00CD5781"/>
    <w:rsid w:val="00CD6653"/>
    <w:rsid w:val="00CD716E"/>
    <w:rsid w:val="00CD776A"/>
    <w:rsid w:val="00CD7DF7"/>
    <w:rsid w:val="00CE06B3"/>
    <w:rsid w:val="00CE1DA7"/>
    <w:rsid w:val="00CE2231"/>
    <w:rsid w:val="00CE2DA3"/>
    <w:rsid w:val="00CE32B8"/>
    <w:rsid w:val="00CE3DD1"/>
    <w:rsid w:val="00CE4961"/>
    <w:rsid w:val="00CE4FD6"/>
    <w:rsid w:val="00CE55B7"/>
    <w:rsid w:val="00CE5D83"/>
    <w:rsid w:val="00CE5E59"/>
    <w:rsid w:val="00CE622D"/>
    <w:rsid w:val="00CE7028"/>
    <w:rsid w:val="00CE72A1"/>
    <w:rsid w:val="00CE7325"/>
    <w:rsid w:val="00CE7907"/>
    <w:rsid w:val="00CF0000"/>
    <w:rsid w:val="00CF0723"/>
    <w:rsid w:val="00CF1340"/>
    <w:rsid w:val="00CF1B0B"/>
    <w:rsid w:val="00CF2D94"/>
    <w:rsid w:val="00CF2ECC"/>
    <w:rsid w:val="00CF4786"/>
    <w:rsid w:val="00CF4C68"/>
    <w:rsid w:val="00CF54A2"/>
    <w:rsid w:val="00CF5F2B"/>
    <w:rsid w:val="00CF60D3"/>
    <w:rsid w:val="00CF61BF"/>
    <w:rsid w:val="00CF6531"/>
    <w:rsid w:val="00CF701F"/>
    <w:rsid w:val="00CF7112"/>
    <w:rsid w:val="00CF7AD3"/>
    <w:rsid w:val="00CF7B54"/>
    <w:rsid w:val="00CF7B89"/>
    <w:rsid w:val="00D002F3"/>
    <w:rsid w:val="00D00F3E"/>
    <w:rsid w:val="00D01519"/>
    <w:rsid w:val="00D0180F"/>
    <w:rsid w:val="00D0245E"/>
    <w:rsid w:val="00D027F5"/>
    <w:rsid w:val="00D02A47"/>
    <w:rsid w:val="00D030DA"/>
    <w:rsid w:val="00D03488"/>
    <w:rsid w:val="00D0362D"/>
    <w:rsid w:val="00D03A27"/>
    <w:rsid w:val="00D03A34"/>
    <w:rsid w:val="00D03D9A"/>
    <w:rsid w:val="00D03E22"/>
    <w:rsid w:val="00D0414B"/>
    <w:rsid w:val="00D04927"/>
    <w:rsid w:val="00D04AAF"/>
    <w:rsid w:val="00D04B62"/>
    <w:rsid w:val="00D04F36"/>
    <w:rsid w:val="00D05337"/>
    <w:rsid w:val="00D062D5"/>
    <w:rsid w:val="00D0650B"/>
    <w:rsid w:val="00D0794F"/>
    <w:rsid w:val="00D07D30"/>
    <w:rsid w:val="00D1049D"/>
    <w:rsid w:val="00D10807"/>
    <w:rsid w:val="00D1082A"/>
    <w:rsid w:val="00D10C67"/>
    <w:rsid w:val="00D10C8D"/>
    <w:rsid w:val="00D10FC8"/>
    <w:rsid w:val="00D11155"/>
    <w:rsid w:val="00D1148F"/>
    <w:rsid w:val="00D114AF"/>
    <w:rsid w:val="00D1180F"/>
    <w:rsid w:val="00D119EE"/>
    <w:rsid w:val="00D120F9"/>
    <w:rsid w:val="00D1233C"/>
    <w:rsid w:val="00D1287B"/>
    <w:rsid w:val="00D12DC1"/>
    <w:rsid w:val="00D1300A"/>
    <w:rsid w:val="00D137A4"/>
    <w:rsid w:val="00D13B60"/>
    <w:rsid w:val="00D13E35"/>
    <w:rsid w:val="00D141D2"/>
    <w:rsid w:val="00D1435B"/>
    <w:rsid w:val="00D143F4"/>
    <w:rsid w:val="00D15107"/>
    <w:rsid w:val="00D15996"/>
    <w:rsid w:val="00D17052"/>
    <w:rsid w:val="00D17E60"/>
    <w:rsid w:val="00D204DF"/>
    <w:rsid w:val="00D20851"/>
    <w:rsid w:val="00D20C74"/>
    <w:rsid w:val="00D214F0"/>
    <w:rsid w:val="00D21C44"/>
    <w:rsid w:val="00D21CDE"/>
    <w:rsid w:val="00D22077"/>
    <w:rsid w:val="00D224E1"/>
    <w:rsid w:val="00D22B8A"/>
    <w:rsid w:val="00D22D0D"/>
    <w:rsid w:val="00D22FC2"/>
    <w:rsid w:val="00D23234"/>
    <w:rsid w:val="00D2333B"/>
    <w:rsid w:val="00D236DC"/>
    <w:rsid w:val="00D23FA1"/>
    <w:rsid w:val="00D251F6"/>
    <w:rsid w:val="00D26579"/>
    <w:rsid w:val="00D267C9"/>
    <w:rsid w:val="00D26C5B"/>
    <w:rsid w:val="00D26E47"/>
    <w:rsid w:val="00D2708B"/>
    <w:rsid w:val="00D27DC5"/>
    <w:rsid w:val="00D27EBA"/>
    <w:rsid w:val="00D30470"/>
    <w:rsid w:val="00D305A3"/>
    <w:rsid w:val="00D306EF"/>
    <w:rsid w:val="00D31074"/>
    <w:rsid w:val="00D31C3C"/>
    <w:rsid w:val="00D329A3"/>
    <w:rsid w:val="00D338AF"/>
    <w:rsid w:val="00D33998"/>
    <w:rsid w:val="00D340DA"/>
    <w:rsid w:val="00D34239"/>
    <w:rsid w:val="00D34C3A"/>
    <w:rsid w:val="00D3517C"/>
    <w:rsid w:val="00D3573C"/>
    <w:rsid w:val="00D357E0"/>
    <w:rsid w:val="00D35944"/>
    <w:rsid w:val="00D35A3F"/>
    <w:rsid w:val="00D35BF7"/>
    <w:rsid w:val="00D369AB"/>
    <w:rsid w:val="00D36CC3"/>
    <w:rsid w:val="00D3732D"/>
    <w:rsid w:val="00D37522"/>
    <w:rsid w:val="00D3752A"/>
    <w:rsid w:val="00D37F74"/>
    <w:rsid w:val="00D40176"/>
    <w:rsid w:val="00D40567"/>
    <w:rsid w:val="00D41802"/>
    <w:rsid w:val="00D429CE"/>
    <w:rsid w:val="00D437ED"/>
    <w:rsid w:val="00D4470D"/>
    <w:rsid w:val="00D450C0"/>
    <w:rsid w:val="00D45139"/>
    <w:rsid w:val="00D458C5"/>
    <w:rsid w:val="00D46324"/>
    <w:rsid w:val="00D46355"/>
    <w:rsid w:val="00D46531"/>
    <w:rsid w:val="00D469A2"/>
    <w:rsid w:val="00D50C22"/>
    <w:rsid w:val="00D511A3"/>
    <w:rsid w:val="00D51925"/>
    <w:rsid w:val="00D51D0C"/>
    <w:rsid w:val="00D52310"/>
    <w:rsid w:val="00D525C2"/>
    <w:rsid w:val="00D525F0"/>
    <w:rsid w:val="00D5279E"/>
    <w:rsid w:val="00D53802"/>
    <w:rsid w:val="00D53D7B"/>
    <w:rsid w:val="00D54B5A"/>
    <w:rsid w:val="00D55450"/>
    <w:rsid w:val="00D55E8E"/>
    <w:rsid w:val="00D5660E"/>
    <w:rsid w:val="00D57269"/>
    <w:rsid w:val="00D57C44"/>
    <w:rsid w:val="00D6050E"/>
    <w:rsid w:val="00D6061E"/>
    <w:rsid w:val="00D60A41"/>
    <w:rsid w:val="00D60F41"/>
    <w:rsid w:val="00D62C4D"/>
    <w:rsid w:val="00D62EEA"/>
    <w:rsid w:val="00D6429D"/>
    <w:rsid w:val="00D647E7"/>
    <w:rsid w:val="00D656E4"/>
    <w:rsid w:val="00D65A00"/>
    <w:rsid w:val="00D661AB"/>
    <w:rsid w:val="00D661C7"/>
    <w:rsid w:val="00D66286"/>
    <w:rsid w:val="00D66500"/>
    <w:rsid w:val="00D66BDF"/>
    <w:rsid w:val="00D66DAA"/>
    <w:rsid w:val="00D7007D"/>
    <w:rsid w:val="00D70276"/>
    <w:rsid w:val="00D70505"/>
    <w:rsid w:val="00D70A85"/>
    <w:rsid w:val="00D71984"/>
    <w:rsid w:val="00D7289D"/>
    <w:rsid w:val="00D72AF1"/>
    <w:rsid w:val="00D73328"/>
    <w:rsid w:val="00D73336"/>
    <w:rsid w:val="00D73405"/>
    <w:rsid w:val="00D734B3"/>
    <w:rsid w:val="00D73781"/>
    <w:rsid w:val="00D73818"/>
    <w:rsid w:val="00D7535A"/>
    <w:rsid w:val="00D7547D"/>
    <w:rsid w:val="00D759DF"/>
    <w:rsid w:val="00D75BFA"/>
    <w:rsid w:val="00D75D6A"/>
    <w:rsid w:val="00D761E6"/>
    <w:rsid w:val="00D76330"/>
    <w:rsid w:val="00D76732"/>
    <w:rsid w:val="00D767AE"/>
    <w:rsid w:val="00D768A0"/>
    <w:rsid w:val="00D76CE8"/>
    <w:rsid w:val="00D778ED"/>
    <w:rsid w:val="00D77A07"/>
    <w:rsid w:val="00D77B52"/>
    <w:rsid w:val="00D80605"/>
    <w:rsid w:val="00D80C1E"/>
    <w:rsid w:val="00D8125A"/>
    <w:rsid w:val="00D8174D"/>
    <w:rsid w:val="00D81FAF"/>
    <w:rsid w:val="00D81FF7"/>
    <w:rsid w:val="00D82464"/>
    <w:rsid w:val="00D82A91"/>
    <w:rsid w:val="00D82F21"/>
    <w:rsid w:val="00D832BF"/>
    <w:rsid w:val="00D83560"/>
    <w:rsid w:val="00D83A56"/>
    <w:rsid w:val="00D83F34"/>
    <w:rsid w:val="00D840E1"/>
    <w:rsid w:val="00D8498B"/>
    <w:rsid w:val="00D85C57"/>
    <w:rsid w:val="00D86937"/>
    <w:rsid w:val="00D8730A"/>
    <w:rsid w:val="00D87673"/>
    <w:rsid w:val="00D90DCC"/>
    <w:rsid w:val="00D91492"/>
    <w:rsid w:val="00D917B1"/>
    <w:rsid w:val="00D932F2"/>
    <w:rsid w:val="00D93D4F"/>
    <w:rsid w:val="00D94893"/>
    <w:rsid w:val="00D96A46"/>
    <w:rsid w:val="00D96BD2"/>
    <w:rsid w:val="00D97A71"/>
    <w:rsid w:val="00D97C12"/>
    <w:rsid w:val="00DA00DC"/>
    <w:rsid w:val="00DA07ED"/>
    <w:rsid w:val="00DA1D94"/>
    <w:rsid w:val="00DA3597"/>
    <w:rsid w:val="00DA4358"/>
    <w:rsid w:val="00DA442F"/>
    <w:rsid w:val="00DA4E58"/>
    <w:rsid w:val="00DA4EC3"/>
    <w:rsid w:val="00DA5BBA"/>
    <w:rsid w:val="00DA67CD"/>
    <w:rsid w:val="00DA6874"/>
    <w:rsid w:val="00DA7151"/>
    <w:rsid w:val="00DB0139"/>
    <w:rsid w:val="00DB023F"/>
    <w:rsid w:val="00DB046F"/>
    <w:rsid w:val="00DB1276"/>
    <w:rsid w:val="00DB13FF"/>
    <w:rsid w:val="00DB1B9A"/>
    <w:rsid w:val="00DB1CB9"/>
    <w:rsid w:val="00DB21E9"/>
    <w:rsid w:val="00DB28D4"/>
    <w:rsid w:val="00DB2C85"/>
    <w:rsid w:val="00DB2D8E"/>
    <w:rsid w:val="00DB3466"/>
    <w:rsid w:val="00DB3A77"/>
    <w:rsid w:val="00DB5833"/>
    <w:rsid w:val="00DB587C"/>
    <w:rsid w:val="00DB5C2F"/>
    <w:rsid w:val="00DB67E8"/>
    <w:rsid w:val="00DB6CD3"/>
    <w:rsid w:val="00DB6E11"/>
    <w:rsid w:val="00DB6F04"/>
    <w:rsid w:val="00DB7254"/>
    <w:rsid w:val="00DC0406"/>
    <w:rsid w:val="00DC0820"/>
    <w:rsid w:val="00DC0A61"/>
    <w:rsid w:val="00DC0CBD"/>
    <w:rsid w:val="00DC0DC6"/>
    <w:rsid w:val="00DC1508"/>
    <w:rsid w:val="00DC1A5C"/>
    <w:rsid w:val="00DC1C62"/>
    <w:rsid w:val="00DC1E10"/>
    <w:rsid w:val="00DC275C"/>
    <w:rsid w:val="00DC29EE"/>
    <w:rsid w:val="00DC3107"/>
    <w:rsid w:val="00DC336B"/>
    <w:rsid w:val="00DC3A84"/>
    <w:rsid w:val="00DC429E"/>
    <w:rsid w:val="00DC45A4"/>
    <w:rsid w:val="00DC5013"/>
    <w:rsid w:val="00DC5861"/>
    <w:rsid w:val="00DC5FC5"/>
    <w:rsid w:val="00DC6221"/>
    <w:rsid w:val="00DC62B3"/>
    <w:rsid w:val="00DC66E2"/>
    <w:rsid w:val="00DC7709"/>
    <w:rsid w:val="00DC79D4"/>
    <w:rsid w:val="00DD07CB"/>
    <w:rsid w:val="00DD1D21"/>
    <w:rsid w:val="00DD20F1"/>
    <w:rsid w:val="00DD2E6E"/>
    <w:rsid w:val="00DD3BE4"/>
    <w:rsid w:val="00DD4245"/>
    <w:rsid w:val="00DD497B"/>
    <w:rsid w:val="00DD4DD2"/>
    <w:rsid w:val="00DD4FEA"/>
    <w:rsid w:val="00DD5BD6"/>
    <w:rsid w:val="00DD62E3"/>
    <w:rsid w:val="00DD637B"/>
    <w:rsid w:val="00DD65F1"/>
    <w:rsid w:val="00DD7528"/>
    <w:rsid w:val="00DE081C"/>
    <w:rsid w:val="00DE141B"/>
    <w:rsid w:val="00DE1D6C"/>
    <w:rsid w:val="00DE2B2D"/>
    <w:rsid w:val="00DE2F30"/>
    <w:rsid w:val="00DE2FB6"/>
    <w:rsid w:val="00DE3626"/>
    <w:rsid w:val="00DE3B58"/>
    <w:rsid w:val="00DE3E86"/>
    <w:rsid w:val="00DE4467"/>
    <w:rsid w:val="00DE49CD"/>
    <w:rsid w:val="00DE51DF"/>
    <w:rsid w:val="00DE57EB"/>
    <w:rsid w:val="00DE5A87"/>
    <w:rsid w:val="00DE5B66"/>
    <w:rsid w:val="00DE61C8"/>
    <w:rsid w:val="00DE6415"/>
    <w:rsid w:val="00DE64A3"/>
    <w:rsid w:val="00DE6A2C"/>
    <w:rsid w:val="00DE6BF2"/>
    <w:rsid w:val="00DE7223"/>
    <w:rsid w:val="00DF039B"/>
    <w:rsid w:val="00DF17B3"/>
    <w:rsid w:val="00DF25D8"/>
    <w:rsid w:val="00DF2C0D"/>
    <w:rsid w:val="00DF2C97"/>
    <w:rsid w:val="00DF32FA"/>
    <w:rsid w:val="00DF3571"/>
    <w:rsid w:val="00DF35C8"/>
    <w:rsid w:val="00DF41AF"/>
    <w:rsid w:val="00DF4E6D"/>
    <w:rsid w:val="00DF542E"/>
    <w:rsid w:val="00DF596A"/>
    <w:rsid w:val="00DF5FF8"/>
    <w:rsid w:val="00DF62B6"/>
    <w:rsid w:val="00DF654E"/>
    <w:rsid w:val="00DF6F48"/>
    <w:rsid w:val="00DF7610"/>
    <w:rsid w:val="00E018DB"/>
    <w:rsid w:val="00E019B2"/>
    <w:rsid w:val="00E02150"/>
    <w:rsid w:val="00E0276F"/>
    <w:rsid w:val="00E029FF"/>
    <w:rsid w:val="00E02C65"/>
    <w:rsid w:val="00E02EE6"/>
    <w:rsid w:val="00E04977"/>
    <w:rsid w:val="00E0522B"/>
    <w:rsid w:val="00E0668E"/>
    <w:rsid w:val="00E076E4"/>
    <w:rsid w:val="00E10F0E"/>
    <w:rsid w:val="00E11655"/>
    <w:rsid w:val="00E12F24"/>
    <w:rsid w:val="00E12FFD"/>
    <w:rsid w:val="00E13C46"/>
    <w:rsid w:val="00E13D83"/>
    <w:rsid w:val="00E13F93"/>
    <w:rsid w:val="00E14ACF"/>
    <w:rsid w:val="00E14C93"/>
    <w:rsid w:val="00E14CAD"/>
    <w:rsid w:val="00E1558F"/>
    <w:rsid w:val="00E1667B"/>
    <w:rsid w:val="00E16EF0"/>
    <w:rsid w:val="00E17B60"/>
    <w:rsid w:val="00E203B6"/>
    <w:rsid w:val="00E206F0"/>
    <w:rsid w:val="00E20DF9"/>
    <w:rsid w:val="00E20F0F"/>
    <w:rsid w:val="00E22815"/>
    <w:rsid w:val="00E228FE"/>
    <w:rsid w:val="00E22CFE"/>
    <w:rsid w:val="00E23C0D"/>
    <w:rsid w:val="00E24225"/>
    <w:rsid w:val="00E246C9"/>
    <w:rsid w:val="00E25074"/>
    <w:rsid w:val="00E26A53"/>
    <w:rsid w:val="00E275FC"/>
    <w:rsid w:val="00E27C3E"/>
    <w:rsid w:val="00E3044B"/>
    <w:rsid w:val="00E30FD8"/>
    <w:rsid w:val="00E3128D"/>
    <w:rsid w:val="00E31BBF"/>
    <w:rsid w:val="00E31F43"/>
    <w:rsid w:val="00E31FDA"/>
    <w:rsid w:val="00E321DD"/>
    <w:rsid w:val="00E32262"/>
    <w:rsid w:val="00E3244C"/>
    <w:rsid w:val="00E3458E"/>
    <w:rsid w:val="00E346E1"/>
    <w:rsid w:val="00E348DA"/>
    <w:rsid w:val="00E34A20"/>
    <w:rsid w:val="00E35017"/>
    <w:rsid w:val="00E358ED"/>
    <w:rsid w:val="00E378D1"/>
    <w:rsid w:val="00E37DDC"/>
    <w:rsid w:val="00E37DDE"/>
    <w:rsid w:val="00E37F6A"/>
    <w:rsid w:val="00E40724"/>
    <w:rsid w:val="00E42D17"/>
    <w:rsid w:val="00E433A5"/>
    <w:rsid w:val="00E4445A"/>
    <w:rsid w:val="00E44F35"/>
    <w:rsid w:val="00E45583"/>
    <w:rsid w:val="00E459CA"/>
    <w:rsid w:val="00E45F20"/>
    <w:rsid w:val="00E464C9"/>
    <w:rsid w:val="00E468F3"/>
    <w:rsid w:val="00E46B96"/>
    <w:rsid w:val="00E47402"/>
    <w:rsid w:val="00E4778E"/>
    <w:rsid w:val="00E47CA2"/>
    <w:rsid w:val="00E5155C"/>
    <w:rsid w:val="00E51B77"/>
    <w:rsid w:val="00E51B88"/>
    <w:rsid w:val="00E51FCD"/>
    <w:rsid w:val="00E524E1"/>
    <w:rsid w:val="00E528D0"/>
    <w:rsid w:val="00E53AF9"/>
    <w:rsid w:val="00E5483C"/>
    <w:rsid w:val="00E54874"/>
    <w:rsid w:val="00E55332"/>
    <w:rsid w:val="00E55549"/>
    <w:rsid w:val="00E5573E"/>
    <w:rsid w:val="00E557D8"/>
    <w:rsid w:val="00E56134"/>
    <w:rsid w:val="00E56A0A"/>
    <w:rsid w:val="00E56AF9"/>
    <w:rsid w:val="00E56C5B"/>
    <w:rsid w:val="00E56D93"/>
    <w:rsid w:val="00E604A7"/>
    <w:rsid w:val="00E6175B"/>
    <w:rsid w:val="00E617B6"/>
    <w:rsid w:val="00E62CD3"/>
    <w:rsid w:val="00E63AED"/>
    <w:rsid w:val="00E63B58"/>
    <w:rsid w:val="00E63B78"/>
    <w:rsid w:val="00E649B3"/>
    <w:rsid w:val="00E65085"/>
    <w:rsid w:val="00E65A1E"/>
    <w:rsid w:val="00E6607B"/>
    <w:rsid w:val="00E6682B"/>
    <w:rsid w:val="00E66F68"/>
    <w:rsid w:val="00E66FA4"/>
    <w:rsid w:val="00E67025"/>
    <w:rsid w:val="00E67E3E"/>
    <w:rsid w:val="00E67FD8"/>
    <w:rsid w:val="00E700ED"/>
    <w:rsid w:val="00E7087E"/>
    <w:rsid w:val="00E70EEA"/>
    <w:rsid w:val="00E71287"/>
    <w:rsid w:val="00E720D0"/>
    <w:rsid w:val="00E73257"/>
    <w:rsid w:val="00E73594"/>
    <w:rsid w:val="00E749FB"/>
    <w:rsid w:val="00E7558D"/>
    <w:rsid w:val="00E756AE"/>
    <w:rsid w:val="00E760FE"/>
    <w:rsid w:val="00E77254"/>
    <w:rsid w:val="00E77BA1"/>
    <w:rsid w:val="00E80333"/>
    <w:rsid w:val="00E819D7"/>
    <w:rsid w:val="00E821B6"/>
    <w:rsid w:val="00E824BE"/>
    <w:rsid w:val="00E8276F"/>
    <w:rsid w:val="00E82FF8"/>
    <w:rsid w:val="00E83667"/>
    <w:rsid w:val="00E83F99"/>
    <w:rsid w:val="00E844CB"/>
    <w:rsid w:val="00E848C9"/>
    <w:rsid w:val="00E849B6"/>
    <w:rsid w:val="00E8593B"/>
    <w:rsid w:val="00E85A64"/>
    <w:rsid w:val="00E86239"/>
    <w:rsid w:val="00E866B0"/>
    <w:rsid w:val="00E86F82"/>
    <w:rsid w:val="00E878C4"/>
    <w:rsid w:val="00E87BF6"/>
    <w:rsid w:val="00E90396"/>
    <w:rsid w:val="00E90550"/>
    <w:rsid w:val="00E9124E"/>
    <w:rsid w:val="00E9173B"/>
    <w:rsid w:val="00E91E13"/>
    <w:rsid w:val="00E92B7B"/>
    <w:rsid w:val="00E93289"/>
    <w:rsid w:val="00E93C01"/>
    <w:rsid w:val="00E93E07"/>
    <w:rsid w:val="00E94673"/>
    <w:rsid w:val="00E94858"/>
    <w:rsid w:val="00E94BD4"/>
    <w:rsid w:val="00E94F20"/>
    <w:rsid w:val="00E95486"/>
    <w:rsid w:val="00E963DF"/>
    <w:rsid w:val="00E96742"/>
    <w:rsid w:val="00E97838"/>
    <w:rsid w:val="00E97F26"/>
    <w:rsid w:val="00EA090E"/>
    <w:rsid w:val="00EA0D70"/>
    <w:rsid w:val="00EA1D69"/>
    <w:rsid w:val="00EA1D9B"/>
    <w:rsid w:val="00EA2165"/>
    <w:rsid w:val="00EA26FA"/>
    <w:rsid w:val="00EA2E80"/>
    <w:rsid w:val="00EA2F82"/>
    <w:rsid w:val="00EA2FC6"/>
    <w:rsid w:val="00EA44D1"/>
    <w:rsid w:val="00EA4725"/>
    <w:rsid w:val="00EA49E6"/>
    <w:rsid w:val="00EA527D"/>
    <w:rsid w:val="00EA5AD1"/>
    <w:rsid w:val="00EA5B86"/>
    <w:rsid w:val="00EA6D83"/>
    <w:rsid w:val="00EA7BDB"/>
    <w:rsid w:val="00EB05DA"/>
    <w:rsid w:val="00EB09BA"/>
    <w:rsid w:val="00EB19BB"/>
    <w:rsid w:val="00EB1B4A"/>
    <w:rsid w:val="00EB1B74"/>
    <w:rsid w:val="00EB1C5B"/>
    <w:rsid w:val="00EB23A9"/>
    <w:rsid w:val="00EB26D4"/>
    <w:rsid w:val="00EB29FD"/>
    <w:rsid w:val="00EB2C79"/>
    <w:rsid w:val="00EB2DE1"/>
    <w:rsid w:val="00EB31AA"/>
    <w:rsid w:val="00EB3599"/>
    <w:rsid w:val="00EB39F5"/>
    <w:rsid w:val="00EB41F0"/>
    <w:rsid w:val="00EB4A2E"/>
    <w:rsid w:val="00EB56F3"/>
    <w:rsid w:val="00EB5E73"/>
    <w:rsid w:val="00EB62B5"/>
    <w:rsid w:val="00EB6562"/>
    <w:rsid w:val="00EB65A6"/>
    <w:rsid w:val="00EB661D"/>
    <w:rsid w:val="00EB68B9"/>
    <w:rsid w:val="00EB6BF0"/>
    <w:rsid w:val="00EB6F35"/>
    <w:rsid w:val="00EB767C"/>
    <w:rsid w:val="00EC0280"/>
    <w:rsid w:val="00EC074C"/>
    <w:rsid w:val="00EC14EC"/>
    <w:rsid w:val="00EC1717"/>
    <w:rsid w:val="00EC1F4F"/>
    <w:rsid w:val="00EC2C83"/>
    <w:rsid w:val="00EC2F3C"/>
    <w:rsid w:val="00EC4572"/>
    <w:rsid w:val="00EC45E1"/>
    <w:rsid w:val="00EC4CDC"/>
    <w:rsid w:val="00EC61BA"/>
    <w:rsid w:val="00EC64CB"/>
    <w:rsid w:val="00EC69F5"/>
    <w:rsid w:val="00EC6F3E"/>
    <w:rsid w:val="00EC72DC"/>
    <w:rsid w:val="00EC7422"/>
    <w:rsid w:val="00EC7524"/>
    <w:rsid w:val="00EC7A80"/>
    <w:rsid w:val="00EC7AB1"/>
    <w:rsid w:val="00ED0507"/>
    <w:rsid w:val="00ED0537"/>
    <w:rsid w:val="00ED14C1"/>
    <w:rsid w:val="00ED1732"/>
    <w:rsid w:val="00ED1826"/>
    <w:rsid w:val="00ED1B9B"/>
    <w:rsid w:val="00ED26FD"/>
    <w:rsid w:val="00ED2DBB"/>
    <w:rsid w:val="00ED2E89"/>
    <w:rsid w:val="00ED3711"/>
    <w:rsid w:val="00ED3942"/>
    <w:rsid w:val="00ED44A8"/>
    <w:rsid w:val="00ED45D0"/>
    <w:rsid w:val="00ED462C"/>
    <w:rsid w:val="00ED4875"/>
    <w:rsid w:val="00ED4D51"/>
    <w:rsid w:val="00ED525D"/>
    <w:rsid w:val="00ED5679"/>
    <w:rsid w:val="00ED5B96"/>
    <w:rsid w:val="00ED667B"/>
    <w:rsid w:val="00ED6A42"/>
    <w:rsid w:val="00ED6E3E"/>
    <w:rsid w:val="00ED7153"/>
    <w:rsid w:val="00EE08D6"/>
    <w:rsid w:val="00EE0B2E"/>
    <w:rsid w:val="00EE0CC6"/>
    <w:rsid w:val="00EE0CDD"/>
    <w:rsid w:val="00EE1E98"/>
    <w:rsid w:val="00EE24DA"/>
    <w:rsid w:val="00EE25B0"/>
    <w:rsid w:val="00EE2B80"/>
    <w:rsid w:val="00EE32F6"/>
    <w:rsid w:val="00EE3D09"/>
    <w:rsid w:val="00EE4DA3"/>
    <w:rsid w:val="00EE56D5"/>
    <w:rsid w:val="00EE7498"/>
    <w:rsid w:val="00EE753F"/>
    <w:rsid w:val="00EF09A0"/>
    <w:rsid w:val="00EF1B11"/>
    <w:rsid w:val="00EF2471"/>
    <w:rsid w:val="00EF28A7"/>
    <w:rsid w:val="00EF2D11"/>
    <w:rsid w:val="00EF44D6"/>
    <w:rsid w:val="00EF4AB8"/>
    <w:rsid w:val="00EF4FFC"/>
    <w:rsid w:val="00EF5798"/>
    <w:rsid w:val="00EF5802"/>
    <w:rsid w:val="00EF5B4A"/>
    <w:rsid w:val="00EF5E5A"/>
    <w:rsid w:val="00EF60E0"/>
    <w:rsid w:val="00EF6A9E"/>
    <w:rsid w:val="00EF6BEB"/>
    <w:rsid w:val="00EF750D"/>
    <w:rsid w:val="00EF7E55"/>
    <w:rsid w:val="00F0022E"/>
    <w:rsid w:val="00F003D8"/>
    <w:rsid w:val="00F00756"/>
    <w:rsid w:val="00F01AA5"/>
    <w:rsid w:val="00F023E0"/>
    <w:rsid w:val="00F0283E"/>
    <w:rsid w:val="00F029CE"/>
    <w:rsid w:val="00F02D72"/>
    <w:rsid w:val="00F02F81"/>
    <w:rsid w:val="00F03C23"/>
    <w:rsid w:val="00F04060"/>
    <w:rsid w:val="00F0413A"/>
    <w:rsid w:val="00F04205"/>
    <w:rsid w:val="00F04586"/>
    <w:rsid w:val="00F05375"/>
    <w:rsid w:val="00F0608A"/>
    <w:rsid w:val="00F06B95"/>
    <w:rsid w:val="00F06F19"/>
    <w:rsid w:val="00F072A9"/>
    <w:rsid w:val="00F0765D"/>
    <w:rsid w:val="00F07C2B"/>
    <w:rsid w:val="00F100AF"/>
    <w:rsid w:val="00F10307"/>
    <w:rsid w:val="00F104FB"/>
    <w:rsid w:val="00F10865"/>
    <w:rsid w:val="00F10F7B"/>
    <w:rsid w:val="00F10F80"/>
    <w:rsid w:val="00F1212B"/>
    <w:rsid w:val="00F127B3"/>
    <w:rsid w:val="00F12962"/>
    <w:rsid w:val="00F12B9F"/>
    <w:rsid w:val="00F12DDC"/>
    <w:rsid w:val="00F132B2"/>
    <w:rsid w:val="00F133AA"/>
    <w:rsid w:val="00F134D5"/>
    <w:rsid w:val="00F13BF3"/>
    <w:rsid w:val="00F143B9"/>
    <w:rsid w:val="00F15BB8"/>
    <w:rsid w:val="00F172F3"/>
    <w:rsid w:val="00F200A0"/>
    <w:rsid w:val="00F20EBC"/>
    <w:rsid w:val="00F217CC"/>
    <w:rsid w:val="00F21C03"/>
    <w:rsid w:val="00F2293D"/>
    <w:rsid w:val="00F22A7D"/>
    <w:rsid w:val="00F22D81"/>
    <w:rsid w:val="00F23B3B"/>
    <w:rsid w:val="00F23D2C"/>
    <w:rsid w:val="00F24CD9"/>
    <w:rsid w:val="00F25F97"/>
    <w:rsid w:val="00F26E86"/>
    <w:rsid w:val="00F26E90"/>
    <w:rsid w:val="00F27845"/>
    <w:rsid w:val="00F2788C"/>
    <w:rsid w:val="00F27D15"/>
    <w:rsid w:val="00F30B87"/>
    <w:rsid w:val="00F30DAE"/>
    <w:rsid w:val="00F310D7"/>
    <w:rsid w:val="00F33115"/>
    <w:rsid w:val="00F3340C"/>
    <w:rsid w:val="00F3341C"/>
    <w:rsid w:val="00F33490"/>
    <w:rsid w:val="00F33AC6"/>
    <w:rsid w:val="00F33B2E"/>
    <w:rsid w:val="00F34B14"/>
    <w:rsid w:val="00F35A63"/>
    <w:rsid w:val="00F35B2F"/>
    <w:rsid w:val="00F36164"/>
    <w:rsid w:val="00F377B7"/>
    <w:rsid w:val="00F379C1"/>
    <w:rsid w:val="00F37E1E"/>
    <w:rsid w:val="00F40231"/>
    <w:rsid w:val="00F40D28"/>
    <w:rsid w:val="00F40F8B"/>
    <w:rsid w:val="00F410EE"/>
    <w:rsid w:val="00F41337"/>
    <w:rsid w:val="00F41575"/>
    <w:rsid w:val="00F436D0"/>
    <w:rsid w:val="00F43E11"/>
    <w:rsid w:val="00F4449D"/>
    <w:rsid w:val="00F451AF"/>
    <w:rsid w:val="00F452D5"/>
    <w:rsid w:val="00F4657F"/>
    <w:rsid w:val="00F467DB"/>
    <w:rsid w:val="00F50A49"/>
    <w:rsid w:val="00F50A83"/>
    <w:rsid w:val="00F50AA3"/>
    <w:rsid w:val="00F51565"/>
    <w:rsid w:val="00F51571"/>
    <w:rsid w:val="00F51A04"/>
    <w:rsid w:val="00F51BDE"/>
    <w:rsid w:val="00F51D7F"/>
    <w:rsid w:val="00F54049"/>
    <w:rsid w:val="00F5439E"/>
    <w:rsid w:val="00F54AC1"/>
    <w:rsid w:val="00F552DA"/>
    <w:rsid w:val="00F5542F"/>
    <w:rsid w:val="00F55543"/>
    <w:rsid w:val="00F56290"/>
    <w:rsid w:val="00F564FE"/>
    <w:rsid w:val="00F5732F"/>
    <w:rsid w:val="00F5759E"/>
    <w:rsid w:val="00F579FF"/>
    <w:rsid w:val="00F6070C"/>
    <w:rsid w:val="00F60BDF"/>
    <w:rsid w:val="00F61408"/>
    <w:rsid w:val="00F61EB3"/>
    <w:rsid w:val="00F6262B"/>
    <w:rsid w:val="00F634D2"/>
    <w:rsid w:val="00F63BBD"/>
    <w:rsid w:val="00F6420A"/>
    <w:rsid w:val="00F64A92"/>
    <w:rsid w:val="00F651A0"/>
    <w:rsid w:val="00F657D3"/>
    <w:rsid w:val="00F66F2B"/>
    <w:rsid w:val="00F6776C"/>
    <w:rsid w:val="00F67A7A"/>
    <w:rsid w:val="00F702AE"/>
    <w:rsid w:val="00F706A7"/>
    <w:rsid w:val="00F725B2"/>
    <w:rsid w:val="00F728FF"/>
    <w:rsid w:val="00F734A4"/>
    <w:rsid w:val="00F73A74"/>
    <w:rsid w:val="00F73F3D"/>
    <w:rsid w:val="00F73F7E"/>
    <w:rsid w:val="00F74799"/>
    <w:rsid w:val="00F758F3"/>
    <w:rsid w:val="00F75F9E"/>
    <w:rsid w:val="00F764B3"/>
    <w:rsid w:val="00F76B60"/>
    <w:rsid w:val="00F80230"/>
    <w:rsid w:val="00F8047D"/>
    <w:rsid w:val="00F81507"/>
    <w:rsid w:val="00F8176E"/>
    <w:rsid w:val="00F81F7B"/>
    <w:rsid w:val="00F83042"/>
    <w:rsid w:val="00F83457"/>
    <w:rsid w:val="00F83F1C"/>
    <w:rsid w:val="00F8481F"/>
    <w:rsid w:val="00F852CB"/>
    <w:rsid w:val="00F85520"/>
    <w:rsid w:val="00F86465"/>
    <w:rsid w:val="00F864E0"/>
    <w:rsid w:val="00F86FDF"/>
    <w:rsid w:val="00F877DD"/>
    <w:rsid w:val="00F877E3"/>
    <w:rsid w:val="00F87A1A"/>
    <w:rsid w:val="00F87E29"/>
    <w:rsid w:val="00F87E5C"/>
    <w:rsid w:val="00F87E69"/>
    <w:rsid w:val="00F90ADE"/>
    <w:rsid w:val="00F90C7F"/>
    <w:rsid w:val="00F910B1"/>
    <w:rsid w:val="00F916BB"/>
    <w:rsid w:val="00F9180E"/>
    <w:rsid w:val="00F91E0D"/>
    <w:rsid w:val="00F91E1F"/>
    <w:rsid w:val="00F92C1D"/>
    <w:rsid w:val="00F932D1"/>
    <w:rsid w:val="00F93ABA"/>
    <w:rsid w:val="00F93B8A"/>
    <w:rsid w:val="00F93C67"/>
    <w:rsid w:val="00F93F41"/>
    <w:rsid w:val="00F93F57"/>
    <w:rsid w:val="00F94201"/>
    <w:rsid w:val="00F9459F"/>
    <w:rsid w:val="00F949DB"/>
    <w:rsid w:val="00F94D0C"/>
    <w:rsid w:val="00F958CF"/>
    <w:rsid w:val="00F95A7A"/>
    <w:rsid w:val="00F95CEC"/>
    <w:rsid w:val="00F95EC3"/>
    <w:rsid w:val="00F97188"/>
    <w:rsid w:val="00F97194"/>
    <w:rsid w:val="00F971B0"/>
    <w:rsid w:val="00F97806"/>
    <w:rsid w:val="00FA0A02"/>
    <w:rsid w:val="00FA12BD"/>
    <w:rsid w:val="00FA18AC"/>
    <w:rsid w:val="00FA202B"/>
    <w:rsid w:val="00FA2C26"/>
    <w:rsid w:val="00FA33F9"/>
    <w:rsid w:val="00FA4115"/>
    <w:rsid w:val="00FA4A81"/>
    <w:rsid w:val="00FA4D58"/>
    <w:rsid w:val="00FA5606"/>
    <w:rsid w:val="00FA63D3"/>
    <w:rsid w:val="00FA6D58"/>
    <w:rsid w:val="00FA745A"/>
    <w:rsid w:val="00FA76AB"/>
    <w:rsid w:val="00FA78E4"/>
    <w:rsid w:val="00FA7C79"/>
    <w:rsid w:val="00FB01F5"/>
    <w:rsid w:val="00FB03A7"/>
    <w:rsid w:val="00FB052E"/>
    <w:rsid w:val="00FB06CF"/>
    <w:rsid w:val="00FB1708"/>
    <w:rsid w:val="00FB19DE"/>
    <w:rsid w:val="00FB1D17"/>
    <w:rsid w:val="00FB1E0B"/>
    <w:rsid w:val="00FB1FE2"/>
    <w:rsid w:val="00FB208C"/>
    <w:rsid w:val="00FB2ED7"/>
    <w:rsid w:val="00FB2F1C"/>
    <w:rsid w:val="00FB3211"/>
    <w:rsid w:val="00FB371B"/>
    <w:rsid w:val="00FB4D44"/>
    <w:rsid w:val="00FB4DB9"/>
    <w:rsid w:val="00FB572A"/>
    <w:rsid w:val="00FB7299"/>
    <w:rsid w:val="00FB74AA"/>
    <w:rsid w:val="00FC00E1"/>
    <w:rsid w:val="00FC0354"/>
    <w:rsid w:val="00FC0657"/>
    <w:rsid w:val="00FC083F"/>
    <w:rsid w:val="00FC100E"/>
    <w:rsid w:val="00FC15B1"/>
    <w:rsid w:val="00FC1E12"/>
    <w:rsid w:val="00FC359C"/>
    <w:rsid w:val="00FC3708"/>
    <w:rsid w:val="00FC4B1A"/>
    <w:rsid w:val="00FC4D87"/>
    <w:rsid w:val="00FC5084"/>
    <w:rsid w:val="00FC6410"/>
    <w:rsid w:val="00FC6772"/>
    <w:rsid w:val="00FC67BF"/>
    <w:rsid w:val="00FC6B19"/>
    <w:rsid w:val="00FD0288"/>
    <w:rsid w:val="00FD0683"/>
    <w:rsid w:val="00FD09AB"/>
    <w:rsid w:val="00FD1780"/>
    <w:rsid w:val="00FD17AF"/>
    <w:rsid w:val="00FD18A5"/>
    <w:rsid w:val="00FD18C6"/>
    <w:rsid w:val="00FD22BE"/>
    <w:rsid w:val="00FD240F"/>
    <w:rsid w:val="00FD24AF"/>
    <w:rsid w:val="00FD2606"/>
    <w:rsid w:val="00FD3BDC"/>
    <w:rsid w:val="00FD3E82"/>
    <w:rsid w:val="00FD4862"/>
    <w:rsid w:val="00FD5043"/>
    <w:rsid w:val="00FD51C7"/>
    <w:rsid w:val="00FD5236"/>
    <w:rsid w:val="00FD5346"/>
    <w:rsid w:val="00FD56EC"/>
    <w:rsid w:val="00FD5726"/>
    <w:rsid w:val="00FD69A7"/>
    <w:rsid w:val="00FD6B42"/>
    <w:rsid w:val="00FD753E"/>
    <w:rsid w:val="00FD793A"/>
    <w:rsid w:val="00FD7B70"/>
    <w:rsid w:val="00FD7EB5"/>
    <w:rsid w:val="00FE00F7"/>
    <w:rsid w:val="00FE2782"/>
    <w:rsid w:val="00FE287E"/>
    <w:rsid w:val="00FE2AEB"/>
    <w:rsid w:val="00FE3884"/>
    <w:rsid w:val="00FE450B"/>
    <w:rsid w:val="00FE50B9"/>
    <w:rsid w:val="00FE51A0"/>
    <w:rsid w:val="00FE533C"/>
    <w:rsid w:val="00FE5AE0"/>
    <w:rsid w:val="00FE67C0"/>
    <w:rsid w:val="00FE67FF"/>
    <w:rsid w:val="00FE6F19"/>
    <w:rsid w:val="00FE79CD"/>
    <w:rsid w:val="00FE79FC"/>
    <w:rsid w:val="00FF04C5"/>
    <w:rsid w:val="00FF0F03"/>
    <w:rsid w:val="00FF1508"/>
    <w:rsid w:val="00FF1538"/>
    <w:rsid w:val="00FF2818"/>
    <w:rsid w:val="00FF301D"/>
    <w:rsid w:val="00FF3835"/>
    <w:rsid w:val="00FF3D35"/>
    <w:rsid w:val="00FF49C3"/>
    <w:rsid w:val="00FF4A82"/>
    <w:rsid w:val="00FF57C4"/>
    <w:rsid w:val="00FF694D"/>
    <w:rsid w:val="00FF6DD5"/>
    <w:rsid w:val="00FF6E87"/>
    <w:rsid w:val="00FF6EB4"/>
    <w:rsid w:val="00FF71F4"/>
    <w:rsid w:val="00FF7393"/>
    <w:rsid w:val="00FF747D"/>
    <w:rsid w:val="00FF7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o:allowoverlap="f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6033CE21"/>
  <w15:docId w15:val="{0FA4F192-82D7-4889-8BA3-C2B7DE7E7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210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A2B7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C33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C33F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9C33F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C33F3"/>
    <w:pPr>
      <w:jc w:val="center"/>
    </w:pPr>
    <w:rPr>
      <w:sz w:val="28"/>
      <w:u w:val="single"/>
    </w:rPr>
  </w:style>
  <w:style w:type="paragraph" w:styleId="BodyText">
    <w:name w:val="Body Text"/>
    <w:basedOn w:val="Normal"/>
    <w:rsid w:val="009C33F3"/>
    <w:pPr>
      <w:spacing w:line="216" w:lineRule="auto"/>
      <w:jc w:val="both"/>
    </w:pPr>
    <w:rPr>
      <w:rFonts w:ascii="Arial" w:hAnsi="Arial" w:cs="Arial"/>
      <w:sz w:val="22"/>
    </w:rPr>
  </w:style>
  <w:style w:type="paragraph" w:styleId="BodyText2">
    <w:name w:val="Body Text 2"/>
    <w:basedOn w:val="Normal"/>
    <w:rsid w:val="009C33F3"/>
    <w:pPr>
      <w:spacing w:line="18" w:lineRule="atLeast"/>
      <w:jc w:val="both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rsid w:val="00A72E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6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unhideWhenUsed/>
    <w:rsid w:val="00503E14"/>
    <w:pPr>
      <w:spacing w:after="120"/>
      <w:ind w:left="360"/>
    </w:pPr>
    <w:rPr>
      <w:rFonts w:ascii="Arial" w:hAnsi="Arial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03E14"/>
    <w:rPr>
      <w:rFonts w:ascii="Arial" w:hAnsi="Arial" w:cs="Arial"/>
      <w:sz w:val="16"/>
      <w:szCs w:val="16"/>
    </w:rPr>
  </w:style>
  <w:style w:type="character" w:styleId="Strong">
    <w:name w:val="Strong"/>
    <w:basedOn w:val="DefaultParagraphFont"/>
    <w:qFormat/>
    <w:rsid w:val="007245D6"/>
    <w:rPr>
      <w:b/>
      <w:bCs/>
    </w:rPr>
  </w:style>
  <w:style w:type="character" w:customStyle="1" w:styleId="yshortcuts">
    <w:name w:val="yshortcuts"/>
    <w:basedOn w:val="DefaultParagraphFont"/>
    <w:rsid w:val="00AC5542"/>
  </w:style>
  <w:style w:type="character" w:customStyle="1" w:styleId="Heading1Char">
    <w:name w:val="Heading 1 Char"/>
    <w:basedOn w:val="DefaultParagraphFont"/>
    <w:link w:val="Heading1"/>
    <w:rsid w:val="007A2B7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F5A42"/>
    <w:pPr>
      <w:ind w:left="720"/>
    </w:pPr>
  </w:style>
  <w:style w:type="character" w:styleId="Emphasis">
    <w:name w:val="Emphasis"/>
    <w:basedOn w:val="DefaultParagraphFont"/>
    <w:qFormat/>
    <w:rsid w:val="00B11DA2"/>
    <w:rPr>
      <w:i/>
      <w:iCs/>
    </w:rPr>
  </w:style>
  <w:style w:type="character" w:customStyle="1" w:styleId="aqj">
    <w:name w:val="aqj"/>
    <w:basedOn w:val="DefaultParagraphFont"/>
    <w:rsid w:val="00EB4A2E"/>
  </w:style>
  <w:style w:type="character" w:customStyle="1" w:styleId="apple-converted-space">
    <w:name w:val="apple-converted-space"/>
    <w:basedOn w:val="DefaultParagraphFont"/>
    <w:rsid w:val="00DE6BF2"/>
  </w:style>
  <w:style w:type="paragraph" w:styleId="NormalWeb">
    <w:name w:val="Normal (Web)"/>
    <w:basedOn w:val="Normal"/>
    <w:rsid w:val="0044214C"/>
  </w:style>
  <w:style w:type="character" w:customStyle="1" w:styleId="yiv4058924469">
    <w:name w:val="yiv4058924469"/>
    <w:basedOn w:val="DefaultParagraphFont"/>
    <w:rsid w:val="00C717E9"/>
  </w:style>
  <w:style w:type="character" w:styleId="SubtleEmphasis">
    <w:name w:val="Subtle Emphasis"/>
    <w:basedOn w:val="DefaultParagraphFont"/>
    <w:uiPriority w:val="19"/>
    <w:qFormat/>
    <w:rsid w:val="00E40724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E40724"/>
    <w:rPr>
      <w:sz w:val="24"/>
      <w:szCs w:val="24"/>
    </w:rPr>
  </w:style>
  <w:style w:type="paragraph" w:customStyle="1" w:styleId="yiv0974572053msonormal">
    <w:name w:val="yiv0974572053msonormal"/>
    <w:basedOn w:val="Normal"/>
    <w:rsid w:val="00C8129B"/>
    <w:pPr>
      <w:spacing w:before="100" w:beforeAutospacing="1" w:after="100" w:afterAutospacing="1"/>
    </w:pPr>
  </w:style>
  <w:style w:type="character" w:customStyle="1" w:styleId="mainhead1">
    <w:name w:val="mainhead1"/>
    <w:basedOn w:val="DefaultParagraphFont"/>
    <w:rsid w:val="005413DF"/>
  </w:style>
  <w:style w:type="character" w:customStyle="1" w:styleId="BalloonTextChar">
    <w:name w:val="Balloon Text Char"/>
    <w:basedOn w:val="DefaultParagraphFont"/>
    <w:link w:val="BalloonText"/>
    <w:rsid w:val="00C6115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AB700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87D30"/>
    <w:rPr>
      <w:sz w:val="28"/>
      <w:szCs w:val="24"/>
      <w:u w:val="single"/>
    </w:rPr>
  </w:style>
  <w:style w:type="character" w:styleId="FollowedHyperlink">
    <w:name w:val="FollowedHyperlink"/>
    <w:basedOn w:val="DefaultParagraphFont"/>
    <w:rsid w:val="00094C35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1265B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265B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74493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2910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4226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0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31554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6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19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17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23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3078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7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0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106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43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00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460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96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39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403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6153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3008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184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7236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32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448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923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0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136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486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46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837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37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164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66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5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3241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82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86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832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48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5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7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4658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61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83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91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493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6962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8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108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81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3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1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984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AFF62-BB8C-42F3-8788-15C35159C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68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gistrar,</vt:lpstr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gistrar,</dc:title>
  <dc:creator>Directorate of Teaching</dc:creator>
  <cp:lastModifiedBy>Universities-IV(HED)</cp:lastModifiedBy>
  <cp:revision>31</cp:revision>
  <cp:lastPrinted>2022-12-20T07:44:00Z</cp:lastPrinted>
  <dcterms:created xsi:type="dcterms:W3CDTF">2023-10-09T10:29:00Z</dcterms:created>
  <dcterms:modified xsi:type="dcterms:W3CDTF">2025-10-02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d61b778b44a894a7eb53cab6996f4b05c8ab04ca00dca75493d1340ff8409d</vt:lpwstr>
  </property>
</Properties>
</file>